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D01B4" w14:textId="046C772F" w:rsidR="004F1163" w:rsidRPr="00810461" w:rsidRDefault="004F1163" w:rsidP="00D13BFB">
      <w:pPr>
        <w:pStyle w:val="Bezodstpw"/>
        <w:ind w:left="-993"/>
        <w:rPr>
          <w:rFonts w:asciiTheme="minorHAnsi" w:hAnsiTheme="minorHAnsi" w:cstheme="minorHAnsi"/>
          <w:b/>
        </w:rPr>
      </w:pPr>
      <w:r w:rsidRPr="00810461">
        <w:rPr>
          <w:rFonts w:asciiTheme="minorHAnsi" w:hAnsiTheme="minorHAnsi" w:cstheme="minorHAnsi"/>
          <w:b/>
        </w:rPr>
        <w:t xml:space="preserve">Tematy prac </w:t>
      </w:r>
      <w:r w:rsidR="000345D5" w:rsidRPr="00810461">
        <w:rPr>
          <w:rFonts w:asciiTheme="minorHAnsi" w:hAnsiTheme="minorHAnsi" w:cstheme="minorHAnsi"/>
          <w:b/>
        </w:rPr>
        <w:t>dyplomowych</w:t>
      </w:r>
      <w:r w:rsidRPr="00810461">
        <w:rPr>
          <w:rFonts w:asciiTheme="minorHAnsi" w:hAnsiTheme="minorHAnsi" w:cstheme="minorHAnsi"/>
          <w:b/>
        </w:rPr>
        <w:t xml:space="preserve"> przewidzianych do realizacji w roku akad. 202</w:t>
      </w:r>
      <w:r w:rsidR="000345D5" w:rsidRPr="00810461">
        <w:rPr>
          <w:rFonts w:asciiTheme="minorHAnsi" w:hAnsiTheme="minorHAnsi" w:cstheme="minorHAnsi"/>
          <w:b/>
        </w:rPr>
        <w:t>6</w:t>
      </w:r>
      <w:r w:rsidRPr="00810461">
        <w:rPr>
          <w:rFonts w:asciiTheme="minorHAnsi" w:hAnsiTheme="minorHAnsi" w:cstheme="minorHAnsi"/>
          <w:b/>
        </w:rPr>
        <w:t>/20</w:t>
      </w:r>
      <w:r w:rsidR="00D33141" w:rsidRPr="00810461">
        <w:rPr>
          <w:rFonts w:asciiTheme="minorHAnsi" w:hAnsiTheme="minorHAnsi" w:cstheme="minorHAnsi"/>
          <w:b/>
        </w:rPr>
        <w:t>2</w:t>
      </w:r>
      <w:r w:rsidR="000345D5" w:rsidRPr="00810461">
        <w:rPr>
          <w:rFonts w:asciiTheme="minorHAnsi" w:hAnsiTheme="minorHAnsi" w:cstheme="minorHAnsi"/>
          <w:b/>
        </w:rPr>
        <w:t>7</w:t>
      </w:r>
      <w:r w:rsidRPr="00810461">
        <w:rPr>
          <w:rFonts w:asciiTheme="minorHAnsi" w:hAnsiTheme="minorHAnsi" w:cstheme="minorHAnsi"/>
          <w:b/>
        </w:rPr>
        <w:t xml:space="preserve"> na k</w:t>
      </w:r>
      <w:r w:rsidR="002F4EE0" w:rsidRPr="00810461">
        <w:rPr>
          <w:rFonts w:asciiTheme="minorHAnsi" w:hAnsiTheme="minorHAnsi" w:cstheme="minorHAnsi"/>
          <w:b/>
        </w:rPr>
        <w:t>ierunku</w:t>
      </w:r>
      <w:r w:rsidRPr="00810461">
        <w:rPr>
          <w:rFonts w:asciiTheme="minorHAnsi" w:hAnsiTheme="minorHAnsi" w:cstheme="minorHAnsi"/>
          <w:b/>
        </w:rPr>
        <w:t xml:space="preserve"> Kosmetologia II stopnia  </w:t>
      </w:r>
    </w:p>
    <w:p w14:paraId="69F729B5" w14:textId="77777777" w:rsidR="004F1163" w:rsidRPr="00810461" w:rsidRDefault="004F1163" w:rsidP="00D13BFB">
      <w:pPr>
        <w:pStyle w:val="Bezodstpw"/>
        <w:ind w:left="-993"/>
        <w:rPr>
          <w:rFonts w:asciiTheme="minorHAnsi" w:hAnsiTheme="minorHAnsi" w:cstheme="minorHAnsi"/>
          <w:b/>
        </w:rPr>
      </w:pPr>
      <w:r w:rsidRPr="00810461">
        <w:rPr>
          <w:rFonts w:asciiTheme="minorHAnsi" w:hAnsiTheme="minorHAnsi" w:cstheme="minorHAnsi"/>
          <w:b/>
        </w:rPr>
        <w:t xml:space="preserve">Wydział Farmaceutyczny z Oddziałem Medycyny Laboratoryjnej </w:t>
      </w:r>
    </w:p>
    <w:tbl>
      <w:tblPr>
        <w:tblpPr w:leftFromText="141" w:rightFromText="141" w:vertAnchor="text" w:horzAnchor="margin" w:tblpXSpec="center" w:tblpY="401"/>
        <w:tblW w:w="16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4"/>
        <w:gridCol w:w="5670"/>
        <w:gridCol w:w="4819"/>
        <w:gridCol w:w="2552"/>
        <w:gridCol w:w="2443"/>
      </w:tblGrid>
      <w:tr w:rsidR="00810461" w:rsidRPr="00810461" w14:paraId="4522C91E" w14:textId="77777777" w:rsidTr="00897C9A">
        <w:trPr>
          <w:trHeight w:val="699"/>
        </w:trPr>
        <w:tc>
          <w:tcPr>
            <w:tcW w:w="534" w:type="dxa"/>
            <w:vAlign w:val="center"/>
          </w:tcPr>
          <w:p w14:paraId="4A08045B" w14:textId="77777777" w:rsidR="00915254" w:rsidRPr="00810461" w:rsidRDefault="00915254" w:rsidP="00D13BFB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810461">
              <w:rPr>
                <w:rFonts w:asciiTheme="minorHAnsi" w:hAnsiTheme="minorHAnsi" w:cstheme="minorHAnsi"/>
                <w:b/>
              </w:rPr>
              <w:t>Lp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09BFDB6" w14:textId="4C5226F4" w:rsidR="00915254" w:rsidRPr="00810461" w:rsidRDefault="0037785B" w:rsidP="00D13BFB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810461">
              <w:rPr>
                <w:rFonts w:asciiTheme="minorHAnsi" w:hAnsiTheme="minorHAnsi" w:cstheme="minorHAnsi"/>
                <w:b/>
              </w:rPr>
              <w:t>Temat</w:t>
            </w:r>
            <w:r w:rsidR="00915254" w:rsidRPr="00810461">
              <w:rPr>
                <w:rFonts w:asciiTheme="minorHAnsi" w:hAnsiTheme="minorHAnsi" w:cstheme="minorHAnsi"/>
                <w:b/>
              </w:rPr>
              <w:t xml:space="preserve"> pracy </w:t>
            </w:r>
            <w:r w:rsidR="000345D5" w:rsidRPr="00810461">
              <w:rPr>
                <w:rFonts w:asciiTheme="minorHAnsi" w:hAnsiTheme="minorHAnsi" w:cstheme="minorHAnsi"/>
                <w:b/>
              </w:rPr>
              <w:t>dyplomowej</w:t>
            </w:r>
          </w:p>
          <w:p w14:paraId="6B61031C" w14:textId="77777777" w:rsidR="00915254" w:rsidRPr="00810461" w:rsidRDefault="00915254" w:rsidP="00D13BFB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b/>
              </w:rPr>
              <w:t>(w języku polskim)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3C13AC4" w14:textId="7974AA6A" w:rsidR="00915254" w:rsidRPr="00810461" w:rsidRDefault="0037785B" w:rsidP="00D13BFB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810461">
              <w:rPr>
                <w:rFonts w:asciiTheme="minorHAnsi" w:hAnsiTheme="minorHAnsi" w:cstheme="minorHAnsi"/>
                <w:b/>
              </w:rPr>
              <w:t>Temat</w:t>
            </w:r>
            <w:r w:rsidR="00915254" w:rsidRPr="00810461">
              <w:rPr>
                <w:rFonts w:asciiTheme="minorHAnsi" w:hAnsiTheme="minorHAnsi" w:cstheme="minorHAnsi"/>
                <w:b/>
              </w:rPr>
              <w:t xml:space="preserve"> pracy </w:t>
            </w:r>
            <w:r w:rsidR="000345D5" w:rsidRPr="00810461">
              <w:rPr>
                <w:rFonts w:asciiTheme="minorHAnsi" w:hAnsiTheme="minorHAnsi" w:cstheme="minorHAnsi"/>
                <w:b/>
              </w:rPr>
              <w:t>dyplomowej</w:t>
            </w:r>
          </w:p>
          <w:p w14:paraId="26F832C4" w14:textId="77777777" w:rsidR="00915254" w:rsidRPr="00810461" w:rsidRDefault="00915254" w:rsidP="00D13BFB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810461">
              <w:rPr>
                <w:rFonts w:asciiTheme="minorHAnsi" w:hAnsiTheme="minorHAnsi" w:cstheme="minorHAnsi"/>
                <w:b/>
              </w:rPr>
              <w:t>(w języku angielskim)</w:t>
            </w:r>
          </w:p>
        </w:tc>
        <w:tc>
          <w:tcPr>
            <w:tcW w:w="2552" w:type="dxa"/>
            <w:vAlign w:val="center"/>
          </w:tcPr>
          <w:p w14:paraId="1AC06092" w14:textId="77777777" w:rsidR="00915254" w:rsidRPr="00810461" w:rsidRDefault="00915254" w:rsidP="00D13BFB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810461">
              <w:rPr>
                <w:rFonts w:asciiTheme="minorHAnsi" w:hAnsiTheme="minorHAnsi" w:cstheme="minorHAnsi"/>
                <w:b/>
              </w:rPr>
              <w:t>Imię i nazwisko kierownika pracy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14592EF" w14:textId="77777777" w:rsidR="00915254" w:rsidRPr="00810461" w:rsidRDefault="00915254" w:rsidP="00D13BFB">
            <w:pPr>
              <w:pStyle w:val="Bezodstpw"/>
              <w:jc w:val="center"/>
              <w:rPr>
                <w:rFonts w:asciiTheme="minorHAnsi" w:hAnsiTheme="minorHAnsi" w:cstheme="minorHAnsi"/>
                <w:b/>
              </w:rPr>
            </w:pPr>
            <w:r w:rsidRPr="00810461">
              <w:rPr>
                <w:rFonts w:asciiTheme="minorHAnsi" w:hAnsiTheme="minorHAnsi" w:cstheme="minorHAnsi"/>
                <w:b/>
              </w:rPr>
              <w:t xml:space="preserve">Jednostka organizacyjna </w:t>
            </w:r>
          </w:p>
        </w:tc>
      </w:tr>
      <w:tr w:rsidR="00810461" w:rsidRPr="00810461" w14:paraId="598D2D8F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628A6C1F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7362D480" w14:textId="0F98125B" w:rsidR="00AE524D" w:rsidRPr="003059EE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3059EE">
              <w:rPr>
                <w:rFonts w:asciiTheme="minorHAnsi" w:eastAsia="Times New Roman" w:hAnsiTheme="minorHAnsi" w:cstheme="minorHAnsi"/>
              </w:rPr>
              <w:t>O</w:t>
            </w:r>
            <w:r w:rsidR="00BF2853" w:rsidRPr="003059EE">
              <w:rPr>
                <w:rFonts w:asciiTheme="minorHAnsi" w:eastAsia="Times New Roman" w:hAnsiTheme="minorHAnsi" w:cstheme="minorHAnsi"/>
              </w:rPr>
              <w:t>c</w:t>
            </w:r>
            <w:r w:rsidR="00CD2663" w:rsidRPr="003059EE">
              <w:rPr>
                <w:rFonts w:asciiTheme="minorHAnsi" w:eastAsia="Times New Roman" w:hAnsiTheme="minorHAnsi" w:cstheme="minorHAnsi"/>
              </w:rPr>
              <w:t>ena</w:t>
            </w:r>
            <w:r w:rsidRPr="003059EE">
              <w:rPr>
                <w:rFonts w:asciiTheme="minorHAnsi" w:eastAsia="Times New Roman" w:hAnsiTheme="minorHAnsi" w:cstheme="minorHAnsi"/>
              </w:rPr>
              <w:t xml:space="preserve"> zawartości kwasu migdałowego w wybranych preparatach kosmetycznych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317F1A47" w14:textId="4875A49D" w:rsidR="00AE524D" w:rsidRPr="00DE4198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The determination of the content of </w:t>
            </w:r>
            <w:proofErr w:type="spellStart"/>
            <w:r w:rsidRPr="00DE4198">
              <w:rPr>
                <w:rFonts w:asciiTheme="minorHAnsi" w:eastAsia="Times New Roman" w:hAnsiTheme="minorHAnsi" w:cstheme="minorHAnsi"/>
                <w:lang w:val="en-US"/>
              </w:rPr>
              <w:t>mandelic</w:t>
            </w:r>
            <w:proofErr w:type="spellEnd"/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acid in selected cosmetic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A182CA2" w14:textId="77777777" w:rsidR="00286F14" w:rsidRDefault="00AE524D" w:rsidP="00AE524D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 xml:space="preserve">dr hab. </w:t>
            </w:r>
          </w:p>
          <w:p w14:paraId="741FDF4B" w14:textId="04144E9A" w:rsidR="00AE524D" w:rsidRPr="00810461" w:rsidRDefault="00AE524D" w:rsidP="00AE524D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>Wioleta J</w:t>
            </w:r>
            <w:r w:rsidR="00286F14">
              <w:rPr>
                <w:rFonts w:asciiTheme="minorHAnsi" w:eastAsia="Times New Roman" w:hAnsiTheme="minorHAnsi" w:cstheme="minorHAnsi"/>
              </w:rPr>
              <w:t xml:space="preserve">. </w:t>
            </w:r>
            <w:r w:rsidRPr="00810461">
              <w:rPr>
                <w:rFonts w:asciiTheme="minorHAnsi" w:eastAsia="Times New Roman" w:hAnsiTheme="minorHAnsi" w:cstheme="minorHAnsi"/>
              </w:rPr>
              <w:t>Omeljaniuk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05C647B8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Analizy</w:t>
            </w:r>
          </w:p>
          <w:p w14:paraId="22BA20E8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i Bioanalizy Leków</w:t>
            </w:r>
          </w:p>
        </w:tc>
      </w:tr>
      <w:tr w:rsidR="00810461" w:rsidRPr="00810461" w14:paraId="2B6EFF84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6AA74A88" w14:textId="35056C0D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EE33AC5" w14:textId="3C0662CD" w:rsidR="00AE524D" w:rsidRPr="003059EE" w:rsidRDefault="00CD2663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  <w:color w:val="FF0000"/>
              </w:rPr>
            </w:pPr>
            <w:r w:rsidRPr="003059EE">
              <w:rPr>
                <w:rFonts w:eastAsia="Times New Roman" w:cstheme="minorHAnsi"/>
              </w:rPr>
              <w:t xml:space="preserve">Oznaczanie zawartości metali ciężkich (ołów, nikiel, kadm, arsen) techniką </w:t>
            </w:r>
            <w:proofErr w:type="spellStart"/>
            <w:r w:rsidRPr="003059EE">
              <w:rPr>
                <w:rFonts w:eastAsia="Times New Roman" w:cstheme="minorHAnsi"/>
              </w:rPr>
              <w:t>ICP-OES</w:t>
            </w:r>
            <w:proofErr w:type="spellEnd"/>
            <w:r w:rsidRPr="003059EE">
              <w:rPr>
                <w:rFonts w:eastAsia="Times New Roman" w:cstheme="minorHAnsi"/>
              </w:rPr>
              <w:t xml:space="preserve"> w wegańskich kremach </w:t>
            </w:r>
            <w:proofErr w:type="spellStart"/>
            <w:r w:rsidRPr="003059EE">
              <w:rPr>
                <w:rFonts w:eastAsia="Times New Roman" w:cstheme="minorHAnsi"/>
              </w:rPr>
              <w:t>BB</w:t>
            </w:r>
            <w:proofErr w:type="spellEnd"/>
            <w:r w:rsidRPr="003059EE">
              <w:rPr>
                <w:rFonts w:eastAsia="Times New Roman" w:cstheme="minorHAnsi"/>
              </w:rPr>
              <w:t xml:space="preserve"> i CC typu '</w:t>
            </w:r>
            <w:proofErr w:type="spellStart"/>
            <w:r w:rsidRPr="003059EE">
              <w:rPr>
                <w:rFonts w:eastAsia="Times New Roman" w:cstheme="minorHAnsi"/>
              </w:rPr>
              <w:t>clean</w:t>
            </w:r>
            <w:proofErr w:type="spellEnd"/>
            <w:r w:rsidRPr="003059EE">
              <w:rPr>
                <w:rFonts w:eastAsia="Times New Roman" w:cstheme="minorHAnsi"/>
              </w:rPr>
              <w:t xml:space="preserve"> </w:t>
            </w:r>
            <w:proofErr w:type="spellStart"/>
            <w:r w:rsidRPr="003059EE">
              <w:rPr>
                <w:rFonts w:eastAsia="Times New Roman" w:cstheme="minorHAnsi"/>
              </w:rPr>
              <w:t>beauty</w:t>
            </w:r>
            <w:proofErr w:type="spellEnd"/>
            <w:r w:rsidRPr="003059EE">
              <w:rPr>
                <w:rFonts w:eastAsia="Times New Roman" w:cstheme="minorHAnsi"/>
              </w:rPr>
              <w:t xml:space="preserve">' </w:t>
            </w:r>
            <w:r w:rsidR="003059EE">
              <w:rPr>
                <w:rFonts w:eastAsia="Times New Roman" w:cstheme="minorHAnsi"/>
              </w:rPr>
              <w:t>–</w:t>
            </w:r>
            <w:r w:rsidRPr="003059EE">
              <w:rPr>
                <w:rFonts w:eastAsia="Times New Roman" w:cstheme="minorHAnsi"/>
              </w:rPr>
              <w:t xml:space="preserve"> weryfikacja bezpieczeństwa produktów dostępnych na polskim rynku</w:t>
            </w:r>
            <w:r w:rsidRPr="003059EE">
              <w:rPr>
                <w:rFonts w:eastAsia="Times New Roman" w:cstheme="minorHAnsi"/>
                <w:color w:val="FF0000"/>
              </w:rPr>
              <w:t>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5E52589A" w14:textId="115376F3" w:rsidR="00AE524D" w:rsidRPr="00DE4198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Determination of heavy metal content (lead, nickel, cadmium, arsenic) </w:t>
            </w:r>
            <w:r w:rsidR="00CD2663"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using </w:t>
            </w:r>
            <w:proofErr w:type="spellStart"/>
            <w:r w:rsidR="00CD2663" w:rsidRPr="00DE4198">
              <w:rPr>
                <w:rFonts w:asciiTheme="minorHAnsi" w:eastAsia="Times New Roman" w:hAnsiTheme="minorHAnsi" w:cstheme="minorHAnsi"/>
                <w:lang w:val="en-US"/>
              </w:rPr>
              <w:t>ICP-OES</w:t>
            </w:r>
            <w:proofErr w:type="spellEnd"/>
            <w:r w:rsidR="00CD2663"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technique </w:t>
            </w:r>
            <w:r w:rsidRPr="00DE4198">
              <w:rPr>
                <w:rFonts w:asciiTheme="minorHAnsi" w:eastAsia="Times New Roman" w:hAnsiTheme="minorHAnsi" w:cstheme="minorHAnsi"/>
                <w:lang w:val="en-US"/>
              </w:rPr>
              <w:t>in vegan BB and CC creams of 'clean beauty' type - verification of safety of products available on the Polish market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92AC8FD" w14:textId="77777777" w:rsidR="00AE524D" w:rsidRPr="00AA786A" w:rsidRDefault="00AE524D" w:rsidP="00AE524D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AA786A">
              <w:rPr>
                <w:rFonts w:asciiTheme="minorHAnsi" w:eastAsia="Times New Roman" w:hAnsiTheme="minorHAnsi" w:cstheme="minorHAnsi"/>
              </w:rPr>
              <w:t>dr n. farm.</w:t>
            </w:r>
          </w:p>
          <w:p w14:paraId="181DFF43" w14:textId="496D453C" w:rsidR="00AE524D" w:rsidRPr="00AA786A" w:rsidRDefault="00AE524D" w:rsidP="00AE524D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AA786A">
              <w:rPr>
                <w:rFonts w:asciiTheme="minorHAnsi" w:eastAsia="Times New Roman" w:hAnsiTheme="minorHAnsi" w:cstheme="minorHAnsi"/>
              </w:rPr>
              <w:t>Elżbieta Milew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549EB7C0" w14:textId="77777777" w:rsidR="00AE524D" w:rsidRPr="00AA786A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A786A">
              <w:rPr>
                <w:rFonts w:asciiTheme="minorHAnsi" w:hAnsiTheme="minorHAnsi" w:cstheme="minorHAnsi"/>
              </w:rPr>
              <w:t>Zakład Analizy</w:t>
            </w:r>
          </w:p>
          <w:p w14:paraId="51D675B8" w14:textId="67FC1318" w:rsidR="00AE524D" w:rsidRPr="00AA786A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AA786A">
              <w:rPr>
                <w:rFonts w:asciiTheme="minorHAnsi" w:hAnsiTheme="minorHAnsi" w:cstheme="minorHAnsi"/>
              </w:rPr>
              <w:t>i Bioanalizy Leków</w:t>
            </w:r>
          </w:p>
        </w:tc>
      </w:tr>
      <w:tr w:rsidR="00810461" w:rsidRPr="00810461" w14:paraId="35412E03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76585124" w14:textId="10A48D7C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52DB85B" w14:textId="4ADD549F" w:rsidR="00AE524D" w:rsidRPr="00810461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>Porównawcza analiza zawartości miedzi i magnezu w glinkach kosmetycznych różnego pochodzenia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360652A7" w14:textId="046E7A3C" w:rsidR="00AE524D" w:rsidRPr="00DE4198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>Comparative analysis of copper and magnesium content in cosmetic clays of different origin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7A581BE7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>dr n. farm.</w:t>
            </w:r>
          </w:p>
          <w:p w14:paraId="2B9D911C" w14:textId="213364E1" w:rsidR="00AE524D" w:rsidRPr="00810461" w:rsidRDefault="00AE524D" w:rsidP="00AE524D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>Elżbieta Milew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130A3CA3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Analizy</w:t>
            </w:r>
          </w:p>
          <w:p w14:paraId="56D49ABD" w14:textId="0AC4F33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i Bioanalizy Leków</w:t>
            </w:r>
          </w:p>
        </w:tc>
      </w:tr>
      <w:tr w:rsidR="00810461" w:rsidRPr="00810461" w14:paraId="5BF0DA88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0A5A43E9" w14:textId="13D48FD6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4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43EC02D5" w14:textId="7FB6D67A" w:rsidR="00AE524D" w:rsidRPr="00810461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 xml:space="preserve">Ocena wpływu hiperglikemii na mikrokrążenie skóry – badania </w:t>
            </w:r>
            <w:r w:rsidRPr="00810461">
              <w:rPr>
                <w:rFonts w:asciiTheme="minorHAnsi" w:eastAsia="Times New Roman" w:hAnsiTheme="minorHAnsi" w:cstheme="minorHAnsi"/>
                <w:i/>
              </w:rPr>
              <w:t>in vitro</w:t>
            </w:r>
            <w:r w:rsidRPr="00810461">
              <w:rPr>
                <w:rFonts w:asciiTheme="minorHAnsi" w:eastAsia="Times New Roman" w:hAnsiTheme="minorHAnsi" w:cstheme="minorHAnsi"/>
              </w:rPr>
              <w:t xml:space="preserve"> i </w:t>
            </w:r>
            <w:r w:rsidRPr="00810461">
              <w:rPr>
                <w:rFonts w:asciiTheme="minorHAnsi" w:eastAsia="Times New Roman" w:hAnsiTheme="minorHAnsi" w:cstheme="minorHAnsi"/>
                <w:i/>
              </w:rPr>
              <w:t>in vivo</w:t>
            </w:r>
            <w:r w:rsidRPr="00810461">
              <w:rPr>
                <w:rFonts w:asciiTheme="minorHAnsi" w:eastAsia="Times New Roman" w:hAnsiTheme="minorHAnsi" w:cstheme="minorHAnsi"/>
              </w:rPr>
              <w:t>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50358044" w14:textId="019F9AD4" w:rsidR="00AE524D" w:rsidRPr="00DE4198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Assessment of the impact of hyperglycemia on skin microcirculation – </w:t>
            </w:r>
            <w:r w:rsidRPr="00DE4198">
              <w:rPr>
                <w:rFonts w:asciiTheme="minorHAnsi" w:eastAsia="Times New Roman" w:hAnsiTheme="minorHAnsi" w:cstheme="minorHAnsi"/>
                <w:i/>
                <w:lang w:val="en-US"/>
              </w:rPr>
              <w:t>in vitro</w:t>
            </w: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and </w:t>
            </w:r>
            <w:r w:rsidRPr="00DE4198">
              <w:rPr>
                <w:rFonts w:asciiTheme="minorHAnsi" w:eastAsia="Times New Roman" w:hAnsiTheme="minorHAnsi" w:cstheme="minorHAnsi"/>
                <w:i/>
                <w:lang w:val="en-US"/>
              </w:rPr>
              <w:t>in vivo</w:t>
            </w: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studie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332CDF12" w14:textId="6E6FED85" w:rsidR="00AE524D" w:rsidRPr="00810461" w:rsidRDefault="00AE524D" w:rsidP="00AE524D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 xml:space="preserve">prof. dr hab. </w:t>
            </w:r>
          </w:p>
          <w:p w14:paraId="2F869735" w14:textId="575D5904" w:rsidR="00AE524D" w:rsidRPr="00810461" w:rsidRDefault="00AE524D" w:rsidP="00AE524D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>Ewa Chabiel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59639250" w14:textId="1D451ABF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Biofarmacji </w:t>
            </w:r>
            <w:r w:rsidRPr="00810461">
              <w:rPr>
                <w:rFonts w:asciiTheme="minorHAnsi" w:hAnsiTheme="minorHAnsi" w:cstheme="minorHAnsi"/>
              </w:rPr>
              <w:br/>
              <w:t xml:space="preserve">i Radiofarmacji </w:t>
            </w:r>
          </w:p>
        </w:tc>
      </w:tr>
      <w:tr w:rsidR="00810461" w:rsidRPr="00810461" w14:paraId="137AABF3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49FA7A0B" w14:textId="5C9ECAA6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5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928CCAB" w14:textId="21FCB82B" w:rsidR="00AE524D" w:rsidRPr="00810461" w:rsidRDefault="00313C8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>Wpływ metody ekstrakcji na aktywność antyoksydacyjną ekstraktów z ziela skrzypu (</w:t>
            </w:r>
            <w:proofErr w:type="spellStart"/>
            <w:r w:rsidRPr="00810461">
              <w:rPr>
                <w:rFonts w:asciiTheme="minorHAnsi" w:eastAsia="Times New Roman" w:hAnsiTheme="minorHAnsi" w:cstheme="minorHAnsi"/>
                <w:i/>
                <w:iCs/>
              </w:rPr>
              <w:t>Equiseti</w:t>
            </w:r>
            <w:proofErr w:type="spellEnd"/>
            <w:r w:rsidRPr="00810461">
              <w:rPr>
                <w:rFonts w:asciiTheme="minorHAnsi" w:eastAsia="Times New Roman" w:hAnsiTheme="minorHAnsi" w:cstheme="minorHAnsi"/>
                <w:i/>
                <w:iCs/>
              </w:rPr>
              <w:t xml:space="preserve"> herba</w:t>
            </w:r>
            <w:r w:rsidRPr="00810461">
              <w:rPr>
                <w:rFonts w:asciiTheme="minorHAnsi" w:eastAsia="Times New Roman" w:hAnsiTheme="minorHAnsi" w:cstheme="minorHAnsi"/>
              </w:rPr>
              <w:t>) oraz kwiatu nagietka (</w:t>
            </w:r>
            <w:proofErr w:type="spellStart"/>
            <w:r w:rsidRPr="00810461">
              <w:rPr>
                <w:rFonts w:asciiTheme="minorHAnsi" w:eastAsia="Times New Roman" w:hAnsiTheme="minorHAnsi" w:cstheme="minorHAnsi"/>
                <w:i/>
                <w:iCs/>
              </w:rPr>
              <w:t>Calendulae</w:t>
            </w:r>
            <w:proofErr w:type="spellEnd"/>
            <w:r w:rsidRPr="00810461">
              <w:rPr>
                <w:rFonts w:asciiTheme="minorHAnsi" w:eastAsia="Times New Roman" w:hAnsiTheme="minorHAnsi" w:cstheme="minorHAnsi"/>
                <w:i/>
                <w:iCs/>
              </w:rPr>
              <w:t xml:space="preserve"> </w:t>
            </w:r>
            <w:proofErr w:type="spellStart"/>
            <w:r w:rsidRPr="00810461">
              <w:rPr>
                <w:rFonts w:asciiTheme="minorHAnsi" w:eastAsia="Times New Roman" w:hAnsiTheme="minorHAnsi" w:cstheme="minorHAnsi"/>
                <w:i/>
                <w:iCs/>
              </w:rPr>
              <w:t>flos</w:t>
            </w:r>
            <w:proofErr w:type="spellEnd"/>
            <w:r w:rsidRPr="00810461">
              <w:rPr>
                <w:rFonts w:asciiTheme="minorHAnsi" w:eastAsia="Times New Roman" w:hAnsiTheme="minorHAnsi" w:cstheme="minorHAnsi"/>
              </w:rPr>
              <w:t>)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1D407957" w14:textId="40CC548F" w:rsidR="00AE524D" w:rsidRPr="00DE4198" w:rsidRDefault="00313C8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>The influence of extraction method on the antioxidant activity of horsetail herb (</w:t>
            </w:r>
            <w:proofErr w:type="spellStart"/>
            <w:r w:rsidRPr="00DE4198">
              <w:rPr>
                <w:rFonts w:asciiTheme="minorHAnsi" w:eastAsia="Times New Roman" w:hAnsiTheme="minorHAnsi" w:cstheme="minorHAnsi"/>
                <w:i/>
                <w:iCs/>
                <w:lang w:val="en-US"/>
              </w:rPr>
              <w:t>Equiseti</w:t>
            </w:r>
            <w:proofErr w:type="spellEnd"/>
            <w:r w:rsidRPr="00DE4198">
              <w:rPr>
                <w:rFonts w:asciiTheme="minorHAnsi" w:eastAsia="Times New Roman" w:hAnsiTheme="minorHAnsi" w:cstheme="minorHAnsi"/>
                <w:i/>
                <w:iCs/>
                <w:lang w:val="en-US"/>
              </w:rPr>
              <w:t xml:space="preserve"> herba</w:t>
            </w:r>
            <w:r w:rsidRPr="00DE4198">
              <w:rPr>
                <w:rFonts w:asciiTheme="minorHAnsi" w:eastAsia="Times New Roman" w:hAnsiTheme="minorHAnsi" w:cstheme="minorHAnsi"/>
                <w:lang w:val="en-US"/>
              </w:rPr>
              <w:t>) and marigold flower (</w:t>
            </w:r>
            <w:proofErr w:type="spellStart"/>
            <w:r w:rsidRPr="00DE4198">
              <w:rPr>
                <w:rFonts w:asciiTheme="minorHAnsi" w:eastAsia="Times New Roman" w:hAnsiTheme="minorHAnsi" w:cstheme="minorHAnsi"/>
                <w:i/>
                <w:iCs/>
                <w:lang w:val="en-US"/>
              </w:rPr>
              <w:t>Calendulae</w:t>
            </w:r>
            <w:proofErr w:type="spellEnd"/>
            <w:r w:rsidRPr="00DE4198">
              <w:rPr>
                <w:rFonts w:asciiTheme="minorHAnsi" w:eastAsia="Times New Roman" w:hAnsiTheme="minorHAnsi" w:cstheme="minorHAnsi"/>
                <w:i/>
                <w:iCs/>
                <w:lang w:val="en-US"/>
              </w:rPr>
              <w:t xml:space="preserve"> </w:t>
            </w:r>
            <w:proofErr w:type="spellStart"/>
            <w:r w:rsidRPr="00DE4198">
              <w:rPr>
                <w:rFonts w:asciiTheme="minorHAnsi" w:eastAsia="Times New Roman" w:hAnsiTheme="minorHAnsi" w:cstheme="minorHAnsi"/>
                <w:i/>
                <w:iCs/>
                <w:lang w:val="en-US"/>
              </w:rPr>
              <w:t>flos</w:t>
            </w:r>
            <w:proofErr w:type="spellEnd"/>
            <w:r w:rsidRPr="00DE4198">
              <w:rPr>
                <w:rFonts w:asciiTheme="minorHAnsi" w:eastAsia="Times New Roman" w:hAnsiTheme="minorHAnsi" w:cstheme="minorHAnsi"/>
                <w:lang w:val="en-US"/>
              </w:rPr>
              <w:t>) extract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4D7BC171" w14:textId="29DF5247" w:rsidR="00AE524D" w:rsidRPr="00810461" w:rsidRDefault="00AE524D" w:rsidP="00AE524D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n. farm.</w:t>
            </w:r>
            <w:r w:rsidRPr="00810461">
              <w:rPr>
                <w:rFonts w:asciiTheme="minorHAnsi" w:hAnsiTheme="minorHAnsi" w:cstheme="minorHAnsi"/>
              </w:rPr>
              <w:br/>
              <w:t xml:space="preserve"> Katarzyna Jakimiuk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1FB8E6CB" w14:textId="425553EC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Biologii </w:t>
            </w:r>
            <w:r w:rsidRPr="00810461">
              <w:rPr>
                <w:rFonts w:asciiTheme="minorHAnsi" w:hAnsiTheme="minorHAnsi" w:cstheme="minorHAnsi"/>
              </w:rPr>
              <w:br/>
              <w:t xml:space="preserve">i Farmakognozji </w:t>
            </w:r>
          </w:p>
        </w:tc>
      </w:tr>
      <w:tr w:rsidR="00861610" w:rsidRPr="00810461" w14:paraId="40753166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7DC8802F" w14:textId="52D12E33" w:rsidR="00861610" w:rsidRPr="00810461" w:rsidRDefault="00861610" w:rsidP="00861610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6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0FEA7E64" w14:textId="279C03A7" w:rsidR="00861610" w:rsidRPr="00861610" w:rsidRDefault="00861610" w:rsidP="00861610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861610">
              <w:rPr>
                <w:rFonts w:asciiTheme="minorHAnsi" w:eastAsia="Times New Roman" w:hAnsiTheme="minorHAnsi" w:cstheme="minorHAnsi"/>
              </w:rPr>
              <w:t xml:space="preserve">Ocena zdolności hamowania </w:t>
            </w:r>
            <w:proofErr w:type="spellStart"/>
            <w:r w:rsidRPr="00861610">
              <w:rPr>
                <w:rFonts w:asciiTheme="minorHAnsi" w:eastAsia="Times New Roman" w:hAnsiTheme="minorHAnsi" w:cstheme="minorHAnsi"/>
              </w:rPr>
              <w:t>kolagenazy</w:t>
            </w:r>
            <w:proofErr w:type="spellEnd"/>
            <w:r w:rsidRPr="00861610">
              <w:rPr>
                <w:rFonts w:asciiTheme="minorHAnsi" w:eastAsia="Times New Roman" w:hAnsiTheme="minorHAnsi" w:cstheme="minorHAnsi"/>
              </w:rPr>
              <w:t xml:space="preserve"> przez wybrane frakcje i ekstrakty z czerwca rocznego (</w:t>
            </w:r>
            <w:r w:rsidRPr="00861610">
              <w:rPr>
                <w:rFonts w:asciiTheme="minorHAnsi" w:eastAsia="Times New Roman" w:hAnsiTheme="minorHAnsi" w:cstheme="minorHAnsi"/>
                <w:i/>
                <w:iCs/>
              </w:rPr>
              <w:t>Scleranthus perennis</w:t>
            </w:r>
            <w:r w:rsidRPr="00861610">
              <w:rPr>
                <w:rFonts w:asciiTheme="minorHAnsi" w:eastAsia="Times New Roman" w:hAnsiTheme="minorHAnsi" w:cstheme="minorHAnsi"/>
              </w:rPr>
              <w:t xml:space="preserve"> L.) metodą </w:t>
            </w:r>
            <w:r w:rsidR="0061376A" w:rsidRPr="00861610">
              <w:rPr>
                <w:rFonts w:asciiTheme="minorHAnsi" w:eastAsia="Times New Roman" w:hAnsiTheme="minorHAnsi" w:cstheme="minorHAnsi"/>
              </w:rPr>
              <w:t>spektrofotometryczną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31FF8AC9" w14:textId="36C2B8E7" w:rsidR="00861610" w:rsidRPr="00DE4198" w:rsidRDefault="00861610" w:rsidP="00861610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>Evaluation of the collagenase inhibition using selected fractions and extracts from perennial knawel (</w:t>
            </w:r>
            <w:r w:rsidRPr="00DE4198">
              <w:rPr>
                <w:rFonts w:asciiTheme="minorHAnsi" w:eastAsia="Times New Roman" w:hAnsiTheme="minorHAnsi" w:cstheme="minorHAnsi"/>
                <w:i/>
                <w:iCs/>
                <w:lang w:val="en-US"/>
              </w:rPr>
              <w:t>Scleranthus perennis</w:t>
            </w: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L.) using spectrophotometric method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337C0D4C" w14:textId="1DEF7ED3" w:rsidR="00861610" w:rsidRPr="00810461" w:rsidRDefault="00861610" w:rsidP="00861610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n. farm.</w:t>
            </w:r>
            <w:r w:rsidRPr="00810461">
              <w:rPr>
                <w:rFonts w:asciiTheme="minorHAnsi" w:hAnsiTheme="minorHAnsi" w:cstheme="minorHAnsi"/>
              </w:rPr>
              <w:br/>
              <w:t xml:space="preserve"> Katarzyna Jakimiuk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3916F301" w14:textId="072A796D" w:rsidR="00861610" w:rsidRPr="00810461" w:rsidRDefault="00861610" w:rsidP="00861610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Biologii </w:t>
            </w:r>
            <w:r w:rsidRPr="00810461">
              <w:rPr>
                <w:rFonts w:asciiTheme="minorHAnsi" w:hAnsiTheme="minorHAnsi" w:cstheme="minorHAnsi"/>
              </w:rPr>
              <w:br/>
              <w:t>i Farmakognozji</w:t>
            </w:r>
          </w:p>
        </w:tc>
      </w:tr>
      <w:tr w:rsidR="00861610" w:rsidRPr="00810461" w14:paraId="67D629EB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4D276FC8" w14:textId="3DE649F2" w:rsidR="00861610" w:rsidRPr="00810461" w:rsidRDefault="00861610" w:rsidP="00861610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7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7CF82EC8" w14:textId="10790F64" w:rsidR="00861610" w:rsidRPr="00861610" w:rsidRDefault="00861610" w:rsidP="00861610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861610">
              <w:rPr>
                <w:rFonts w:asciiTheme="minorHAnsi" w:eastAsia="Times New Roman" w:hAnsiTheme="minorHAnsi" w:cstheme="minorHAnsi"/>
              </w:rPr>
              <w:t xml:space="preserve">Ocena aktywności antyoksydacyjnej ekstraktów z wybranych gatunków </w:t>
            </w:r>
            <w:proofErr w:type="spellStart"/>
            <w:r w:rsidRPr="00861610">
              <w:rPr>
                <w:rFonts w:asciiTheme="minorHAnsi" w:eastAsia="Times New Roman" w:hAnsiTheme="minorHAnsi" w:cstheme="minorHAnsi"/>
              </w:rPr>
              <w:t>ostrożenia</w:t>
            </w:r>
            <w:proofErr w:type="spellEnd"/>
            <w:r w:rsidRPr="00861610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861610">
              <w:rPr>
                <w:rFonts w:asciiTheme="minorHAnsi" w:eastAsia="Times New Roman" w:hAnsiTheme="minorHAnsi" w:cstheme="minorHAnsi"/>
                <w:i/>
                <w:iCs/>
              </w:rPr>
              <w:t>Cirsium</w:t>
            </w:r>
            <w:proofErr w:type="spellEnd"/>
            <w:r w:rsidRPr="00861610">
              <w:rPr>
                <w:rFonts w:asciiTheme="minorHAnsi" w:eastAsia="Times New Roman" w:hAnsiTheme="minorHAnsi" w:cstheme="minorHAnsi"/>
                <w:i/>
                <w:iCs/>
              </w:rPr>
              <w:t xml:space="preserve"> </w:t>
            </w:r>
            <w:r w:rsidRPr="00861610">
              <w:rPr>
                <w:rFonts w:asciiTheme="minorHAnsi" w:eastAsia="Times New Roman" w:hAnsiTheme="minorHAnsi" w:cstheme="minorHAnsi"/>
              </w:rPr>
              <w:t>(</w:t>
            </w:r>
            <w:proofErr w:type="spellStart"/>
            <w:r w:rsidRPr="00861610">
              <w:rPr>
                <w:rFonts w:asciiTheme="minorHAnsi" w:eastAsia="Times New Roman" w:hAnsiTheme="minorHAnsi" w:cstheme="minorHAnsi"/>
              </w:rPr>
              <w:t>Asteraceae</w:t>
            </w:r>
            <w:proofErr w:type="spellEnd"/>
            <w:r w:rsidRPr="00861610">
              <w:rPr>
                <w:rFonts w:asciiTheme="minorHAnsi" w:eastAsia="Times New Roman" w:hAnsiTheme="minorHAnsi" w:cstheme="minorHAnsi"/>
              </w:rPr>
              <w:t>) metodą spektrofotometryczną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5827BAC5" w14:textId="1373268F" w:rsidR="00861610" w:rsidRPr="00DE4198" w:rsidRDefault="00861610" w:rsidP="00861610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Evaluation of antioxidant activity of extracts from selected species of thistle </w:t>
            </w:r>
            <w:r w:rsidRPr="00DE4198">
              <w:rPr>
                <w:rFonts w:asciiTheme="minorHAnsi" w:eastAsia="Times New Roman" w:hAnsiTheme="minorHAnsi" w:cstheme="minorHAnsi"/>
                <w:i/>
                <w:iCs/>
                <w:lang w:val="en-US"/>
              </w:rPr>
              <w:t xml:space="preserve">Cirsium </w:t>
            </w:r>
            <w:r w:rsidRPr="00DE4198">
              <w:rPr>
                <w:rFonts w:asciiTheme="minorHAnsi" w:eastAsia="Times New Roman" w:hAnsiTheme="minorHAnsi" w:cstheme="minorHAnsi"/>
                <w:lang w:val="en-US"/>
              </w:rPr>
              <w:t>(Asteraceae) using spectrophotometric method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D3891AB" w14:textId="77777777" w:rsidR="00861610" w:rsidRPr="00810461" w:rsidRDefault="00861610" w:rsidP="00861610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n. farm.</w:t>
            </w:r>
          </w:p>
          <w:p w14:paraId="07350B2F" w14:textId="1E3913EE" w:rsidR="00861610" w:rsidRPr="00810461" w:rsidRDefault="00861610" w:rsidP="00861610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Jakub W. Straw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18FAC7F8" w14:textId="03810C04" w:rsidR="00861610" w:rsidRPr="00810461" w:rsidRDefault="00861610" w:rsidP="00861610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Biologii </w:t>
            </w:r>
            <w:r w:rsidRPr="00810461">
              <w:rPr>
                <w:rFonts w:asciiTheme="minorHAnsi" w:hAnsiTheme="minorHAnsi" w:cstheme="minorHAnsi"/>
              </w:rPr>
              <w:br/>
              <w:t>i Farmakognozji</w:t>
            </w:r>
          </w:p>
        </w:tc>
      </w:tr>
      <w:tr w:rsidR="00861610" w:rsidRPr="00810461" w14:paraId="659F6D0E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64032148" w14:textId="46AFA693" w:rsidR="00861610" w:rsidRPr="00810461" w:rsidRDefault="00861610" w:rsidP="00861610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8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720B7FF" w14:textId="2A97F1FF" w:rsidR="00861610" w:rsidRPr="00861610" w:rsidRDefault="00861610" w:rsidP="00861610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861610">
              <w:rPr>
                <w:rFonts w:asciiTheme="minorHAnsi" w:eastAsia="Times New Roman" w:hAnsiTheme="minorHAnsi" w:cstheme="minorHAnsi"/>
              </w:rPr>
              <w:t xml:space="preserve">Ocena zdolności hamowania tyrozynazy przez ekstrakty z ziela dębika ośmiopłatkowego </w:t>
            </w:r>
            <w:proofErr w:type="spellStart"/>
            <w:r w:rsidRPr="00861610">
              <w:rPr>
                <w:rFonts w:asciiTheme="minorHAnsi" w:eastAsia="Times New Roman" w:hAnsiTheme="minorHAnsi" w:cstheme="minorHAnsi"/>
                <w:i/>
                <w:iCs/>
              </w:rPr>
              <w:t>Dryas</w:t>
            </w:r>
            <w:proofErr w:type="spellEnd"/>
            <w:r w:rsidRPr="00861610">
              <w:rPr>
                <w:rFonts w:asciiTheme="minorHAnsi" w:eastAsia="Times New Roman" w:hAnsiTheme="minorHAnsi" w:cstheme="minorHAnsi"/>
                <w:i/>
                <w:iCs/>
              </w:rPr>
              <w:t xml:space="preserve"> </w:t>
            </w:r>
            <w:proofErr w:type="spellStart"/>
            <w:r w:rsidRPr="00861610">
              <w:rPr>
                <w:rFonts w:asciiTheme="minorHAnsi" w:eastAsia="Times New Roman" w:hAnsiTheme="minorHAnsi" w:cstheme="minorHAnsi"/>
                <w:i/>
                <w:iCs/>
              </w:rPr>
              <w:t>octapetala</w:t>
            </w:r>
            <w:proofErr w:type="spellEnd"/>
            <w:r w:rsidRPr="00861610">
              <w:rPr>
                <w:rFonts w:asciiTheme="minorHAnsi" w:eastAsia="Times New Roman" w:hAnsiTheme="minorHAnsi" w:cstheme="minorHAnsi"/>
              </w:rPr>
              <w:t xml:space="preserve"> w modelu </w:t>
            </w:r>
            <w:r w:rsidRPr="00861610">
              <w:rPr>
                <w:rFonts w:asciiTheme="minorHAnsi" w:eastAsia="Times New Roman" w:hAnsiTheme="minorHAnsi" w:cstheme="minorHAnsi"/>
                <w:i/>
                <w:iCs/>
              </w:rPr>
              <w:t>in vitro</w:t>
            </w:r>
            <w:r w:rsidRPr="00861610">
              <w:rPr>
                <w:rFonts w:asciiTheme="minorHAnsi" w:eastAsia="Times New Roman" w:hAnsiTheme="minorHAnsi" w:cstheme="minorHAnsi"/>
              </w:rPr>
              <w:t xml:space="preserve"> z zastosowaniem metody spektrofotometryczn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6D3FAC11" w14:textId="792C1DB4" w:rsidR="00861610" w:rsidRPr="00DE4198" w:rsidRDefault="00861610" w:rsidP="00861610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Evaluation of the ability of extracts from the mountain </w:t>
            </w:r>
            <w:proofErr w:type="spellStart"/>
            <w:r w:rsidRPr="00DE4198">
              <w:rPr>
                <w:rFonts w:asciiTheme="minorHAnsi" w:eastAsia="Times New Roman" w:hAnsiTheme="minorHAnsi" w:cstheme="minorHAnsi"/>
                <w:lang w:val="en-US"/>
              </w:rPr>
              <w:t>avens</w:t>
            </w:r>
            <w:proofErr w:type="spellEnd"/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herb </w:t>
            </w:r>
            <w:r w:rsidRPr="00DE4198">
              <w:rPr>
                <w:rFonts w:asciiTheme="minorHAnsi" w:eastAsia="Times New Roman" w:hAnsiTheme="minorHAnsi" w:cstheme="minorHAnsi"/>
                <w:i/>
                <w:iCs/>
                <w:lang w:val="en-US"/>
              </w:rPr>
              <w:t xml:space="preserve">Dryas </w:t>
            </w:r>
            <w:proofErr w:type="spellStart"/>
            <w:r w:rsidRPr="00DE4198">
              <w:rPr>
                <w:rFonts w:asciiTheme="minorHAnsi" w:eastAsia="Times New Roman" w:hAnsiTheme="minorHAnsi" w:cstheme="minorHAnsi"/>
                <w:i/>
                <w:iCs/>
                <w:lang w:val="en-US"/>
              </w:rPr>
              <w:t>octapetala</w:t>
            </w:r>
            <w:proofErr w:type="spellEnd"/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to inhibit the enzyme tyrosinase in an </w:t>
            </w:r>
            <w:r w:rsidRPr="00DE4198">
              <w:rPr>
                <w:rFonts w:asciiTheme="minorHAnsi" w:eastAsia="Times New Roman" w:hAnsiTheme="minorHAnsi" w:cstheme="minorHAnsi"/>
                <w:i/>
                <w:iCs/>
                <w:lang w:val="en-US"/>
              </w:rPr>
              <w:t>in vitro</w:t>
            </w: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model using a spectrophotometric method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FBDC973" w14:textId="77777777" w:rsidR="00861610" w:rsidRPr="00810461" w:rsidRDefault="00861610" w:rsidP="00861610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n. farm.</w:t>
            </w:r>
          </w:p>
          <w:p w14:paraId="3EB900BC" w14:textId="0EE63119" w:rsidR="00861610" w:rsidRPr="00810461" w:rsidRDefault="00861610" w:rsidP="00861610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Jakub W. Straw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5A5E102D" w14:textId="08B69886" w:rsidR="00861610" w:rsidRPr="00810461" w:rsidRDefault="00861610" w:rsidP="00861610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Biologii </w:t>
            </w:r>
            <w:r w:rsidRPr="00810461">
              <w:rPr>
                <w:rFonts w:asciiTheme="minorHAnsi" w:hAnsiTheme="minorHAnsi" w:cstheme="minorHAnsi"/>
              </w:rPr>
              <w:br/>
              <w:t>i Farmakognozji</w:t>
            </w:r>
          </w:p>
        </w:tc>
      </w:tr>
      <w:tr w:rsidR="00810461" w:rsidRPr="00810461" w14:paraId="7E6F04D5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2C8668DD" w14:textId="5B963130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9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B71C18C" w14:textId="1859BF79" w:rsidR="00AE524D" w:rsidRPr="00810461" w:rsidRDefault="00313C8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 xml:space="preserve">Ocena działania cytotoksycznego </w:t>
            </w:r>
            <w:proofErr w:type="spellStart"/>
            <w:r w:rsidRPr="00810461">
              <w:rPr>
                <w:rFonts w:asciiTheme="minorHAnsi" w:eastAsia="Times New Roman" w:hAnsiTheme="minorHAnsi" w:cstheme="minorHAnsi"/>
              </w:rPr>
              <w:t>sakurasosaponiny</w:t>
            </w:r>
            <w:proofErr w:type="spellEnd"/>
            <w:r w:rsidRPr="00810461">
              <w:rPr>
                <w:rFonts w:asciiTheme="minorHAnsi" w:eastAsia="Times New Roman" w:hAnsiTheme="minorHAnsi" w:cstheme="minorHAnsi"/>
              </w:rPr>
              <w:t xml:space="preserve"> na wybrane ludzkie linie komórkowe czerniaka skóry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161AFAD8" w14:textId="7A28B248" w:rsidR="00AE524D" w:rsidRPr="00DE4198" w:rsidRDefault="00313C8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Assessment of the cytotoxic effect of </w:t>
            </w:r>
            <w:proofErr w:type="spellStart"/>
            <w:r w:rsidRPr="00DE4198">
              <w:rPr>
                <w:rFonts w:asciiTheme="minorHAnsi" w:eastAsia="Times New Roman" w:hAnsiTheme="minorHAnsi" w:cstheme="minorHAnsi"/>
                <w:lang w:val="en-US"/>
              </w:rPr>
              <w:t>sakurasosaponin</w:t>
            </w:r>
            <w:proofErr w:type="spellEnd"/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on selected human melanoma cell line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4DCFB339" w14:textId="77777777" w:rsidR="00A36C0A" w:rsidRPr="00810461" w:rsidRDefault="00A36C0A" w:rsidP="00A36C0A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n. farm.</w:t>
            </w:r>
          </w:p>
          <w:p w14:paraId="2415E1EC" w14:textId="341B7A88" w:rsidR="00AE524D" w:rsidRPr="00810461" w:rsidRDefault="00A36C0A" w:rsidP="00A36C0A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Jakub W. Straw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7688F013" w14:textId="60060074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Biologii </w:t>
            </w:r>
            <w:r w:rsidRPr="00810461">
              <w:rPr>
                <w:rFonts w:asciiTheme="minorHAnsi" w:hAnsiTheme="minorHAnsi" w:cstheme="minorHAnsi"/>
              </w:rPr>
              <w:br/>
              <w:t>i Farmakognozji</w:t>
            </w:r>
          </w:p>
        </w:tc>
      </w:tr>
      <w:tr w:rsidR="00810461" w:rsidRPr="00810461" w14:paraId="02A98EF2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1819B984" w14:textId="4FD4E51F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10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2DEECC61" w14:textId="51603037" w:rsidR="00AE524D" w:rsidRPr="00810461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 xml:space="preserve">Opracowanie receptur kremów z </w:t>
            </w:r>
            <w:proofErr w:type="spellStart"/>
            <w:r w:rsidRPr="00810461">
              <w:rPr>
                <w:rFonts w:asciiTheme="minorHAnsi" w:eastAsia="Times New Roman" w:hAnsiTheme="minorHAnsi" w:cstheme="minorHAnsi"/>
              </w:rPr>
              <w:t>argireliną</w:t>
            </w:r>
            <w:proofErr w:type="spellEnd"/>
            <w:r w:rsidRPr="00810461">
              <w:rPr>
                <w:rFonts w:asciiTheme="minorHAnsi" w:eastAsia="Times New Roman" w:hAnsiTheme="minorHAnsi" w:cstheme="minorHAnsi"/>
              </w:rPr>
              <w:t>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3D236D65" w14:textId="45F70E3D" w:rsidR="00AE524D" w:rsidRPr="00DE4198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Development of recipes for creams with </w:t>
            </w:r>
            <w:proofErr w:type="spellStart"/>
            <w:r w:rsidRPr="00DE4198">
              <w:rPr>
                <w:rFonts w:asciiTheme="minorHAnsi" w:eastAsia="Times New Roman" w:hAnsiTheme="minorHAnsi" w:cstheme="minorHAnsi"/>
                <w:lang w:val="en-US"/>
              </w:rPr>
              <w:t>argireline</w:t>
            </w:r>
            <w:proofErr w:type="spellEnd"/>
            <w:r w:rsidRPr="00DE4198">
              <w:rPr>
                <w:rFonts w:asciiTheme="minorHAnsi" w:eastAsia="Times New Roman" w:hAnsiTheme="minorHAnsi" w:cstheme="minorHAnsi"/>
                <w:lang w:val="en-US"/>
              </w:rPr>
              <w:t>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7809FA0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prof. dr hab. </w:t>
            </w:r>
          </w:p>
          <w:p w14:paraId="16877962" w14:textId="1FA4FCBD" w:rsidR="00AE524D" w:rsidRPr="00810461" w:rsidRDefault="00AE524D" w:rsidP="00AE524D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Anna Bielaw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66486723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iotechnologii</w:t>
            </w:r>
          </w:p>
        </w:tc>
      </w:tr>
      <w:tr w:rsidR="00810461" w:rsidRPr="00810461" w14:paraId="6DF3CC97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3DDD9C9A" w14:textId="3566C754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lastRenderedPageBreak/>
              <w:t>11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79CD8CBF" w14:textId="5F1FF8C1" w:rsidR="00AE524D" w:rsidRPr="00810461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3059EE">
              <w:rPr>
                <w:rFonts w:asciiTheme="minorHAnsi" w:eastAsia="Times New Roman" w:hAnsiTheme="minorHAnsi" w:cstheme="minorHAnsi"/>
              </w:rPr>
              <w:t xml:space="preserve">Ocena wpływu ekstraktu </w:t>
            </w:r>
            <w:r w:rsidR="00577C65" w:rsidRPr="003059EE">
              <w:rPr>
                <w:rFonts w:asciiTheme="minorHAnsi" w:eastAsia="Times New Roman" w:hAnsiTheme="minorHAnsi" w:cstheme="minorHAnsi"/>
              </w:rPr>
              <w:t xml:space="preserve">z </w:t>
            </w:r>
            <w:r w:rsidRPr="003059EE">
              <w:rPr>
                <w:rFonts w:asciiTheme="minorHAnsi" w:eastAsia="Times New Roman" w:hAnsiTheme="minorHAnsi" w:cstheme="minorHAnsi"/>
              </w:rPr>
              <w:t xml:space="preserve">róży stulistnej </w:t>
            </w:r>
            <w:r w:rsidRPr="003059EE">
              <w:rPr>
                <w:rFonts w:asciiTheme="minorHAnsi" w:eastAsia="Times New Roman" w:hAnsiTheme="minorHAnsi" w:cstheme="minorHAnsi"/>
                <w:i/>
              </w:rPr>
              <w:t xml:space="preserve">Rosa </w:t>
            </w:r>
            <w:proofErr w:type="spellStart"/>
            <w:r w:rsidRPr="003059EE">
              <w:rPr>
                <w:rFonts w:asciiTheme="minorHAnsi" w:eastAsia="Times New Roman" w:hAnsiTheme="minorHAnsi" w:cstheme="minorHAnsi"/>
                <w:i/>
              </w:rPr>
              <w:t>Centifolia</w:t>
            </w:r>
            <w:proofErr w:type="spellEnd"/>
            <w:r w:rsidRPr="003059EE">
              <w:rPr>
                <w:rFonts w:asciiTheme="minorHAnsi" w:eastAsia="Times New Roman" w:hAnsiTheme="minorHAnsi" w:cstheme="minorHAnsi"/>
              </w:rPr>
              <w:t xml:space="preserve"> L. na proliferację fibroblastów skóry ludzki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5D9D7332" w14:textId="279A7769" w:rsidR="00AE524D" w:rsidRPr="00DE4198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Evaluation of the effect of </w:t>
            </w:r>
            <w:r w:rsidRPr="00DE4198">
              <w:rPr>
                <w:rFonts w:asciiTheme="minorHAnsi" w:eastAsia="Times New Roman" w:hAnsiTheme="minorHAnsi" w:cstheme="minorHAnsi"/>
                <w:i/>
                <w:lang w:val="en-US"/>
              </w:rPr>
              <w:t>Rosa Centifolia</w:t>
            </w: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L. extract on the proliferation of human skin fibroblast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53F78CA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prof. dr hab. </w:t>
            </w:r>
          </w:p>
          <w:p w14:paraId="04969D8E" w14:textId="7F09C78D" w:rsidR="00AE524D" w:rsidRPr="00810461" w:rsidRDefault="00AE524D" w:rsidP="00AE524D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Anna Bielaw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2126F0E2" w14:textId="35397B30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iotechnologii</w:t>
            </w:r>
          </w:p>
        </w:tc>
      </w:tr>
      <w:tr w:rsidR="00810461" w:rsidRPr="00810461" w14:paraId="6C8F54E0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677FBF76" w14:textId="42F9BF0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12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2AE105C8" w14:textId="6C2F1788" w:rsidR="00AE524D" w:rsidRPr="00810461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 xml:space="preserve">Opracowanie receptur wybranych preparatów kosmetycznych z ekstraktem z miłorzębu japońskiego </w:t>
            </w:r>
            <w:proofErr w:type="spellStart"/>
            <w:r w:rsidRPr="00810461">
              <w:rPr>
                <w:rFonts w:asciiTheme="minorHAnsi" w:eastAsia="Times New Roman" w:hAnsiTheme="minorHAnsi" w:cstheme="minorHAnsi"/>
                <w:i/>
              </w:rPr>
              <w:t>Ginkgo</w:t>
            </w:r>
            <w:proofErr w:type="spellEnd"/>
            <w:r w:rsidRPr="00810461">
              <w:rPr>
                <w:rFonts w:asciiTheme="minorHAnsi" w:eastAsia="Times New Roman" w:hAnsiTheme="minorHAnsi" w:cstheme="minorHAnsi"/>
                <w:i/>
              </w:rPr>
              <w:t xml:space="preserve"> biloba</w:t>
            </w:r>
            <w:r w:rsidRPr="00810461">
              <w:rPr>
                <w:rFonts w:asciiTheme="minorHAnsi" w:eastAsia="Times New Roman" w:hAnsiTheme="minorHAnsi" w:cstheme="minorHAnsi"/>
              </w:rPr>
              <w:t xml:space="preserve"> L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15A7A36C" w14:textId="155A248D" w:rsidR="00AE524D" w:rsidRPr="00DE4198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Development of recipes for selected cosmetic preparations with </w:t>
            </w:r>
            <w:r w:rsidRPr="00DE4198">
              <w:rPr>
                <w:rFonts w:asciiTheme="minorHAnsi" w:eastAsia="Times New Roman" w:hAnsiTheme="minorHAnsi" w:cstheme="minorHAnsi"/>
                <w:i/>
                <w:lang w:val="en-US"/>
              </w:rPr>
              <w:t>Ginkgo biloba</w:t>
            </w: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L. extract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2FAA7F1E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</w:t>
            </w:r>
          </w:p>
          <w:p w14:paraId="5B3530F0" w14:textId="3ADB5BD2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Agnieszka Gornowicz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22A344B3" w14:textId="0C5E4A6E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iotechnologii</w:t>
            </w:r>
          </w:p>
        </w:tc>
      </w:tr>
      <w:tr w:rsidR="00810461" w:rsidRPr="00810461" w14:paraId="69EF339F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202773F4" w14:textId="02223D66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13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249813BC" w14:textId="71ECB89C" w:rsidR="00AE524D" w:rsidRPr="00810461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 xml:space="preserve">Wpływ ekstraktu z rumianku </w:t>
            </w:r>
            <w:proofErr w:type="spellStart"/>
            <w:r w:rsidRPr="00810461">
              <w:rPr>
                <w:rFonts w:asciiTheme="minorHAnsi" w:eastAsia="Times New Roman" w:hAnsiTheme="minorHAnsi" w:cstheme="minorHAnsi"/>
                <w:i/>
              </w:rPr>
              <w:t>Chamomilla</w:t>
            </w:r>
            <w:proofErr w:type="spellEnd"/>
            <w:r w:rsidRPr="00810461">
              <w:rPr>
                <w:rFonts w:asciiTheme="minorHAnsi" w:eastAsia="Times New Roman" w:hAnsiTheme="minorHAnsi" w:cstheme="minorHAnsi"/>
                <w:i/>
              </w:rPr>
              <w:t xml:space="preserve"> </w:t>
            </w:r>
            <w:proofErr w:type="spellStart"/>
            <w:r w:rsidRPr="00810461">
              <w:rPr>
                <w:rFonts w:asciiTheme="minorHAnsi" w:eastAsia="Times New Roman" w:hAnsiTheme="minorHAnsi" w:cstheme="minorHAnsi"/>
                <w:i/>
              </w:rPr>
              <w:t>recutita</w:t>
            </w:r>
            <w:proofErr w:type="spellEnd"/>
            <w:r w:rsidRPr="00810461">
              <w:rPr>
                <w:rFonts w:asciiTheme="minorHAnsi" w:eastAsia="Times New Roman" w:hAnsiTheme="minorHAnsi" w:cstheme="minorHAnsi"/>
              </w:rPr>
              <w:t xml:space="preserve"> L. na stężenie cytokin prozapalnych w fibroblastach skóry ludzki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7939E0B2" w14:textId="3DE5F393" w:rsidR="00AE524D" w:rsidRPr="00DE4198" w:rsidRDefault="00AE524D" w:rsidP="00AE524D">
            <w:pPr>
              <w:pStyle w:val="Bezodstpw"/>
              <w:jc w:val="both"/>
              <w:rPr>
                <w:rFonts w:asciiTheme="minorHAnsi" w:eastAsia="Times New Roman" w:hAnsiTheme="minorHAnsi" w:cstheme="minorHAnsi"/>
                <w:lang w:val="en-US"/>
              </w:rPr>
            </w:pPr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The effect of </w:t>
            </w:r>
            <w:r w:rsidRPr="00DE4198">
              <w:rPr>
                <w:rFonts w:asciiTheme="minorHAnsi" w:eastAsia="Times New Roman" w:hAnsiTheme="minorHAnsi" w:cstheme="minorHAnsi"/>
                <w:i/>
                <w:lang w:val="en-US"/>
              </w:rPr>
              <w:t xml:space="preserve">Chamomilla </w:t>
            </w:r>
            <w:proofErr w:type="spellStart"/>
            <w:r w:rsidRPr="00DE4198">
              <w:rPr>
                <w:rFonts w:asciiTheme="minorHAnsi" w:eastAsia="Times New Roman" w:hAnsiTheme="minorHAnsi" w:cstheme="minorHAnsi"/>
                <w:i/>
                <w:lang w:val="en-US"/>
              </w:rPr>
              <w:t>recutita</w:t>
            </w:r>
            <w:proofErr w:type="spellEnd"/>
            <w:r w:rsidRPr="00DE4198">
              <w:rPr>
                <w:rFonts w:asciiTheme="minorHAnsi" w:eastAsia="Times New Roman" w:hAnsiTheme="minorHAnsi" w:cstheme="minorHAnsi"/>
                <w:lang w:val="en-US"/>
              </w:rPr>
              <w:t xml:space="preserve"> L. extract on the concentration of pro-inflammatory cytokines in human skin fibroblasts.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FC7872D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</w:t>
            </w:r>
          </w:p>
          <w:p w14:paraId="3C6DFEDB" w14:textId="7499898F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Agnieszka Gornowicz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62D6EA81" w14:textId="413F265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iotechnologii</w:t>
            </w:r>
          </w:p>
        </w:tc>
      </w:tr>
      <w:tr w:rsidR="00810461" w:rsidRPr="00810461" w14:paraId="2B585DC6" w14:textId="77777777" w:rsidTr="00362AFD">
        <w:trPr>
          <w:trHeight w:val="143"/>
        </w:trPr>
        <w:tc>
          <w:tcPr>
            <w:tcW w:w="534" w:type="dxa"/>
            <w:shd w:val="clear" w:color="auto" w:fill="auto"/>
            <w:vAlign w:val="center"/>
          </w:tcPr>
          <w:p w14:paraId="3CFCA96D" w14:textId="769A1AF6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14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43FC9C14" w14:textId="2ABDCD2D" w:rsidR="00AE524D" w:rsidRPr="003059EE" w:rsidRDefault="00577C65" w:rsidP="00AE524D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w</w:t>
            </w:r>
            <w:r w:rsidR="00F53C72" w:rsidRPr="003059EE">
              <w:rPr>
                <w:rFonts w:asciiTheme="minorHAnsi" w:hAnsiTheme="minorHAnsi" w:cstheme="minorHAnsi"/>
              </w:rPr>
              <w:t>pływ nawyków żywieniowych na stężenie cynku w surowicy osób z łuszczycą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4CFC912B" w14:textId="6C9B9DF0" w:rsidR="00AE524D" w:rsidRPr="00DE4198" w:rsidRDefault="00F53C72" w:rsidP="00AE524D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The influence of dietary habits on the serum zinc concentration in people with psoriasi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30D47AA" w14:textId="77777777" w:rsidR="00F53C72" w:rsidRPr="00810461" w:rsidRDefault="00F53C72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prof. </w:t>
            </w:r>
            <w:r w:rsidR="00AE524D" w:rsidRPr="00810461">
              <w:rPr>
                <w:rFonts w:asciiTheme="minorHAnsi" w:hAnsiTheme="minorHAnsi" w:cstheme="minorHAnsi"/>
              </w:rPr>
              <w:t xml:space="preserve">dr hab. </w:t>
            </w:r>
          </w:p>
          <w:p w14:paraId="1059F9AA" w14:textId="28795DB9" w:rsidR="00AE524D" w:rsidRPr="00810461" w:rsidRDefault="00F53C72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Katarzyna Socha 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6CB9678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17150F5D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78124925" w14:textId="11095652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15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FB5D0D2" w14:textId="67EDB70E" w:rsidR="00AE524D" w:rsidRPr="003059EE" w:rsidRDefault="00F53C72" w:rsidP="00AE524D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możliwości zastosowania łuski gryki jako nutrikosmetyku uzupełniającego wybrane składniki mineralne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D190E30" w14:textId="731C8099" w:rsidR="00AE524D" w:rsidRPr="00DE4198" w:rsidRDefault="00F53C72" w:rsidP="00AE524D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 xml:space="preserve">Assessment of the possibility of using buckwheat husk as a nutricosmetic supplementing selected minerals. 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F1A9B8E" w14:textId="77777777" w:rsidR="00F53C72" w:rsidRPr="00810461" w:rsidRDefault="00F53C72" w:rsidP="00F53C72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prof. dr hab. </w:t>
            </w:r>
          </w:p>
          <w:p w14:paraId="354211B1" w14:textId="7ACE730B" w:rsidR="00AE524D" w:rsidRPr="00810461" w:rsidRDefault="00F53C72" w:rsidP="00F53C72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Katarzyna Soch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2AD8D5D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23C904AF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1DFB2FD0" w14:textId="2E413113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16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0E308B33" w14:textId="6030E879" w:rsidR="00AE524D" w:rsidRPr="003059EE" w:rsidRDefault="005B10D3" w:rsidP="00AE524D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zawartości wapnia w czekoladach w aspekcie wykorzystania w nutrikosmetyce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758D80D" w14:textId="15222B2A" w:rsidR="00AE524D" w:rsidRPr="00DE4198" w:rsidRDefault="005B10D3" w:rsidP="00AE524D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Evaluation of calcium content in chocolates in the aspect of their use in nutricosmetic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7E9E422" w14:textId="4CF8AA56" w:rsidR="00AE524D" w:rsidRPr="00810461" w:rsidRDefault="005B10D3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cstheme="minorHAnsi"/>
              </w:rPr>
              <w:t xml:space="preserve">dr hab. Renata Markiewicz-Żukowska 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02E19976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228AC6F4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71C5659F" w14:textId="789DCE1F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17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CD87082" w14:textId="22D27A6B" w:rsidR="0045618F" w:rsidRPr="003059EE" w:rsidRDefault="0045618F" w:rsidP="00AE524D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zawartości cynku – pierwiastka wpływającego na kondycj</w:t>
            </w:r>
            <w:r w:rsidR="00577C65" w:rsidRPr="003059EE">
              <w:rPr>
                <w:rFonts w:asciiTheme="minorHAnsi" w:hAnsiTheme="minorHAnsi" w:cstheme="minorHAnsi"/>
              </w:rPr>
              <w:t>ę</w:t>
            </w:r>
            <w:r w:rsidRPr="003059EE">
              <w:rPr>
                <w:rFonts w:asciiTheme="minorHAnsi" w:hAnsiTheme="minorHAnsi" w:cstheme="minorHAnsi"/>
              </w:rPr>
              <w:t xml:space="preserve"> skóry</w:t>
            </w:r>
            <w:r w:rsidR="00577C65" w:rsidRPr="003059EE">
              <w:rPr>
                <w:rFonts w:asciiTheme="minorHAnsi" w:hAnsiTheme="minorHAnsi" w:cstheme="minorHAnsi"/>
              </w:rPr>
              <w:t xml:space="preserve"> </w:t>
            </w:r>
            <w:r w:rsidR="003059EE">
              <w:rPr>
                <w:rFonts w:asciiTheme="minorHAnsi" w:hAnsiTheme="minorHAnsi" w:cstheme="minorHAnsi"/>
              </w:rPr>
              <w:t>–</w:t>
            </w:r>
            <w:r w:rsidR="00577C65" w:rsidRPr="003059EE">
              <w:rPr>
                <w:rFonts w:asciiTheme="minorHAnsi" w:hAnsiTheme="minorHAnsi" w:cstheme="minorHAnsi"/>
              </w:rPr>
              <w:t xml:space="preserve"> </w:t>
            </w:r>
            <w:r w:rsidRPr="003059EE">
              <w:rPr>
                <w:rFonts w:asciiTheme="minorHAnsi" w:hAnsiTheme="minorHAnsi" w:cstheme="minorHAnsi"/>
              </w:rPr>
              <w:t>w wybranych czekoladach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6610CDB" w14:textId="27F08E18" w:rsidR="00831240" w:rsidRPr="00DE4198" w:rsidRDefault="00831240" w:rsidP="00AE524D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lang w:val="en-US"/>
              </w:rPr>
              <w:t>Assessment of zinc content – an element influencing skin condition – in selected chocolate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20918DA" w14:textId="4D2367E8" w:rsidR="00AE524D" w:rsidRPr="00810461" w:rsidRDefault="005B10D3" w:rsidP="00AE524D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dr hab. Renata Markiewicz-Żukow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20B3206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2464CACE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40FF5003" w14:textId="58F983C8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18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DAD66F9" w14:textId="2A108EC6" w:rsidR="00AE524D" w:rsidRPr="00810461" w:rsidRDefault="00097808" w:rsidP="00AE524D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bezpieczeństwa produktów typu „superfoods” w aspekcie zanieczyszczenia kadmem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05416CE" w14:textId="1E36846C" w:rsidR="00AE524D" w:rsidRPr="00DE4198" w:rsidRDefault="00097808" w:rsidP="00AE524D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Safety assessment of superfoods in terms of cadmium contamin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545F76B" w14:textId="2D010E2E" w:rsidR="00AE524D" w:rsidRPr="00810461" w:rsidRDefault="00097808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cstheme="minorHAnsi"/>
              </w:rPr>
              <w:t>dr hab. Justyna Moskw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7831AA72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3949EF1B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49C5102F" w14:textId="774167B2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19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FD94F03" w14:textId="420B276C" w:rsidR="00AE524D" w:rsidRPr="00810461" w:rsidRDefault="00097808" w:rsidP="00AE524D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bezpieczeństwa produktów typu „superfoods” w aspekcie zanieczyszczenia rtęcią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EB90C98" w14:textId="77F9D57D" w:rsidR="00AE524D" w:rsidRPr="00DE4198" w:rsidRDefault="00097808" w:rsidP="00AE524D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Safety assessment of superfoods in terms of mercury contamin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F161C43" w14:textId="1C89B934" w:rsidR="00AE524D" w:rsidRPr="00810461" w:rsidRDefault="00097808" w:rsidP="00AE524D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dr hab. Justyna Moskw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E471DAA" w14:textId="77777777" w:rsidR="00AE524D" w:rsidRPr="00810461" w:rsidRDefault="00AE524D" w:rsidP="00AE524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1791AA8F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6466AB75" w14:textId="233401EA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20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23F4874" w14:textId="69D29695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całkowitej zawartości związków polifenolowych (</w:t>
            </w:r>
            <w:proofErr w:type="spellStart"/>
            <w:r w:rsidRPr="00810461">
              <w:rPr>
                <w:rFonts w:asciiTheme="minorHAnsi" w:hAnsiTheme="minorHAnsi" w:cstheme="minorHAnsi"/>
              </w:rPr>
              <w:t>TPC</w:t>
            </w:r>
            <w:proofErr w:type="spellEnd"/>
            <w:r w:rsidRPr="00810461">
              <w:rPr>
                <w:rFonts w:asciiTheme="minorHAnsi" w:hAnsiTheme="minorHAnsi" w:cstheme="minorHAnsi"/>
              </w:rPr>
              <w:t>) w produktach typu „superfoods”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40CB6328" w14:textId="4EE7BDBA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ssessment of total polyphenol content (</w:t>
            </w:r>
            <w:proofErr w:type="spellStart"/>
            <w:r w:rsidRPr="00DE4198">
              <w:rPr>
                <w:rFonts w:asciiTheme="minorHAnsi" w:hAnsiTheme="minorHAnsi" w:cstheme="minorHAnsi"/>
                <w:lang w:val="en-US"/>
              </w:rPr>
              <w:t>TPC</w:t>
            </w:r>
            <w:proofErr w:type="spellEnd"/>
            <w:r w:rsidRPr="00DE4198">
              <w:rPr>
                <w:rFonts w:asciiTheme="minorHAnsi" w:hAnsiTheme="minorHAnsi" w:cstheme="minorHAnsi"/>
                <w:lang w:val="en-US"/>
              </w:rPr>
              <w:t>) in superfood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094CF27" w14:textId="2B665C1E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dr hab. Justyna Moskw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07DBD547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6208800F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6FCB3E5A" w14:textId="6CE61621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21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323FCFA" w14:textId="7F2D88F0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zdolności antyoksydacyjnej produktów typu „superfoods”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6ACED71" w14:textId="10EB54E7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ssessment of the antioxidant capacity of superfood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31DF418" w14:textId="2F24E32F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 Justyna Moskw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0F2A3A3A" w14:textId="16F802C5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4346196D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7B25BA1B" w14:textId="51EBEE64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22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716184E8" w14:textId="396A99F1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zawartości selenu w dietach </w:t>
            </w:r>
            <w:proofErr w:type="spellStart"/>
            <w:r w:rsidRPr="00810461">
              <w:rPr>
                <w:rFonts w:asciiTheme="minorHAnsi" w:hAnsiTheme="minorHAnsi" w:cstheme="minorHAnsi"/>
              </w:rPr>
              <w:t>ketogenicznych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oferowanych przez cateringi dietetyczne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4534B616" w14:textId="49A0936F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Evaluation of selenium content in ketogenic diets offered by dietary catering companie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23A42EF" w14:textId="3044DDD8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cstheme="minorHAnsi"/>
              </w:rPr>
              <w:t xml:space="preserve">dr hab. </w:t>
            </w:r>
            <w:r w:rsidRPr="00810461">
              <w:rPr>
                <w:rFonts w:cstheme="minorHAnsi"/>
              </w:rPr>
              <w:br/>
              <w:t>Sylwia K. Naliwajko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026959A" w14:textId="438F0F84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4EA17C5F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734A3453" w14:textId="63255CA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23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00C64A2B" w14:textId="1ABE3039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zawartości cynku w dietach </w:t>
            </w:r>
            <w:proofErr w:type="spellStart"/>
            <w:r w:rsidRPr="00810461">
              <w:rPr>
                <w:rFonts w:asciiTheme="minorHAnsi" w:hAnsiTheme="minorHAnsi" w:cstheme="minorHAnsi"/>
              </w:rPr>
              <w:t>ketogenicznych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oferowanych przez cateringi dietetyczne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2180A65" w14:textId="0D4CC497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Evaluation of zinc content in ketogenic diets offered by dietary catering companie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F539610" w14:textId="551E8C14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dr hab. </w:t>
            </w:r>
            <w:r w:rsidRPr="00810461">
              <w:rPr>
                <w:rFonts w:asciiTheme="minorHAnsi" w:hAnsiTheme="minorHAnsi" w:cstheme="minorHAnsi"/>
              </w:rPr>
              <w:br/>
              <w:t>Sylwia K. Naliwajko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4B0D328" w14:textId="62530D8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36358237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242D365C" w14:textId="2B6042D8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24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758B25D6" w14:textId="48D75D97" w:rsidR="005B10D3" w:rsidRPr="00810461" w:rsidRDefault="004D532F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bezpieczeństwa stosowania masek do twarzy w aspekcie zawartości kadmu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6376858" w14:textId="571CBDF2" w:rsidR="005B10D3" w:rsidRPr="00DE4198" w:rsidRDefault="004D532F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ssessment of the safety of face masks in terms of cadmium content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2A92A16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 Anna</w:t>
            </w:r>
          </w:p>
          <w:p w14:paraId="46AADD7F" w14:textId="3EC0662F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cstheme="minorHAnsi"/>
              </w:rPr>
              <w:t>Puścion-Jakubi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4002FC6" w14:textId="273AADF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262214FF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3DD1562A" w14:textId="26F11995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25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2E36F76" w14:textId="57E635C4" w:rsidR="005B10D3" w:rsidRPr="00810461" w:rsidRDefault="004D532F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bezpieczeństwa stosowania masek do twarzy w aspekcie zawartości ołowiu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A37D26B" w14:textId="751EC225" w:rsidR="005B10D3" w:rsidRPr="00DE4198" w:rsidRDefault="004D532F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ssessment of the safety of face masks in terms of lead content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61CEAE5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 Anna</w:t>
            </w:r>
          </w:p>
          <w:p w14:paraId="1A901077" w14:textId="4E6C3A84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cstheme="minorHAnsi"/>
              </w:rPr>
              <w:t>Puścion-Jakubi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3D4648C" w14:textId="11309FDF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Bromatologii</w:t>
            </w:r>
          </w:p>
        </w:tc>
      </w:tr>
      <w:tr w:rsidR="00810461" w:rsidRPr="00810461" w14:paraId="65449D0E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47A9DCC0" w14:textId="0A6F3D0D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26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A869255" w14:textId="741F9DBA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właściwości antyoksydacyjnych i chroniących przed promieniowaniem </w:t>
            </w:r>
            <w:proofErr w:type="spellStart"/>
            <w:r w:rsidRPr="00810461">
              <w:rPr>
                <w:rFonts w:asciiTheme="minorHAnsi" w:hAnsiTheme="minorHAnsi" w:cstheme="minorHAnsi"/>
              </w:rPr>
              <w:t>UV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wybranych ekstraktów roślinnych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7A8A5E3" w14:textId="6C1C2BAA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Evaluation of the antioxidant and UV-protective properties of selected plant extrac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BF0DB98" w14:textId="2F3AD84D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 Tomasz Rusa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02251FE1" w14:textId="22C071E3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Fizycznej</w:t>
            </w:r>
          </w:p>
        </w:tc>
      </w:tr>
      <w:tr w:rsidR="00810461" w:rsidRPr="00810461" w14:paraId="6F79A255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6986F24F" w14:textId="6885DFFB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lastRenderedPageBreak/>
              <w:t>27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790A9E35" w14:textId="6B482EBA" w:rsidR="005B10D3" w:rsidRPr="00810461" w:rsidRDefault="006E6F7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wpływu ekstraktów z wybranych roślinnych surowców </w:t>
            </w:r>
            <w:proofErr w:type="spellStart"/>
            <w:r w:rsidRPr="00810461">
              <w:rPr>
                <w:rFonts w:asciiTheme="minorHAnsi" w:hAnsiTheme="minorHAnsi" w:cstheme="minorHAnsi"/>
              </w:rPr>
              <w:t>flawonoidowych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na przepuszczalność naczyń skórnych u szczura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7644B78" w14:textId="13A71512" w:rsidR="005B10D3" w:rsidRPr="00DE4198" w:rsidRDefault="006E6F7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ssessment of the effect of extracts from selected plant flavonoid raw materials on the permeability of skin vessels in ra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DB009F1" w14:textId="17E823E6" w:rsidR="005B10D3" w:rsidRPr="00810461" w:rsidRDefault="006E6F7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 Karol Kramkow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757A4A19" w14:textId="02B33378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Fizycznej</w:t>
            </w:r>
          </w:p>
        </w:tc>
      </w:tr>
      <w:tr w:rsidR="00810461" w:rsidRPr="00810461" w14:paraId="00C29E73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271B37F5" w14:textId="72EE8C3A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28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A3E7FEE" w14:textId="790996FF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Pr="00810461">
              <w:rPr>
                <w:rFonts w:asciiTheme="minorHAnsi" w:hAnsiTheme="minorHAnsi" w:cstheme="minorHAnsi"/>
              </w:rPr>
              <w:t>ektoiny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na biosyntezę kolagenu w modelu zapalenia indukowanego IL-1 w fibroblastach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ABEA3B4" w14:textId="67BA2B77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 xml:space="preserve">Evaluation of the effect of </w:t>
            </w:r>
            <w:proofErr w:type="spellStart"/>
            <w:r w:rsidRPr="00DE4198">
              <w:rPr>
                <w:rFonts w:asciiTheme="minorHAnsi" w:hAnsiTheme="minorHAnsi" w:cstheme="minorHAnsi"/>
                <w:lang w:val="en-US"/>
              </w:rPr>
              <w:t>ectoine</w:t>
            </w:r>
            <w:proofErr w:type="spellEnd"/>
            <w:r w:rsidRPr="00DE4198">
              <w:rPr>
                <w:rFonts w:asciiTheme="minorHAnsi" w:hAnsiTheme="minorHAnsi" w:cstheme="minorHAnsi"/>
                <w:lang w:val="en-US"/>
              </w:rPr>
              <w:t xml:space="preserve"> on collagen biosynthesis in an IL-1–induced inflammation model in human dermal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9AA5272" w14:textId="77777777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  <w:lang w:val="en-US"/>
              </w:rPr>
            </w:pPr>
            <w:r w:rsidRPr="00810461">
              <w:rPr>
                <w:rFonts w:cstheme="minorHAnsi"/>
                <w:lang w:val="en-US"/>
              </w:rPr>
              <w:t>dr hab.</w:t>
            </w:r>
          </w:p>
          <w:p w14:paraId="6E9B0CDA" w14:textId="36298F5E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cstheme="minorHAnsi"/>
                <w:lang w:val="en-US"/>
              </w:rPr>
              <w:t>Arkadiusz Surażyń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D48E694" w14:textId="736DEC93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810461" w:rsidRPr="00810461" w14:paraId="7929C06B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0D05D9B8" w14:textId="44868A6D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29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47E2F8D" w14:textId="660982CB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Pr="00810461">
              <w:rPr>
                <w:rFonts w:asciiTheme="minorHAnsi" w:hAnsiTheme="minorHAnsi" w:cstheme="minorHAnsi"/>
              </w:rPr>
              <w:t>Galactomyces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ferment na proces biosyntezy kolagenu w modelu komórkowym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7F3078A" w14:textId="2BFFCC4C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 xml:space="preserve">Evaluation of the effect of the </w:t>
            </w:r>
            <w:proofErr w:type="spellStart"/>
            <w:r w:rsidRPr="00DE4198">
              <w:rPr>
                <w:rFonts w:asciiTheme="minorHAnsi" w:hAnsiTheme="minorHAnsi" w:cstheme="minorHAnsi"/>
                <w:lang w:val="en-US"/>
              </w:rPr>
              <w:t>Galactomyces</w:t>
            </w:r>
            <w:proofErr w:type="spellEnd"/>
            <w:r w:rsidRPr="00DE4198">
              <w:rPr>
                <w:rFonts w:asciiTheme="minorHAnsi" w:hAnsiTheme="minorHAnsi" w:cstheme="minorHAnsi"/>
                <w:lang w:val="en-US"/>
              </w:rPr>
              <w:t xml:space="preserve"> Ferment on collagen biosynthesis in a human dermal fibroblast cell model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B19C507" w14:textId="77777777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  <w:lang w:val="en-US"/>
              </w:rPr>
            </w:pPr>
            <w:r w:rsidRPr="00810461">
              <w:rPr>
                <w:rFonts w:cstheme="minorHAnsi"/>
                <w:lang w:val="en-US"/>
              </w:rPr>
              <w:t>dr hab.</w:t>
            </w:r>
          </w:p>
          <w:p w14:paraId="717538BC" w14:textId="06A880AD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cstheme="minorHAnsi"/>
                <w:lang w:val="en-US"/>
              </w:rPr>
              <w:t>Arkadiusz Surażyń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90E6AF3" w14:textId="095D2C3E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810461" w:rsidRPr="00810461" w14:paraId="08E9F14C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62D5C04F" w14:textId="78794D1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30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D3F758A" w14:textId="3C81F5D5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wpływu siary owczej na proces biosyntezy kolagenu w modelu komórkowym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468D0F31" w14:textId="0D1A89D2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Evaluation of the effect of the sheep colostrum on collagen biosynthesis in a human dermal fibroblast cell model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676ED43" w14:textId="77777777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  <w:lang w:val="en-US"/>
              </w:rPr>
            </w:pPr>
            <w:r w:rsidRPr="00810461">
              <w:rPr>
                <w:rFonts w:cstheme="minorHAnsi"/>
                <w:lang w:val="en-US"/>
              </w:rPr>
              <w:t>dr hab.</w:t>
            </w:r>
          </w:p>
          <w:p w14:paraId="2C8C9F65" w14:textId="2B78F9A9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cstheme="minorHAnsi"/>
                <w:lang w:val="en-US"/>
              </w:rPr>
              <w:t>Arkadiusz Surażyń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9CBC24E" w14:textId="5B0E857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810461" w:rsidRPr="00810461" w14:paraId="3B5F7230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4A48F868" w14:textId="608F4EDC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31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54D67D7" w14:textId="375A934E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wpływu</w:t>
            </w:r>
            <w:r w:rsidR="0029325C" w:rsidRPr="00810461">
              <w:t xml:space="preserve"> </w:t>
            </w:r>
            <w:r w:rsidR="0029325C" w:rsidRPr="00810461">
              <w:rPr>
                <w:rFonts w:asciiTheme="minorHAnsi" w:hAnsiTheme="minorHAnsi" w:cstheme="minorHAnsi"/>
              </w:rPr>
              <w:t xml:space="preserve">kompleksu </w:t>
            </w:r>
            <w:proofErr w:type="gramStart"/>
            <w:r w:rsidR="0029325C" w:rsidRPr="00810461">
              <w:rPr>
                <w:rFonts w:asciiTheme="minorHAnsi" w:hAnsiTheme="minorHAnsi" w:cstheme="minorHAnsi"/>
              </w:rPr>
              <w:t>miedzi(</w:t>
            </w:r>
            <w:proofErr w:type="gramEnd"/>
            <w:r w:rsidR="0029325C" w:rsidRPr="00810461">
              <w:rPr>
                <w:rFonts w:asciiTheme="minorHAnsi" w:hAnsiTheme="minorHAnsi" w:cstheme="minorHAnsi"/>
              </w:rPr>
              <w:t xml:space="preserve">II) z </w:t>
            </w:r>
            <w:proofErr w:type="spellStart"/>
            <w:r w:rsidR="0029325C" w:rsidRPr="00810461">
              <w:rPr>
                <w:rFonts w:asciiTheme="minorHAnsi" w:hAnsiTheme="minorHAnsi" w:cstheme="minorHAnsi"/>
              </w:rPr>
              <w:t>glicylo</w:t>
            </w:r>
            <w:proofErr w:type="spellEnd"/>
            <w:r w:rsidR="0029325C" w:rsidRPr="00810461">
              <w:rPr>
                <w:rFonts w:asciiTheme="minorHAnsi" w:hAnsiTheme="minorHAnsi" w:cstheme="minorHAnsi"/>
              </w:rPr>
              <w:t>-L-</w:t>
            </w:r>
            <w:proofErr w:type="spellStart"/>
            <w:r w:rsidR="0029325C" w:rsidRPr="00810461">
              <w:rPr>
                <w:rFonts w:asciiTheme="minorHAnsi" w:hAnsiTheme="minorHAnsi" w:cstheme="minorHAnsi"/>
              </w:rPr>
              <w:t>histydylo</w:t>
            </w:r>
            <w:proofErr w:type="spellEnd"/>
            <w:r w:rsidR="0029325C" w:rsidRPr="00810461">
              <w:rPr>
                <w:rFonts w:asciiTheme="minorHAnsi" w:hAnsiTheme="minorHAnsi" w:cstheme="minorHAnsi"/>
              </w:rPr>
              <w:t>-L-lizyną (</w:t>
            </w:r>
            <w:proofErr w:type="spellStart"/>
            <w:r w:rsidR="0029325C" w:rsidRPr="00810461">
              <w:rPr>
                <w:rFonts w:asciiTheme="minorHAnsi" w:hAnsiTheme="minorHAnsi" w:cstheme="minorHAnsi"/>
              </w:rPr>
              <w:t>GHK</w:t>
            </w:r>
            <w:proofErr w:type="spellEnd"/>
            <w:r w:rsidR="0029325C" w:rsidRPr="00810461">
              <w:rPr>
                <w:rFonts w:asciiTheme="minorHAnsi" w:hAnsiTheme="minorHAnsi" w:cstheme="minorHAnsi"/>
              </w:rPr>
              <w:t xml:space="preserve">-Cu) </w:t>
            </w:r>
            <w:r w:rsidRPr="00810461">
              <w:rPr>
                <w:rFonts w:asciiTheme="minorHAnsi" w:hAnsiTheme="minorHAnsi" w:cstheme="minorHAnsi"/>
              </w:rPr>
              <w:t>i kwasu askorbowego na proces biosyntezy kolagenu w modelu komórkowym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5958D94" w14:textId="225254F5" w:rsidR="005B10D3" w:rsidRPr="00DE4198" w:rsidRDefault="005B10D3" w:rsidP="005B10D3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E4198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effect of the </w:t>
            </w:r>
            <w:proofErr w:type="gramStart"/>
            <w:r w:rsidRPr="00DE4198">
              <w:rPr>
                <w:rFonts w:asciiTheme="minorHAnsi" w:hAnsiTheme="minorHAnsi" w:cstheme="minorHAnsi"/>
                <w:lang w:val="en-US" w:eastAsia="en-GB" w:bidi="en-GB"/>
              </w:rPr>
              <w:t>copper(</w:t>
            </w:r>
            <w:proofErr w:type="gramEnd"/>
            <w:r w:rsidRPr="00DE4198">
              <w:rPr>
                <w:rFonts w:asciiTheme="minorHAnsi" w:hAnsiTheme="minorHAnsi" w:cstheme="minorHAnsi"/>
                <w:lang w:val="en-US" w:eastAsia="en-GB" w:bidi="en-GB"/>
              </w:rPr>
              <w:t>II) glycyl-L-</w:t>
            </w:r>
            <w:proofErr w:type="spellStart"/>
            <w:r w:rsidRPr="00DE4198">
              <w:rPr>
                <w:rFonts w:asciiTheme="minorHAnsi" w:hAnsiTheme="minorHAnsi" w:cstheme="minorHAnsi"/>
                <w:lang w:val="en-US" w:eastAsia="en-GB" w:bidi="en-GB"/>
              </w:rPr>
              <w:t>histidyl</w:t>
            </w:r>
            <w:proofErr w:type="spellEnd"/>
            <w:r w:rsidRPr="00DE4198">
              <w:rPr>
                <w:rFonts w:asciiTheme="minorHAnsi" w:hAnsiTheme="minorHAnsi" w:cstheme="minorHAnsi"/>
                <w:lang w:val="en-US" w:eastAsia="en-GB" w:bidi="en-GB"/>
              </w:rPr>
              <w:t>-L-lysine complex (</w:t>
            </w:r>
            <w:proofErr w:type="spellStart"/>
            <w:r w:rsidRPr="00DE4198">
              <w:rPr>
                <w:rFonts w:asciiTheme="minorHAnsi" w:hAnsiTheme="minorHAnsi" w:cstheme="minorHAnsi"/>
                <w:lang w:val="en-US" w:eastAsia="en-GB" w:bidi="en-GB"/>
              </w:rPr>
              <w:t>GHK</w:t>
            </w:r>
            <w:proofErr w:type="spellEnd"/>
            <w:r w:rsidRPr="00DE4198">
              <w:rPr>
                <w:rFonts w:asciiTheme="minorHAnsi" w:hAnsiTheme="minorHAnsi" w:cstheme="minorHAnsi"/>
                <w:lang w:val="en-US" w:eastAsia="en-GB" w:bidi="en-GB"/>
              </w:rPr>
              <w:t>-Cu) and ascorbic acid on collagen biosynthesis in a human dermal fibroblast cell model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722DB21" w14:textId="77777777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  <w:lang w:val="en-US"/>
              </w:rPr>
            </w:pPr>
            <w:r w:rsidRPr="00810461">
              <w:rPr>
                <w:rFonts w:cstheme="minorHAnsi"/>
                <w:lang w:val="en-US"/>
              </w:rPr>
              <w:t>dr hab.</w:t>
            </w:r>
          </w:p>
          <w:p w14:paraId="0910249D" w14:textId="6F3D63F7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  <w:lang w:val="en-US"/>
              </w:rPr>
              <w:t>Arkadiusz Surażyń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B594957" w14:textId="2130F8E9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810461" w:rsidRPr="00810461" w14:paraId="41FA55D6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57AC5E46" w14:textId="74D1302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32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35A1030" w14:textId="211E5B47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wpływu kwasu </w:t>
            </w:r>
            <w:proofErr w:type="spellStart"/>
            <w:r w:rsidRPr="00810461">
              <w:rPr>
                <w:rFonts w:asciiTheme="minorHAnsi" w:hAnsiTheme="minorHAnsi" w:cstheme="minorHAnsi"/>
              </w:rPr>
              <w:t>azelainowego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na proces biosyntezy kolagenu w modelu komórkowym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12BCFBD" w14:textId="115A98C8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Evaluation of the effect of the azelaic acid on collagen biosynthesis in a human dermal fibroblast cell model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8C46F76" w14:textId="185D8416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prof. dr hab. Jerzy Pał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2F4BCC3" w14:textId="506FDA7A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810461" w:rsidRPr="00810461" w14:paraId="6E121394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3BBBDA25" w14:textId="18312708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33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6460D12" w14:textId="22AFC9CA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Pr="00810461">
              <w:rPr>
                <w:rFonts w:asciiTheme="minorHAnsi" w:hAnsiTheme="minorHAnsi" w:cstheme="minorHAnsi"/>
              </w:rPr>
              <w:t>fenyloetylorezorcynolu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(PER) na proces biosyntezy kolagenu w modelu komórkowym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8705736" w14:textId="69A9377D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Evaluation of the effect of the Phenylethyl resorcinol (PER) on collagen biosynthesis in a human dermal fibroblast cell model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7091503" w14:textId="4C2D28AF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prof. dr hab. Jerzy Pał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277EED5" w14:textId="78B65D98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810461" w:rsidRPr="00810461" w14:paraId="0B0F27C0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4686096E" w14:textId="30B30FE2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34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945484D" w14:textId="3C7C1AF8" w:rsidR="005B10D3" w:rsidRPr="00810461" w:rsidRDefault="00D60E78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wpływu olejku eterycznego z </w:t>
            </w:r>
            <w:proofErr w:type="spellStart"/>
            <w:r w:rsidRPr="00810461">
              <w:rPr>
                <w:rFonts w:asciiTheme="minorHAnsi" w:hAnsiTheme="minorHAnsi" w:cstheme="minorHAnsi"/>
                <w:i/>
              </w:rPr>
              <w:t>Tanacetum</w:t>
            </w:r>
            <w:proofErr w:type="spellEnd"/>
            <w:r w:rsidRPr="00810461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Pr="00810461">
              <w:rPr>
                <w:rFonts w:asciiTheme="minorHAnsi" w:hAnsiTheme="minorHAnsi" w:cstheme="minorHAnsi"/>
                <w:i/>
              </w:rPr>
              <w:t>annuum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L. (Wrotycz marokański, Blue </w:t>
            </w:r>
            <w:proofErr w:type="spellStart"/>
            <w:r w:rsidRPr="00810461">
              <w:rPr>
                <w:rFonts w:asciiTheme="minorHAnsi" w:hAnsiTheme="minorHAnsi" w:cstheme="minorHAnsi"/>
              </w:rPr>
              <w:t>Tansy</w:t>
            </w:r>
            <w:proofErr w:type="spellEnd"/>
            <w:r w:rsidRPr="00810461">
              <w:rPr>
                <w:rFonts w:asciiTheme="minorHAnsi" w:hAnsiTheme="minorHAnsi" w:cstheme="minorHAnsi"/>
              </w:rPr>
              <w:t>) na proces biosyntezy kolagenu w modelu komórkowym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1F38F1C" w14:textId="4EE76869" w:rsidR="005B10D3" w:rsidRPr="00DE4198" w:rsidRDefault="00D60E78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 xml:space="preserve">Evaluation of the effect of essential oil from </w:t>
            </w:r>
            <w:proofErr w:type="spellStart"/>
            <w:r w:rsidRPr="00DE4198">
              <w:rPr>
                <w:rFonts w:asciiTheme="minorHAnsi" w:hAnsiTheme="minorHAnsi" w:cstheme="minorHAnsi"/>
                <w:i/>
                <w:lang w:val="en-US"/>
              </w:rPr>
              <w:t>Tanacetum</w:t>
            </w:r>
            <w:proofErr w:type="spellEnd"/>
            <w:r w:rsidRPr="00DE4198">
              <w:rPr>
                <w:rFonts w:asciiTheme="minorHAnsi" w:hAnsiTheme="minorHAnsi" w:cstheme="minorHAnsi"/>
                <w:i/>
                <w:lang w:val="en-US"/>
              </w:rPr>
              <w:t xml:space="preserve"> annuum</w:t>
            </w:r>
            <w:r w:rsidRPr="00DE4198">
              <w:rPr>
                <w:rFonts w:asciiTheme="minorHAnsi" w:hAnsiTheme="minorHAnsi" w:cstheme="minorHAnsi"/>
                <w:lang w:val="en-US"/>
              </w:rPr>
              <w:t xml:space="preserve"> L. (Moroccan tansy, Blue Tansy) on collagen biosynthesis in a human dermal fibroblast cell model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0901660" w14:textId="7B7EB0EA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prof. dr hab. Jerzy Pał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2B73F96" w14:textId="1316D5A4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810461" w:rsidRPr="00810461" w14:paraId="51EB66B7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5F74A473" w14:textId="607530DC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35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9C18E15" w14:textId="1C06C377" w:rsidR="005B10D3" w:rsidRPr="00810461" w:rsidRDefault="000170B1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Pr="00810461">
              <w:rPr>
                <w:rFonts w:asciiTheme="minorHAnsi" w:hAnsiTheme="minorHAnsi" w:cstheme="minorHAnsi"/>
              </w:rPr>
              <w:t>cysteaminy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na proces biosyntezy kolagenu w modelu komórkowym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174B157" w14:textId="0CF0A4BF" w:rsidR="005B10D3" w:rsidRPr="00DE4198" w:rsidRDefault="000170B1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Evaluation of the effect of the cysteamine on collagen biosynthesis in a human dermal fibroblast cell model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7915F92" w14:textId="4655FE10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prof. dr hab. Jerzy Pał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F0C321D" w14:textId="4388904D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810461" w:rsidRPr="00810461" w14:paraId="6BE73532" w14:textId="77777777" w:rsidTr="00810461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4ED04EB3" w14:textId="0AE04702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36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A344575" w14:textId="7E83593C" w:rsidR="00831240" w:rsidRPr="00810461" w:rsidRDefault="00831240" w:rsidP="0081046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Wpływ czynników psychofizycznych i behawioralnych na kondycję</w:t>
            </w:r>
            <w:r w:rsidR="008577FF" w:rsidRPr="00810461">
              <w:rPr>
                <w:rFonts w:asciiTheme="minorHAnsi" w:hAnsiTheme="minorHAnsi" w:cstheme="minorHAnsi"/>
              </w:rPr>
              <w:t xml:space="preserve"> skóry</w:t>
            </w:r>
            <w:r w:rsidRPr="00810461">
              <w:rPr>
                <w:rFonts w:asciiTheme="minorHAnsi" w:hAnsiTheme="minorHAnsi" w:cstheme="minorHAnsi"/>
              </w:rPr>
              <w:t xml:space="preserve"> – analiza porównawcza u młodych kobiet i mężczyzn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2597200" w14:textId="655C998F" w:rsidR="00831240" w:rsidRPr="00DE4198" w:rsidRDefault="000B0675" w:rsidP="0081046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lang w:val="en-US"/>
              </w:rPr>
              <w:t xml:space="preserve">The impact of psychophysical and </w:t>
            </w:r>
            <w:proofErr w:type="spellStart"/>
            <w:r w:rsidRPr="00DE4198">
              <w:rPr>
                <w:lang w:val="en-US"/>
              </w:rPr>
              <w:t>behavioural</w:t>
            </w:r>
            <w:proofErr w:type="spellEnd"/>
            <w:r w:rsidRPr="00DE4198">
              <w:rPr>
                <w:lang w:val="en-US"/>
              </w:rPr>
              <w:t xml:space="preserve"> factors on skin condition – a comparative analysis in young women and me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914B1DD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10461">
              <w:rPr>
                <w:rFonts w:asciiTheme="minorHAnsi" w:eastAsia="Times New Roman" w:hAnsiTheme="minorHAnsi" w:cstheme="minorHAnsi"/>
              </w:rPr>
              <w:t>dr n. farm.</w:t>
            </w:r>
          </w:p>
          <w:p w14:paraId="3DECA2F0" w14:textId="59F84798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Izabela Z. Prokop-Bieleni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A33AFAC" w14:textId="24DF8A08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810461" w:rsidRPr="00810461" w14:paraId="2C03F377" w14:textId="77777777" w:rsidTr="00810461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1FF0A598" w14:textId="5910DE75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37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5A9C92A" w14:textId="28DE3342" w:rsidR="008577FF" w:rsidRPr="003059EE" w:rsidRDefault="00104925" w:rsidP="0081046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 xml:space="preserve">Ocena poziomu wiedzy </w:t>
            </w:r>
            <w:r w:rsidR="00577C65" w:rsidRPr="003059EE">
              <w:rPr>
                <w:rFonts w:asciiTheme="minorHAnsi" w:hAnsiTheme="minorHAnsi" w:cstheme="minorHAnsi"/>
              </w:rPr>
              <w:t xml:space="preserve">na temat podstaw pielęgnacji u </w:t>
            </w:r>
            <w:r w:rsidRPr="003059EE">
              <w:rPr>
                <w:rFonts w:asciiTheme="minorHAnsi" w:hAnsiTheme="minorHAnsi" w:cstheme="minorHAnsi"/>
              </w:rPr>
              <w:t>osób korzystających z zabiegów laseroterapii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D970CBA" w14:textId="7FAF0FFE" w:rsidR="008577FF" w:rsidRPr="003059EE" w:rsidRDefault="00767C5B" w:rsidP="0081046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rFonts w:asciiTheme="minorHAnsi" w:hAnsiTheme="minorHAnsi" w:cstheme="minorHAnsi"/>
                <w:lang w:val="en-US"/>
              </w:rPr>
              <w:t xml:space="preserve">Assessment of the level of knowledge </w:t>
            </w:r>
            <w:r w:rsidR="001E5D3E" w:rsidRPr="003059EE">
              <w:rPr>
                <w:rFonts w:asciiTheme="minorHAnsi" w:hAnsiTheme="minorHAnsi" w:cstheme="minorHAnsi"/>
                <w:lang w:val="en-US"/>
              </w:rPr>
              <w:t xml:space="preserve">of basic care </w:t>
            </w:r>
            <w:r w:rsidR="001E5D3E" w:rsidRPr="003059EE">
              <w:rPr>
                <w:lang w:val="en-US"/>
              </w:rPr>
              <w:t xml:space="preserve">among individuals </w:t>
            </w:r>
            <w:r w:rsidRPr="003059EE">
              <w:rPr>
                <w:rFonts w:asciiTheme="minorHAnsi" w:hAnsiTheme="minorHAnsi" w:cstheme="minorHAnsi"/>
                <w:lang w:val="en-US"/>
              </w:rPr>
              <w:t>undergoing laser therapy treatmen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EBF1964" w14:textId="77777777" w:rsidR="005B10D3" w:rsidRPr="008618BE" w:rsidRDefault="005B10D3" w:rsidP="005B10D3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618BE">
              <w:rPr>
                <w:rFonts w:asciiTheme="minorHAnsi" w:eastAsia="Times New Roman" w:hAnsiTheme="minorHAnsi" w:cstheme="minorHAnsi"/>
              </w:rPr>
              <w:t>dr n. farm.</w:t>
            </w:r>
          </w:p>
          <w:p w14:paraId="456DEA5D" w14:textId="743DEBEA" w:rsidR="005B10D3" w:rsidRPr="008618BE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618BE">
              <w:rPr>
                <w:rFonts w:cstheme="minorHAnsi"/>
              </w:rPr>
              <w:t>Izabela Z. Prokop-Bieleni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4C4C69B" w14:textId="06906101" w:rsidR="005B10D3" w:rsidRPr="008618BE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618BE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C66120" w:rsidRPr="00C66120" w14:paraId="322E0A2A" w14:textId="77777777" w:rsidTr="00810461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2E9FD6D3" w14:textId="77331A53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38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AD38E99" w14:textId="01586781" w:rsidR="00831240" w:rsidRPr="003059EE" w:rsidRDefault="00577C65" w:rsidP="0081046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nawyków pielęgnacyjnych skóry twarzy u kobiet i mężczyzn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1127567" w14:textId="3CE80D62" w:rsidR="00767C5B" w:rsidRPr="003059EE" w:rsidRDefault="001E5D3E" w:rsidP="0081046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lang w:val="en-US"/>
              </w:rPr>
              <w:t>Assessment of facial skin care habits among women and me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5AA2336" w14:textId="77777777" w:rsidR="005B10D3" w:rsidRPr="008618BE" w:rsidRDefault="005B10D3" w:rsidP="005B10D3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618BE">
              <w:rPr>
                <w:rFonts w:asciiTheme="minorHAnsi" w:eastAsia="Times New Roman" w:hAnsiTheme="minorHAnsi" w:cstheme="minorHAnsi"/>
              </w:rPr>
              <w:t>dr n. farm.</w:t>
            </w:r>
          </w:p>
          <w:p w14:paraId="63D0FFAF" w14:textId="1B15B905" w:rsidR="005B10D3" w:rsidRPr="008618BE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618BE">
              <w:rPr>
                <w:rFonts w:cstheme="minorHAnsi"/>
              </w:rPr>
              <w:t>Izabela Z. Prokop-Bieleni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3EDBB0F" w14:textId="70D16BC6" w:rsidR="005B10D3" w:rsidRPr="008618BE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618BE">
              <w:rPr>
                <w:rFonts w:asciiTheme="minorHAnsi" w:hAnsiTheme="minorHAnsi" w:cstheme="minorHAnsi"/>
                <w:b/>
                <w:bCs/>
              </w:rPr>
              <w:t>Zakład</w:t>
            </w:r>
            <w:r w:rsidRPr="008618BE">
              <w:rPr>
                <w:rFonts w:asciiTheme="minorHAnsi" w:hAnsiTheme="minorHAnsi" w:cstheme="minorHAnsi"/>
              </w:rPr>
              <w:t xml:space="preserve"> Chemii Leków</w:t>
            </w:r>
          </w:p>
        </w:tc>
      </w:tr>
      <w:tr w:rsidR="00810461" w:rsidRPr="00810461" w14:paraId="0CC8DBEA" w14:textId="77777777" w:rsidTr="00810461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2B48AD53" w14:textId="6A50658F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lastRenderedPageBreak/>
              <w:t>39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6FF0A1D" w14:textId="4F1B2573" w:rsidR="00DC5F71" w:rsidRPr="003059EE" w:rsidRDefault="00577C65" w:rsidP="00810461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poziomu wiedzy oraz opinii badanych osób na temat estetycznych</w:t>
            </w:r>
            <w:r w:rsidR="00BF2853" w:rsidRPr="003059EE">
              <w:rPr>
                <w:rFonts w:asciiTheme="minorHAnsi" w:hAnsiTheme="minorHAnsi" w:cstheme="minorHAnsi"/>
              </w:rPr>
              <w:t xml:space="preserve"> </w:t>
            </w:r>
            <w:r w:rsidRPr="003059EE">
              <w:rPr>
                <w:rFonts w:asciiTheme="minorHAnsi" w:hAnsiTheme="minorHAnsi" w:cstheme="minorHAnsi"/>
              </w:rPr>
              <w:t>i terapeutycznych zastosowań toksyny botulinow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133E156" w14:textId="7A057B28" w:rsidR="000B0675" w:rsidRPr="003059EE" w:rsidRDefault="00767C5B" w:rsidP="00810461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rFonts w:asciiTheme="minorHAnsi" w:hAnsiTheme="minorHAnsi" w:cstheme="minorHAnsi"/>
                <w:lang w:val="en-US"/>
              </w:rPr>
              <w:t xml:space="preserve">Assessment of </w:t>
            </w:r>
            <w:r w:rsidR="001E5D3E" w:rsidRPr="003059EE">
              <w:rPr>
                <w:rFonts w:asciiTheme="minorHAnsi" w:hAnsiTheme="minorHAnsi" w:cstheme="minorHAnsi"/>
                <w:lang w:val="en-US"/>
              </w:rPr>
              <w:t xml:space="preserve">the level of knowledge </w:t>
            </w:r>
            <w:r w:rsidRPr="003059EE">
              <w:rPr>
                <w:rFonts w:asciiTheme="minorHAnsi" w:hAnsiTheme="minorHAnsi" w:cstheme="minorHAnsi"/>
                <w:lang w:val="en-US"/>
              </w:rPr>
              <w:t>and opinion</w:t>
            </w:r>
            <w:r w:rsidR="001E5D3E" w:rsidRPr="003059EE">
              <w:rPr>
                <w:rFonts w:asciiTheme="minorHAnsi" w:hAnsiTheme="minorHAnsi" w:cstheme="minorHAnsi"/>
                <w:lang w:val="en-US"/>
              </w:rPr>
              <w:t>s</w:t>
            </w:r>
            <w:r w:rsidRPr="003059E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1E5D3E" w:rsidRPr="003059EE">
              <w:rPr>
                <w:rStyle w:val="rynqvb"/>
                <w:lang w:val="en"/>
              </w:rPr>
              <w:t xml:space="preserve">of the respondents </w:t>
            </w:r>
            <w:r w:rsidR="00672737" w:rsidRPr="003059EE">
              <w:rPr>
                <w:rStyle w:val="rynqvb"/>
                <w:lang w:val="en-US"/>
              </w:rPr>
              <w:t>regarding</w:t>
            </w:r>
            <w:r w:rsidR="001E5D3E" w:rsidRPr="003059EE">
              <w:rPr>
                <w:rStyle w:val="rynqvb"/>
                <w:lang w:val="en-US"/>
              </w:rPr>
              <w:t xml:space="preserve"> the </w:t>
            </w:r>
            <w:r w:rsidRPr="003059EE">
              <w:rPr>
                <w:rFonts w:asciiTheme="minorHAnsi" w:hAnsiTheme="minorHAnsi" w:cstheme="minorHAnsi"/>
                <w:lang w:val="en-US"/>
              </w:rPr>
              <w:t>aesthetic and therapeutic uses of botulinum toxi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B67A599" w14:textId="77777777" w:rsidR="005B10D3" w:rsidRPr="008618BE" w:rsidRDefault="005B10D3" w:rsidP="005B10D3">
            <w:pPr>
              <w:pStyle w:val="Bezodstpw"/>
              <w:jc w:val="center"/>
              <w:rPr>
                <w:rFonts w:asciiTheme="minorHAnsi" w:eastAsia="Times New Roman" w:hAnsiTheme="minorHAnsi" w:cstheme="minorHAnsi"/>
              </w:rPr>
            </w:pPr>
            <w:r w:rsidRPr="008618BE">
              <w:rPr>
                <w:rFonts w:asciiTheme="minorHAnsi" w:eastAsia="Times New Roman" w:hAnsiTheme="minorHAnsi" w:cstheme="minorHAnsi"/>
              </w:rPr>
              <w:t>dr n. farm.</w:t>
            </w:r>
          </w:p>
          <w:p w14:paraId="4486BB55" w14:textId="42489B93" w:rsidR="005B10D3" w:rsidRPr="008618BE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618BE">
              <w:rPr>
                <w:rFonts w:cstheme="minorHAnsi"/>
              </w:rPr>
              <w:t>Izabela Z. Prokop-Bieleni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7FCD948D" w14:textId="2D207DA5" w:rsidR="005B10D3" w:rsidRPr="008618BE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618BE">
              <w:rPr>
                <w:rFonts w:asciiTheme="minorHAnsi" w:hAnsiTheme="minorHAnsi" w:cstheme="minorHAnsi"/>
              </w:rPr>
              <w:t>Zakład Chemii Leków</w:t>
            </w:r>
          </w:p>
        </w:tc>
      </w:tr>
      <w:tr w:rsidR="00810461" w:rsidRPr="00810461" w14:paraId="59CBC564" w14:textId="77777777" w:rsidTr="00362AFD">
        <w:trPr>
          <w:trHeight w:val="360"/>
        </w:trPr>
        <w:tc>
          <w:tcPr>
            <w:tcW w:w="534" w:type="dxa"/>
            <w:shd w:val="clear" w:color="auto" w:fill="auto"/>
            <w:vAlign w:val="center"/>
          </w:tcPr>
          <w:p w14:paraId="10A948B2" w14:textId="295503F4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40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B5214FB" w14:textId="38D7811F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wpływu zanieczyszczeń powietrza (PM10) na biosyntezę i sekrecję kolagenu w fibroblastach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36FB9FD3" w14:textId="67F6C8F0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ssessment of the effect of air pollution (PM10) on collagen biosynthesis and secretion in human skin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42FAC47" w14:textId="33343642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prof. dr hab. Anna Galic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53F0D943" w14:textId="03049005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Medycznej</w:t>
            </w:r>
          </w:p>
        </w:tc>
      </w:tr>
      <w:tr w:rsidR="00810461" w:rsidRPr="00810461" w14:paraId="418D5B66" w14:textId="77777777" w:rsidTr="00362AFD">
        <w:trPr>
          <w:trHeight w:val="169"/>
        </w:trPr>
        <w:tc>
          <w:tcPr>
            <w:tcW w:w="534" w:type="dxa"/>
            <w:shd w:val="clear" w:color="auto" w:fill="auto"/>
            <w:vAlign w:val="center"/>
          </w:tcPr>
          <w:p w14:paraId="7960764D" w14:textId="3D857BC9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41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254DA8D" w14:textId="51DDDEE6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wpływu zanieczyszczeń powietrza (PM10) na zawartość kwasu hialuronowego w fibroblastach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C512066" w14:textId="482FBDF2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ssessment of the effect of air pollution (PM10) on hyaluronic acid content in human skin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249D6EA" w14:textId="31B112C9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prof. dr hab. Anna Galic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55C6AAA5" w14:textId="6115C071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Medycznej</w:t>
            </w:r>
          </w:p>
        </w:tc>
      </w:tr>
      <w:tr w:rsidR="00810461" w:rsidRPr="00810461" w14:paraId="160DCA0C" w14:textId="77777777" w:rsidTr="00362AFD">
        <w:trPr>
          <w:trHeight w:val="410"/>
        </w:trPr>
        <w:tc>
          <w:tcPr>
            <w:tcW w:w="534" w:type="dxa"/>
            <w:shd w:val="clear" w:color="auto" w:fill="auto"/>
            <w:vAlign w:val="center"/>
          </w:tcPr>
          <w:p w14:paraId="66F841A0" w14:textId="44EAA72F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42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427A7B8" w14:textId="7F5DB647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wpływu zanieczyszczeń powietrza (PM10) na zawartość siarczanowanych glikozoaminoglikanów w fibroblastach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059E7A7" w14:textId="527DD186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ssessment of the effect of air pollution (PM10) on the content of sulfated glycosaminoglycans in human skin fibroblast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84F345C" w14:textId="712A6675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prof. dr hab. Anna Galic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198980C" w14:textId="1A84AAD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Chemii Medycznej</w:t>
            </w:r>
          </w:p>
        </w:tc>
      </w:tr>
      <w:tr w:rsidR="00810461" w:rsidRPr="00810461" w14:paraId="535C12E2" w14:textId="77777777" w:rsidTr="00362AFD">
        <w:trPr>
          <w:trHeight w:val="70"/>
        </w:trPr>
        <w:tc>
          <w:tcPr>
            <w:tcW w:w="534" w:type="dxa"/>
            <w:shd w:val="clear" w:color="auto" w:fill="auto"/>
            <w:vAlign w:val="center"/>
          </w:tcPr>
          <w:p w14:paraId="2A0CDEFD" w14:textId="791C95C1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43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AE3240E" w14:textId="5F789E71" w:rsidR="005B10D3" w:rsidRPr="003059EE" w:rsidRDefault="00F1001F" w:rsidP="003059EE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r</w:t>
            </w:r>
            <w:r w:rsidR="005B10D3" w:rsidRPr="003059EE">
              <w:rPr>
                <w:rFonts w:asciiTheme="minorHAnsi" w:hAnsiTheme="minorHAnsi" w:cstheme="minorHAnsi"/>
              </w:rPr>
              <w:t>egeneracyjn</w:t>
            </w:r>
            <w:r w:rsidRPr="003059EE">
              <w:rPr>
                <w:rFonts w:asciiTheme="minorHAnsi" w:hAnsiTheme="minorHAnsi" w:cstheme="minorHAnsi"/>
              </w:rPr>
              <w:t xml:space="preserve">ego </w:t>
            </w:r>
            <w:r w:rsidR="005B10D3" w:rsidRPr="003059EE">
              <w:rPr>
                <w:rFonts w:asciiTheme="minorHAnsi" w:hAnsiTheme="minorHAnsi" w:cstheme="minorHAnsi"/>
              </w:rPr>
              <w:t>wpły</w:t>
            </w:r>
            <w:r w:rsidR="00BF2853" w:rsidRPr="003059EE">
              <w:rPr>
                <w:rFonts w:asciiTheme="minorHAnsi" w:hAnsiTheme="minorHAnsi" w:cstheme="minorHAnsi"/>
              </w:rPr>
              <w:t>w</w:t>
            </w:r>
            <w:r w:rsidRPr="003059EE">
              <w:rPr>
                <w:rFonts w:asciiTheme="minorHAnsi" w:hAnsiTheme="minorHAnsi" w:cstheme="minorHAnsi"/>
              </w:rPr>
              <w:t>u</w:t>
            </w:r>
            <w:r w:rsidR="005B10D3" w:rsidRPr="003059EE">
              <w:rPr>
                <w:rFonts w:asciiTheme="minorHAnsi" w:hAnsiTheme="minorHAnsi" w:cstheme="minorHAnsi"/>
              </w:rPr>
              <w:t xml:space="preserve"> kwasu 3-O-etyloaskorbinowego na metabolizm kwasów tłuszczowych keratynocytów poddanych działaniu promieniowania UVB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6EAED13" w14:textId="0E7A9051" w:rsidR="005B10D3" w:rsidRPr="003059EE" w:rsidRDefault="00672737" w:rsidP="003059EE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lang w:val="en-US"/>
              </w:rPr>
              <w:t xml:space="preserve">Assessment of the regenerative effect 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>of 3-O-ethylascorbic acid on fatty acid metabolism in keratinocytes exposed to UVB radi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39AD576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prof. dr hab.</w:t>
            </w:r>
          </w:p>
          <w:p w14:paraId="576841AD" w14:textId="05FBE045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Elżbieta Skrzydlew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55AC7046" w14:textId="2AD766B9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Chemii Nieorganicznej </w:t>
            </w:r>
            <w:r w:rsidRPr="00810461">
              <w:rPr>
                <w:rFonts w:asciiTheme="minorHAnsi" w:hAnsiTheme="minorHAnsi" w:cstheme="minorHAnsi"/>
              </w:rPr>
              <w:br/>
              <w:t>i Analitycznej</w:t>
            </w:r>
          </w:p>
        </w:tc>
      </w:tr>
      <w:tr w:rsidR="00810461" w:rsidRPr="00810461" w14:paraId="2349B17C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0E4D3FB2" w14:textId="58AA0B9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44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5BAD761" w14:textId="0F8CF784" w:rsidR="005B10D3" w:rsidRPr="003059EE" w:rsidRDefault="00F1001F" w:rsidP="003059EE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 xml:space="preserve">Ocena </w:t>
            </w:r>
            <w:r w:rsidR="005B10D3" w:rsidRPr="003059EE">
              <w:rPr>
                <w:rFonts w:asciiTheme="minorHAnsi" w:hAnsiTheme="minorHAnsi" w:cstheme="minorHAnsi"/>
              </w:rPr>
              <w:t>regeneracyjne</w:t>
            </w:r>
            <w:r w:rsidRPr="003059EE">
              <w:rPr>
                <w:rFonts w:asciiTheme="minorHAnsi" w:hAnsiTheme="minorHAnsi" w:cstheme="minorHAnsi"/>
              </w:rPr>
              <w:t>go działania</w:t>
            </w:r>
            <w:r w:rsidR="005B10D3" w:rsidRPr="003059EE">
              <w:rPr>
                <w:rFonts w:asciiTheme="minorHAnsi" w:hAnsiTheme="minorHAnsi" w:cstheme="minorHAnsi"/>
              </w:rPr>
              <w:t xml:space="preserve"> fitokannabinoidów na melanocyty naświetlone promieniowaniem </w:t>
            </w:r>
            <w:proofErr w:type="spellStart"/>
            <w:r w:rsidR="005B10D3" w:rsidRPr="003059EE">
              <w:rPr>
                <w:rFonts w:asciiTheme="minorHAnsi" w:hAnsiTheme="minorHAnsi" w:cstheme="minorHAnsi"/>
              </w:rPr>
              <w:t>UVA</w:t>
            </w:r>
            <w:proofErr w:type="spellEnd"/>
            <w:r w:rsidR="005B10D3" w:rsidRPr="003059E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3BE5673A" w14:textId="30B92FD6" w:rsidR="005B10D3" w:rsidRPr="003059EE" w:rsidRDefault="008D452E" w:rsidP="003059EE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lang w:val="en-US"/>
              </w:rPr>
              <w:t>Assessment of the</w:t>
            </w:r>
            <w:r w:rsidR="000620F9" w:rsidRPr="003059EE">
              <w:rPr>
                <w:lang w:val="en-US"/>
              </w:rPr>
              <w:t xml:space="preserve"> </w:t>
            </w:r>
            <w:r w:rsidRPr="003059EE">
              <w:rPr>
                <w:lang w:val="en-US"/>
              </w:rPr>
              <w:t xml:space="preserve">regenerative </w:t>
            </w:r>
            <w:r w:rsidRPr="003059EE">
              <w:rPr>
                <w:rFonts w:asciiTheme="minorHAnsi" w:hAnsiTheme="minorHAnsi" w:cstheme="minorHAnsi"/>
                <w:lang w:val="en-US"/>
              </w:rPr>
              <w:t>effect of</w:t>
            </w:r>
            <w:r w:rsidR="000620F9" w:rsidRPr="003059E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3059EE">
              <w:rPr>
                <w:rFonts w:asciiTheme="minorHAnsi" w:hAnsiTheme="minorHAnsi" w:cstheme="minorHAnsi"/>
                <w:lang w:val="en-US"/>
              </w:rPr>
              <w:t xml:space="preserve">phytocannabinoids on </w:t>
            </w:r>
            <w:r w:rsidR="000620F9" w:rsidRPr="003059EE">
              <w:rPr>
                <w:rFonts w:asciiTheme="minorHAnsi" w:hAnsiTheme="minorHAnsi" w:cstheme="minorHAnsi"/>
                <w:lang w:val="en-US"/>
              </w:rPr>
              <w:t>melanocytes exposed to UVA radiation.</w:t>
            </w:r>
            <w:r w:rsidRPr="003059EE">
              <w:rPr>
                <w:rFonts w:asciiTheme="minorHAnsi" w:hAnsiTheme="minorHAnsi" w:cstheme="minorHAnsi"/>
                <w:lang w:val="en-US"/>
              </w:rPr>
              <w:t xml:space="preserve">                                                                                                    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480B3BD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prof. dr hab.</w:t>
            </w:r>
          </w:p>
          <w:p w14:paraId="5E2125EC" w14:textId="087C42B7" w:rsidR="005B10D3" w:rsidRPr="00810461" w:rsidRDefault="005B10D3" w:rsidP="005B10D3">
            <w:pPr>
              <w:spacing w:after="0" w:line="240" w:lineRule="auto"/>
              <w:jc w:val="center"/>
              <w:rPr>
                <w:rFonts w:cstheme="minorHAnsi"/>
              </w:rPr>
            </w:pPr>
            <w:r w:rsidRPr="00810461">
              <w:rPr>
                <w:rFonts w:cstheme="minorHAnsi"/>
              </w:rPr>
              <w:t>Elżbieta Skrzydlew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8B8C426" w14:textId="3F4DBA9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Chemii Nieorganicznej </w:t>
            </w:r>
            <w:r w:rsidRPr="00810461">
              <w:rPr>
                <w:rFonts w:asciiTheme="minorHAnsi" w:hAnsiTheme="minorHAnsi" w:cstheme="minorHAnsi"/>
              </w:rPr>
              <w:br/>
              <w:t>i Analitycznej</w:t>
            </w:r>
          </w:p>
        </w:tc>
      </w:tr>
      <w:tr w:rsidR="00810461" w:rsidRPr="00810461" w14:paraId="56110658" w14:textId="77777777" w:rsidTr="00362AFD">
        <w:trPr>
          <w:trHeight w:val="442"/>
        </w:trPr>
        <w:tc>
          <w:tcPr>
            <w:tcW w:w="534" w:type="dxa"/>
            <w:shd w:val="clear" w:color="auto" w:fill="auto"/>
            <w:vAlign w:val="center"/>
          </w:tcPr>
          <w:p w14:paraId="5D2AA70E" w14:textId="787E2A79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45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4857A917" w14:textId="0A979C6D" w:rsidR="005B10D3" w:rsidRPr="003059EE" w:rsidRDefault="006A55B3" w:rsidP="003059EE">
            <w:pPr>
              <w:pStyle w:val="Bezodstpw"/>
              <w:jc w:val="both"/>
            </w:pPr>
            <w:r w:rsidRPr="003059EE">
              <w:t>Ocena r</w:t>
            </w:r>
            <w:r w:rsidR="005B10D3" w:rsidRPr="003059EE">
              <w:t>egeneracyjn</w:t>
            </w:r>
            <w:r w:rsidRPr="003059EE">
              <w:t>ego</w:t>
            </w:r>
            <w:r w:rsidR="005B10D3" w:rsidRPr="003059EE">
              <w:t xml:space="preserve"> wpływ kwasu 3-O-etyloaskorbowego na keratynocyty i fibroblasty skóry w ko-hodowli </w:t>
            </w:r>
            <w:r w:rsidR="005B10D3" w:rsidRPr="003059EE">
              <w:rPr>
                <w:i/>
                <w:iCs/>
              </w:rPr>
              <w:t>in vitro</w:t>
            </w:r>
            <w:r w:rsidR="005B10D3" w:rsidRPr="003059EE">
              <w:t>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5FEAB7F" w14:textId="1538E89D" w:rsidR="005B10D3" w:rsidRPr="003059EE" w:rsidRDefault="008D452E" w:rsidP="003059EE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lang w:val="en-US"/>
              </w:rPr>
              <w:t xml:space="preserve">Assessment of the regenerative </w:t>
            </w:r>
            <w:r w:rsidRPr="003059EE">
              <w:rPr>
                <w:rFonts w:asciiTheme="minorHAnsi" w:hAnsiTheme="minorHAnsi" w:cstheme="minorHAnsi"/>
                <w:lang w:val="en-US"/>
              </w:rPr>
              <w:t xml:space="preserve">effect 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 xml:space="preserve">of 3-O-ethylascorbic acid on keratinocytes and skin fibroblasts co-cultured </w:t>
            </w:r>
            <w:r w:rsidR="005B10D3" w:rsidRPr="003059EE">
              <w:rPr>
                <w:rFonts w:asciiTheme="minorHAnsi" w:hAnsiTheme="minorHAnsi" w:cstheme="minorHAnsi"/>
                <w:i/>
                <w:iCs/>
                <w:lang w:val="en-US"/>
              </w:rPr>
              <w:t>in vitro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6298228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</w:t>
            </w:r>
          </w:p>
          <w:p w14:paraId="65062770" w14:textId="41731165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Agnieszka Gęgote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823F23E" w14:textId="02225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Chemii Nieorganicznej </w:t>
            </w:r>
            <w:r w:rsidRPr="00810461">
              <w:rPr>
                <w:rFonts w:asciiTheme="minorHAnsi" w:hAnsiTheme="minorHAnsi" w:cstheme="minorHAnsi"/>
              </w:rPr>
              <w:br/>
              <w:t>i Analitycznej</w:t>
            </w:r>
          </w:p>
        </w:tc>
      </w:tr>
      <w:tr w:rsidR="00810461" w:rsidRPr="00810461" w14:paraId="64041777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662D454B" w14:textId="1B3062E3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46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71C83A97" w14:textId="0B976699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bCs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zmian w metabolizmie sfingolipidów melanocytów po ekspozycji na kwas </w:t>
            </w:r>
            <w:proofErr w:type="spellStart"/>
            <w:r w:rsidRPr="00810461">
              <w:rPr>
                <w:rFonts w:asciiTheme="minorHAnsi" w:hAnsiTheme="minorHAnsi" w:cstheme="minorHAnsi"/>
              </w:rPr>
              <w:t>chlorogenowy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.  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97CA5B9" w14:textId="4A47AFA8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ssessment of changes in sphingolipid metabolism in melanocytes following exposure to chlorogenic acid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F2D75FC" w14:textId="3B2AA31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dr hab. Wojciech Łuczaj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7E1418B0" w14:textId="263B5D28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Chemii Nieorganicznej </w:t>
            </w:r>
            <w:r w:rsidRPr="00810461">
              <w:rPr>
                <w:rFonts w:asciiTheme="minorHAnsi" w:hAnsiTheme="minorHAnsi" w:cstheme="minorHAnsi"/>
              </w:rPr>
              <w:br/>
              <w:t>i Analitycznej</w:t>
            </w:r>
          </w:p>
        </w:tc>
      </w:tr>
      <w:tr w:rsidR="00810461" w:rsidRPr="00810461" w14:paraId="7A55B05B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0C051011" w14:textId="2A4E6CEB" w:rsidR="005B10D3" w:rsidRPr="006A55B3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681371">
              <w:rPr>
                <w:rFonts w:asciiTheme="minorHAnsi" w:hAnsiTheme="minorHAnsi" w:cstheme="minorHAnsi"/>
              </w:rPr>
              <w:t>47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9461BDE" w14:textId="2A0D984A" w:rsidR="005B10D3" w:rsidRPr="003059EE" w:rsidRDefault="006A55B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  <w:bCs/>
              </w:rPr>
              <w:t>Ocena r</w:t>
            </w:r>
            <w:r w:rsidR="005B10D3" w:rsidRPr="003059EE">
              <w:rPr>
                <w:rFonts w:asciiTheme="minorHAnsi" w:hAnsiTheme="minorHAnsi" w:cstheme="minorHAnsi"/>
                <w:bCs/>
              </w:rPr>
              <w:t>ol</w:t>
            </w:r>
            <w:r w:rsidRPr="003059EE">
              <w:rPr>
                <w:rFonts w:asciiTheme="minorHAnsi" w:hAnsiTheme="minorHAnsi" w:cstheme="minorHAnsi"/>
                <w:bCs/>
              </w:rPr>
              <w:t>i</w:t>
            </w:r>
            <w:r w:rsidR="005B10D3" w:rsidRPr="003059EE">
              <w:rPr>
                <w:rFonts w:asciiTheme="minorHAnsi" w:hAnsiTheme="minorHAnsi" w:cstheme="minorHAnsi"/>
                <w:bCs/>
              </w:rPr>
              <w:t xml:space="preserve"> kwasu chlorogenowego w regulacji metabolizmu fosfolipidów w komórkach czerniaka.  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1A7D642" w14:textId="1A144E55" w:rsidR="005B10D3" w:rsidRPr="003059EE" w:rsidRDefault="008D452E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lang w:val="en-US"/>
              </w:rPr>
              <w:t>Assessment of the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 xml:space="preserve"> role of chlorogenic acid in regulating phospholipid metabolism in melanoma cell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50212EB" w14:textId="455C5994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dr hab. Wojciech Łuczaj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B9C682F" w14:textId="10297F6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Chemii Nieorganicznej </w:t>
            </w:r>
            <w:r w:rsidRPr="00810461">
              <w:rPr>
                <w:rFonts w:asciiTheme="minorHAnsi" w:hAnsiTheme="minorHAnsi" w:cstheme="minorHAnsi"/>
              </w:rPr>
              <w:br/>
              <w:t>i Analitycznej</w:t>
            </w:r>
          </w:p>
        </w:tc>
      </w:tr>
      <w:tr w:rsidR="00810461" w:rsidRPr="00810461" w14:paraId="3F24A524" w14:textId="77777777" w:rsidTr="00E121DB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445B98BB" w14:textId="1DB52DAB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48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08FF1993" w14:textId="6719265D" w:rsidR="005B10D3" w:rsidRPr="003059EE" w:rsidRDefault="006A55B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w</w:t>
            </w:r>
            <w:r w:rsidR="005B10D3" w:rsidRPr="003059EE">
              <w:rPr>
                <w:rFonts w:asciiTheme="minorHAnsi" w:hAnsiTheme="minorHAnsi" w:cstheme="minorHAnsi"/>
              </w:rPr>
              <w:t>pływ</w:t>
            </w:r>
            <w:r w:rsidRPr="003059EE">
              <w:rPr>
                <w:rFonts w:asciiTheme="minorHAnsi" w:hAnsiTheme="minorHAnsi" w:cstheme="minorHAnsi"/>
              </w:rPr>
              <w:t>u</w:t>
            </w:r>
            <w:r w:rsidR="005B10D3" w:rsidRPr="003059EE">
              <w:rPr>
                <w:rFonts w:asciiTheme="minorHAnsi" w:hAnsiTheme="minorHAnsi" w:cstheme="minorHAnsi"/>
              </w:rPr>
              <w:t xml:space="preserve"> fitokannabinoidów na poziom eikozanoidów keratynocytów w warunkach </w:t>
            </w:r>
            <w:r w:rsidR="005B10D3" w:rsidRPr="003059EE">
              <w:rPr>
                <w:rFonts w:asciiTheme="minorHAnsi" w:hAnsiTheme="minorHAnsi" w:cstheme="minorHAnsi"/>
                <w:i/>
                <w:iCs/>
              </w:rPr>
              <w:t>in vitro</w:t>
            </w:r>
            <w:r w:rsidR="005B10D3" w:rsidRPr="003059E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3D84D580" w14:textId="2A62D74D" w:rsidR="005B10D3" w:rsidRPr="003059EE" w:rsidRDefault="006D32CB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lang w:val="en-US"/>
              </w:rPr>
              <w:t xml:space="preserve">Assessment of the 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 xml:space="preserve">influence of phytocannabinoids on the eicosanoid levels of keratinocytes under </w:t>
            </w:r>
            <w:r w:rsidR="005B10D3" w:rsidRPr="003059EE">
              <w:rPr>
                <w:rFonts w:asciiTheme="minorHAnsi" w:hAnsiTheme="minorHAnsi" w:cstheme="minorHAnsi"/>
                <w:i/>
                <w:iCs/>
                <w:lang w:val="en-US"/>
              </w:rPr>
              <w:t>in vitro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 xml:space="preserve"> condition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0F2B33E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dr n. farm.</w:t>
            </w:r>
          </w:p>
          <w:p w14:paraId="7D14E755" w14:textId="49D31ACE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Michał Biernacki</w:t>
            </w:r>
          </w:p>
        </w:tc>
        <w:tc>
          <w:tcPr>
            <w:tcW w:w="2443" w:type="dxa"/>
            <w:shd w:val="clear" w:color="auto" w:fill="auto"/>
          </w:tcPr>
          <w:p w14:paraId="25FB9234" w14:textId="4C80CD91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Chemii Nieorganicznej </w:t>
            </w:r>
            <w:r w:rsidRPr="00810461">
              <w:rPr>
                <w:rFonts w:asciiTheme="minorHAnsi" w:hAnsiTheme="minorHAnsi" w:cstheme="minorHAnsi"/>
              </w:rPr>
              <w:br/>
              <w:t>i Analitycznej</w:t>
            </w:r>
          </w:p>
        </w:tc>
      </w:tr>
      <w:tr w:rsidR="00810461" w:rsidRPr="00810461" w14:paraId="292898F6" w14:textId="77777777" w:rsidTr="00E121DB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7BE01E28" w14:textId="4AA5B8BC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49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FF1DAB1" w14:textId="3A3BFF89" w:rsidR="005B10D3" w:rsidRPr="003059EE" w:rsidRDefault="006A55B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w</w:t>
            </w:r>
            <w:r w:rsidR="005B10D3" w:rsidRPr="003059EE">
              <w:rPr>
                <w:rFonts w:asciiTheme="minorHAnsi" w:hAnsiTheme="minorHAnsi" w:cstheme="minorHAnsi"/>
              </w:rPr>
              <w:t>pływ</w:t>
            </w:r>
            <w:r w:rsidRPr="003059EE">
              <w:rPr>
                <w:rFonts w:asciiTheme="minorHAnsi" w:hAnsiTheme="minorHAnsi" w:cstheme="minorHAnsi"/>
              </w:rPr>
              <w:t>u</w:t>
            </w:r>
            <w:r w:rsidR="005B10D3" w:rsidRPr="003059EE">
              <w:rPr>
                <w:rFonts w:asciiTheme="minorHAnsi" w:hAnsiTheme="minorHAnsi" w:cstheme="minorHAnsi"/>
              </w:rPr>
              <w:t xml:space="preserve"> promieniowania </w:t>
            </w:r>
            <w:proofErr w:type="spellStart"/>
            <w:r w:rsidR="005B10D3" w:rsidRPr="003059EE">
              <w:rPr>
                <w:rFonts w:asciiTheme="minorHAnsi" w:hAnsiTheme="minorHAnsi" w:cstheme="minorHAnsi"/>
              </w:rPr>
              <w:t>UVA</w:t>
            </w:r>
            <w:proofErr w:type="spellEnd"/>
            <w:r w:rsidR="005B10D3" w:rsidRPr="003059EE">
              <w:rPr>
                <w:rFonts w:asciiTheme="minorHAnsi" w:hAnsiTheme="minorHAnsi" w:cstheme="minorHAnsi"/>
              </w:rPr>
              <w:t xml:space="preserve"> na poziom </w:t>
            </w:r>
            <w:proofErr w:type="spellStart"/>
            <w:r w:rsidR="005B10D3" w:rsidRPr="003059EE">
              <w:rPr>
                <w:rFonts w:asciiTheme="minorHAnsi" w:hAnsiTheme="minorHAnsi" w:cstheme="minorHAnsi"/>
              </w:rPr>
              <w:t>endokannabinoidów</w:t>
            </w:r>
            <w:proofErr w:type="spellEnd"/>
            <w:r w:rsidR="005B10D3" w:rsidRPr="003059EE">
              <w:rPr>
                <w:rFonts w:asciiTheme="minorHAnsi" w:hAnsiTheme="minorHAnsi" w:cstheme="minorHAnsi"/>
              </w:rPr>
              <w:t xml:space="preserve"> w komórkach czerniaka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C5FA35F" w14:textId="20D2850A" w:rsidR="005B10D3" w:rsidRPr="003059EE" w:rsidRDefault="006D32CB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lang w:val="en-US"/>
              </w:rPr>
              <w:t xml:space="preserve">Assessment of the </w:t>
            </w:r>
            <w:r w:rsidRPr="003059EE">
              <w:rPr>
                <w:rFonts w:asciiTheme="minorHAnsi" w:hAnsiTheme="minorHAnsi" w:cstheme="minorHAnsi"/>
                <w:lang w:val="en-US"/>
              </w:rPr>
              <w:t xml:space="preserve">influence 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>of UVA radiation on the level of endocannabinoids in melanoma cell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D48BD4D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dr n. farm.</w:t>
            </w:r>
          </w:p>
          <w:p w14:paraId="3BE201FE" w14:textId="7A931E6B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Michał Biernacki</w:t>
            </w:r>
          </w:p>
        </w:tc>
        <w:tc>
          <w:tcPr>
            <w:tcW w:w="2443" w:type="dxa"/>
            <w:shd w:val="clear" w:color="auto" w:fill="auto"/>
          </w:tcPr>
          <w:p w14:paraId="687344F0" w14:textId="3769ACDD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Chemii Nieorganicznej </w:t>
            </w:r>
            <w:r w:rsidRPr="00810461">
              <w:rPr>
                <w:rFonts w:asciiTheme="minorHAnsi" w:hAnsiTheme="minorHAnsi" w:cstheme="minorHAnsi"/>
              </w:rPr>
              <w:br/>
              <w:t>i Analitycznej</w:t>
            </w:r>
          </w:p>
        </w:tc>
      </w:tr>
      <w:tr w:rsidR="00810461" w:rsidRPr="00810461" w14:paraId="5C19ED86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1580CCD1" w14:textId="52ACE64D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50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093E314A" w14:textId="4C13BF5C" w:rsidR="005B10D3" w:rsidRPr="00810461" w:rsidRDefault="0074775D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właściwości aplikacyjnych wybranych produktów firmy Miodowa Mydlarnia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31F5A2AD" w14:textId="57732700" w:rsidR="007F66C5" w:rsidRPr="00DE4198" w:rsidRDefault="0074775D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Evaluation of the application properties of selected products manufactured</w:t>
            </w:r>
            <w:r w:rsidR="00531EF1" w:rsidRPr="00DE4198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531EF1" w:rsidRPr="00DE4198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from the company </w:t>
            </w:r>
            <w:proofErr w:type="spellStart"/>
            <w:r w:rsidR="00531EF1" w:rsidRPr="00DE4198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>Miodowa</w:t>
            </w:r>
            <w:proofErr w:type="spellEnd"/>
            <w:r w:rsidR="00531EF1" w:rsidRPr="00DE4198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 Mydlarnia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ED84727" w14:textId="77777777" w:rsidR="0074775D" w:rsidRPr="00810461" w:rsidRDefault="0074775D" w:rsidP="0074775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dr n. farm. </w:t>
            </w:r>
          </w:p>
          <w:p w14:paraId="2593C59A" w14:textId="719357D1" w:rsidR="005B10D3" w:rsidRPr="00810461" w:rsidRDefault="0074775D" w:rsidP="0074775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Katarzyna Sosnow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1105F04" w14:textId="4236E27F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Farmacji Stosowanej</w:t>
            </w:r>
          </w:p>
        </w:tc>
      </w:tr>
      <w:tr w:rsidR="00810461" w:rsidRPr="00810461" w14:paraId="4BC4A0AB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7283F51E" w14:textId="4E0C084A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10461">
              <w:rPr>
                <w:rFonts w:asciiTheme="minorHAnsi" w:hAnsiTheme="minorHAnsi" w:cstheme="minorHAnsi"/>
              </w:rPr>
              <w:lastRenderedPageBreak/>
              <w:t>51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4B5F66A0" w14:textId="316D7F47" w:rsidR="005B10D3" w:rsidRPr="00810461" w:rsidRDefault="007F66C5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Ocena wpływu składników fazy tłuszczowej na właściwości aplikacyjne </w:t>
            </w:r>
            <w:proofErr w:type="spellStart"/>
            <w:r w:rsidRPr="00810461">
              <w:rPr>
                <w:rFonts w:asciiTheme="minorHAnsi" w:hAnsiTheme="minorHAnsi" w:cstheme="minorHAnsi"/>
              </w:rPr>
              <w:t>kremożelu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z </w:t>
            </w:r>
            <w:proofErr w:type="spellStart"/>
            <w:r w:rsidRPr="00810461">
              <w:rPr>
                <w:rFonts w:asciiTheme="minorHAnsi" w:hAnsiTheme="minorHAnsi" w:cstheme="minorHAnsi"/>
              </w:rPr>
              <w:t>palmitynianem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askorbylu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5F0E32A" w14:textId="5F364499" w:rsidR="005B10D3" w:rsidRPr="00DE4198" w:rsidRDefault="007F66C5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 xml:space="preserve">Evaluation of the impact of the lipid phase components on the application properties of the cream-gel containing </w:t>
            </w:r>
            <w:proofErr w:type="spellStart"/>
            <w:r w:rsidRPr="00DE4198">
              <w:rPr>
                <w:rFonts w:asciiTheme="minorHAnsi" w:hAnsiTheme="minorHAnsi" w:cstheme="minorHAnsi"/>
                <w:lang w:val="en-US"/>
              </w:rPr>
              <w:t>ascorbyl</w:t>
            </w:r>
            <w:proofErr w:type="spellEnd"/>
            <w:r w:rsidRPr="00DE4198">
              <w:rPr>
                <w:rFonts w:asciiTheme="minorHAnsi" w:hAnsiTheme="minorHAnsi" w:cstheme="minorHAnsi"/>
                <w:lang w:val="en-US"/>
              </w:rPr>
              <w:t xml:space="preserve"> palmitate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93917F2" w14:textId="77777777" w:rsidR="0074775D" w:rsidRPr="00810461" w:rsidRDefault="0074775D" w:rsidP="0074775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dr n. farm. </w:t>
            </w:r>
          </w:p>
          <w:p w14:paraId="25479056" w14:textId="7E589346" w:rsidR="005B10D3" w:rsidRPr="00810461" w:rsidRDefault="0074775D" w:rsidP="0074775D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Magdalena Wróblew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4578F10F" w14:textId="4E9C0AD0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Farmacji Stosowanej</w:t>
            </w:r>
          </w:p>
        </w:tc>
      </w:tr>
      <w:tr w:rsidR="00810461" w:rsidRPr="00810461" w14:paraId="21F55257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69BA1C0C" w14:textId="3EA6E370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52. 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3D2E78E" w14:textId="0AC3502D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różnic w budowie i morfologii skóry u mężczyzn w różnym wieku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D09FB57" w14:textId="32F221E5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ssessment of structural and morphological differences in the skin of men of different age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5B3B8E7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n. med.</w:t>
            </w:r>
          </w:p>
          <w:p w14:paraId="0D81788A" w14:textId="0AC975AD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Natalia Domian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AF9F33E" w14:textId="6DB415C8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</w:t>
            </w:r>
            <w:r w:rsidRPr="00810461">
              <w:rPr>
                <w:rFonts w:asciiTheme="minorHAnsi" w:hAnsiTheme="minorHAnsi" w:cstheme="minorHAnsi"/>
                <w:lang w:val="en-US"/>
              </w:rPr>
              <w:t>Histologii i Cytofizj</w:t>
            </w:r>
            <w:r w:rsidRPr="00810461">
              <w:rPr>
                <w:rFonts w:asciiTheme="minorHAnsi" w:hAnsiTheme="minorHAnsi" w:cstheme="minorHAnsi"/>
              </w:rPr>
              <w:t>ologii</w:t>
            </w:r>
          </w:p>
        </w:tc>
      </w:tr>
      <w:tr w:rsidR="00810461" w:rsidRPr="00810461" w14:paraId="3B716423" w14:textId="77777777" w:rsidTr="00362AFD">
        <w:trPr>
          <w:trHeight w:val="132"/>
        </w:trPr>
        <w:tc>
          <w:tcPr>
            <w:tcW w:w="534" w:type="dxa"/>
            <w:shd w:val="clear" w:color="auto" w:fill="auto"/>
            <w:vAlign w:val="center"/>
          </w:tcPr>
          <w:p w14:paraId="264B4985" w14:textId="23701063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53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15041C4" w14:textId="58F9EFEE" w:rsidR="005B10D3" w:rsidRPr="003059EE" w:rsidRDefault="006A55B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w</w:t>
            </w:r>
            <w:r w:rsidR="005B10D3" w:rsidRPr="003059EE">
              <w:rPr>
                <w:rFonts w:asciiTheme="minorHAnsi" w:hAnsiTheme="minorHAnsi" w:cstheme="minorHAnsi"/>
              </w:rPr>
              <w:t>pływ</w:t>
            </w:r>
            <w:r w:rsidRPr="003059EE">
              <w:rPr>
                <w:rFonts w:asciiTheme="minorHAnsi" w:hAnsiTheme="minorHAnsi" w:cstheme="minorHAnsi"/>
              </w:rPr>
              <w:t>u</w:t>
            </w:r>
            <w:r w:rsidR="005B10D3" w:rsidRPr="003059EE">
              <w:rPr>
                <w:rFonts w:asciiTheme="minorHAnsi" w:hAnsiTheme="minorHAnsi" w:cstheme="minorHAnsi"/>
              </w:rPr>
              <w:t xml:space="preserve"> nadmiernej masy ciała na strukturę skóry właściwej i ekspresję białek macierzy pozakomórkow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EF7DCDC" w14:textId="69DF4AB2" w:rsidR="005B10D3" w:rsidRPr="003059EE" w:rsidRDefault="006D32CB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lang w:val="en-US"/>
              </w:rPr>
              <w:t>Assessment of the i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>mpact of excess body weight on dermal structure and extracellular matrix protein express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E4F81D0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n. med.</w:t>
            </w:r>
          </w:p>
          <w:p w14:paraId="35E0C9E6" w14:textId="5B33D83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Natalia Domian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0BAE5EA4" w14:textId="143B7B00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Zakład Histologii i Cytofizj</w:t>
            </w:r>
            <w:r w:rsidRPr="00810461">
              <w:rPr>
                <w:rFonts w:asciiTheme="minorHAnsi" w:hAnsiTheme="minorHAnsi" w:cstheme="minorHAnsi"/>
              </w:rPr>
              <w:t>ologii</w:t>
            </w:r>
          </w:p>
        </w:tc>
      </w:tr>
      <w:tr w:rsidR="00810461" w:rsidRPr="00810461" w14:paraId="044012B9" w14:textId="77777777" w:rsidTr="00362AFD">
        <w:trPr>
          <w:trHeight w:val="132"/>
        </w:trPr>
        <w:tc>
          <w:tcPr>
            <w:tcW w:w="534" w:type="dxa"/>
            <w:shd w:val="clear" w:color="auto" w:fill="auto"/>
            <w:vAlign w:val="center"/>
          </w:tcPr>
          <w:p w14:paraId="5B648BA7" w14:textId="1D31717F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54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B4E5A6A" w14:textId="47CD9DE0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Immunohistochemiczna ocena ekspresji </w:t>
            </w:r>
            <w:proofErr w:type="spellStart"/>
            <w:r w:rsidRPr="00810461">
              <w:rPr>
                <w:rFonts w:asciiTheme="minorHAnsi" w:hAnsiTheme="minorHAnsi" w:cstheme="minorHAnsi"/>
              </w:rPr>
              <w:t>chemeryny</w:t>
            </w:r>
            <w:proofErr w:type="spellEnd"/>
            <w:r w:rsidRPr="00810461">
              <w:rPr>
                <w:rFonts w:asciiTheme="minorHAnsi" w:hAnsiTheme="minorHAnsi" w:cstheme="minorHAnsi"/>
              </w:rPr>
              <w:t xml:space="preserve"> w skórze mężczyzn z nadwagą i prawidłową masą ciała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47EF58B1" w14:textId="36417B03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Immunohistochemical assessment of chemerin expression in the skin of men with overweight and normal body weight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8EA59A2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n. farm.</w:t>
            </w:r>
          </w:p>
          <w:p w14:paraId="29335B5A" w14:textId="617D8340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Magdalena Smereczań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24460BD" w14:textId="27212191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Zakład Histologii i Cytofizj</w:t>
            </w:r>
            <w:r w:rsidRPr="00810461">
              <w:rPr>
                <w:rFonts w:asciiTheme="minorHAnsi" w:hAnsiTheme="minorHAnsi" w:cstheme="minorHAnsi"/>
              </w:rPr>
              <w:t>ologii</w:t>
            </w:r>
          </w:p>
        </w:tc>
      </w:tr>
      <w:tr w:rsidR="00810461" w:rsidRPr="00810461" w14:paraId="0D21C487" w14:textId="77777777" w:rsidTr="00362AFD">
        <w:trPr>
          <w:trHeight w:val="160"/>
        </w:trPr>
        <w:tc>
          <w:tcPr>
            <w:tcW w:w="534" w:type="dxa"/>
            <w:shd w:val="clear" w:color="auto" w:fill="auto"/>
            <w:vAlign w:val="center"/>
          </w:tcPr>
          <w:p w14:paraId="291AF171" w14:textId="0CDBCC3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55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09AD324D" w14:textId="0698D77F" w:rsidR="005B10D3" w:rsidRPr="003059EE" w:rsidRDefault="006A55B3" w:rsidP="005B10D3">
            <w:pPr>
              <w:pStyle w:val="Bezodstpw"/>
              <w:jc w:val="both"/>
              <w:rPr>
                <w:rFonts w:asciiTheme="minorHAnsi" w:hAnsiTheme="minorHAnsi" w:cstheme="minorHAnsi"/>
                <w:color w:val="FF0000"/>
              </w:rPr>
            </w:pPr>
            <w:r w:rsidRPr="003059EE">
              <w:rPr>
                <w:rFonts w:asciiTheme="minorHAnsi" w:hAnsiTheme="minorHAnsi" w:cstheme="minorHAnsi"/>
              </w:rPr>
              <w:t>Ocena w</w:t>
            </w:r>
            <w:r w:rsidR="005B10D3" w:rsidRPr="003059EE">
              <w:rPr>
                <w:rFonts w:asciiTheme="minorHAnsi" w:hAnsiTheme="minorHAnsi" w:cstheme="minorHAnsi"/>
              </w:rPr>
              <w:t>pływ</w:t>
            </w:r>
            <w:r w:rsidR="00951957" w:rsidRPr="003059EE">
              <w:rPr>
                <w:rFonts w:asciiTheme="minorHAnsi" w:hAnsiTheme="minorHAnsi" w:cstheme="minorHAnsi"/>
              </w:rPr>
              <w:t>u</w:t>
            </w:r>
            <w:r w:rsidR="005B10D3" w:rsidRPr="003059EE">
              <w:rPr>
                <w:rFonts w:asciiTheme="minorHAnsi" w:hAnsiTheme="minorHAnsi" w:cstheme="minorHAnsi"/>
              </w:rPr>
              <w:t xml:space="preserve"> ekspozycji promieniowani</w:t>
            </w:r>
            <w:r w:rsidR="00951957" w:rsidRPr="003059EE">
              <w:rPr>
                <w:rFonts w:asciiTheme="minorHAnsi" w:hAnsiTheme="minorHAnsi" w:cstheme="minorHAnsi"/>
              </w:rPr>
              <w:t xml:space="preserve">a </w:t>
            </w:r>
            <w:proofErr w:type="spellStart"/>
            <w:r w:rsidR="005B10D3" w:rsidRPr="003059EE">
              <w:rPr>
                <w:rFonts w:asciiTheme="minorHAnsi" w:hAnsiTheme="minorHAnsi" w:cstheme="minorHAnsi"/>
              </w:rPr>
              <w:t>UVA</w:t>
            </w:r>
            <w:proofErr w:type="spellEnd"/>
            <w:r w:rsidR="005B10D3" w:rsidRPr="003059EE">
              <w:rPr>
                <w:rFonts w:asciiTheme="minorHAnsi" w:hAnsiTheme="minorHAnsi" w:cstheme="minorHAnsi"/>
              </w:rPr>
              <w:t xml:space="preserve"> i UVB na aktywację szlaku </w:t>
            </w:r>
            <w:proofErr w:type="spellStart"/>
            <w:r w:rsidR="005B10D3" w:rsidRPr="003059EE">
              <w:rPr>
                <w:rFonts w:asciiTheme="minorHAnsi" w:hAnsiTheme="minorHAnsi" w:cstheme="minorHAnsi"/>
              </w:rPr>
              <w:t>MAPK</w:t>
            </w:r>
            <w:proofErr w:type="spellEnd"/>
            <w:r w:rsidR="005B10D3" w:rsidRPr="003059EE">
              <w:rPr>
                <w:rFonts w:asciiTheme="minorHAnsi" w:hAnsiTheme="minorHAnsi" w:cstheme="minorHAnsi"/>
              </w:rPr>
              <w:t xml:space="preserve"> i proces fotostarzenia w skórze szczurów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46F7AEE" w14:textId="0918EE98" w:rsidR="005B10D3" w:rsidRPr="003059EE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color w:val="FF0000"/>
                <w:lang w:val="en-US"/>
              </w:rPr>
            </w:pPr>
            <w:r w:rsidRPr="003059EE">
              <w:rPr>
                <w:rFonts w:asciiTheme="minorHAnsi" w:hAnsiTheme="minorHAnsi" w:cstheme="minorHAnsi"/>
                <w:lang w:val="en-US"/>
              </w:rPr>
              <w:t>The impact of UVA and UVB radiation exposure on MAPK pathway activation and the process of photoaging in rat skin</w:t>
            </w:r>
            <w:bookmarkStart w:id="0" w:name="_GoBack"/>
            <w:bookmarkEnd w:id="0"/>
            <w:r w:rsidRPr="003059EE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3E82A23" w14:textId="77777777" w:rsidR="005B10D3" w:rsidRPr="00010D04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010D04">
              <w:rPr>
                <w:rFonts w:asciiTheme="minorHAnsi" w:hAnsiTheme="minorHAnsi" w:cstheme="minorHAnsi"/>
              </w:rPr>
              <w:t>dr n. farm.</w:t>
            </w:r>
          </w:p>
          <w:p w14:paraId="4DFD38BD" w14:textId="6CA5469F" w:rsidR="005B10D3" w:rsidRPr="00010D04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010D04">
              <w:rPr>
                <w:rFonts w:asciiTheme="minorHAnsi" w:hAnsiTheme="minorHAnsi" w:cstheme="minorHAnsi"/>
              </w:rPr>
              <w:t>Magdalena Smereczań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06768D92" w14:textId="0873E0FE" w:rsidR="005B10D3" w:rsidRPr="00010D04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010D04">
              <w:rPr>
                <w:rFonts w:asciiTheme="minorHAnsi" w:hAnsiTheme="minorHAnsi" w:cstheme="minorHAnsi"/>
                <w:lang w:val="en-US"/>
              </w:rPr>
              <w:t>Zakład Histologii i Cytofizj</w:t>
            </w:r>
            <w:r w:rsidRPr="00010D04">
              <w:rPr>
                <w:rFonts w:asciiTheme="minorHAnsi" w:hAnsiTheme="minorHAnsi" w:cstheme="minorHAnsi"/>
              </w:rPr>
              <w:t>ologii</w:t>
            </w:r>
          </w:p>
        </w:tc>
      </w:tr>
      <w:tr w:rsidR="00810461" w:rsidRPr="00810461" w14:paraId="12C8B677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637D2224" w14:textId="0FF75170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810461">
              <w:rPr>
                <w:rFonts w:asciiTheme="minorHAnsi" w:hAnsiTheme="minorHAnsi" w:cstheme="minorHAnsi"/>
              </w:rPr>
              <w:t>56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293BAA2" w14:textId="1BD8D6A5" w:rsidR="005B10D3" w:rsidRPr="003059EE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 xml:space="preserve">Ocena </w:t>
            </w:r>
            <w:proofErr w:type="spellStart"/>
            <w:r w:rsidRPr="003059EE">
              <w:rPr>
                <w:rFonts w:asciiTheme="minorHAnsi" w:hAnsiTheme="minorHAnsi" w:cstheme="minorHAnsi"/>
              </w:rPr>
              <w:t>kutometryczna</w:t>
            </w:r>
            <w:proofErr w:type="spellEnd"/>
            <w:r w:rsidRPr="003059EE">
              <w:rPr>
                <w:rFonts w:asciiTheme="minorHAnsi" w:hAnsiTheme="minorHAnsi" w:cstheme="minorHAnsi"/>
              </w:rPr>
              <w:t xml:space="preserve"> skóry po</w:t>
            </w:r>
            <w:r w:rsidR="006A55B3" w:rsidRPr="003059EE">
              <w:rPr>
                <w:rFonts w:asciiTheme="minorHAnsi" w:hAnsiTheme="minorHAnsi" w:cstheme="minorHAnsi"/>
              </w:rPr>
              <w:t xml:space="preserve"> wybranych</w:t>
            </w:r>
            <w:r w:rsidRPr="003059EE">
              <w:rPr>
                <w:rFonts w:asciiTheme="minorHAnsi" w:hAnsiTheme="minorHAnsi" w:cstheme="minorHAnsi"/>
              </w:rPr>
              <w:t xml:space="preserve"> zabiegach odmładzających wykonywanych na szyi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86BC6DA" w14:textId="5702342E" w:rsidR="005B10D3" w:rsidRPr="003059EE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proofErr w:type="spellStart"/>
            <w:r w:rsidRPr="003059EE">
              <w:rPr>
                <w:rFonts w:asciiTheme="minorHAnsi" w:hAnsiTheme="minorHAnsi" w:cstheme="minorHAnsi"/>
                <w:lang w:val="en-US"/>
              </w:rPr>
              <w:t>Cutometric</w:t>
            </w:r>
            <w:proofErr w:type="spellEnd"/>
            <w:r w:rsidRPr="003059EE">
              <w:rPr>
                <w:rFonts w:asciiTheme="minorHAnsi" w:hAnsiTheme="minorHAnsi" w:cstheme="minorHAnsi"/>
                <w:lang w:val="en-US"/>
              </w:rPr>
              <w:t xml:space="preserve"> evaluation of the skin after </w:t>
            </w:r>
            <w:r w:rsidR="006D32CB" w:rsidRPr="003059EE">
              <w:rPr>
                <w:rFonts w:asciiTheme="minorHAnsi" w:hAnsiTheme="minorHAnsi" w:cstheme="minorHAnsi"/>
                <w:lang w:val="en-US"/>
              </w:rPr>
              <w:t xml:space="preserve">selected </w:t>
            </w:r>
            <w:r w:rsidRPr="003059EE">
              <w:rPr>
                <w:rFonts w:asciiTheme="minorHAnsi" w:hAnsiTheme="minorHAnsi" w:cstheme="minorHAnsi"/>
                <w:lang w:val="en-US"/>
              </w:rPr>
              <w:t>rejuvenation treatments performed on the neck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C5CCB70" w14:textId="7D9BD161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n. med. Marta Wacewicz-Muczyń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EF5479A" w14:textId="5DBC6821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Kosmetologii Specjalistycznej</w:t>
            </w:r>
          </w:p>
        </w:tc>
      </w:tr>
      <w:tr w:rsidR="00810461" w:rsidRPr="00810461" w14:paraId="54076C47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390CACB4" w14:textId="1DFBEA3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57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64A3515" w14:textId="05B1263D" w:rsidR="005B10D3" w:rsidRPr="003059EE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zmian struktury skóry po</w:t>
            </w:r>
            <w:r w:rsidR="006A55B3" w:rsidRPr="003059EE">
              <w:rPr>
                <w:rFonts w:asciiTheme="minorHAnsi" w:hAnsiTheme="minorHAnsi" w:cstheme="minorHAnsi"/>
              </w:rPr>
              <w:t xml:space="preserve"> wybranych</w:t>
            </w:r>
            <w:r w:rsidRPr="003059EE">
              <w:rPr>
                <w:rFonts w:asciiTheme="minorHAnsi" w:hAnsiTheme="minorHAnsi" w:cstheme="minorHAnsi"/>
              </w:rPr>
              <w:t xml:space="preserve"> zabiegach odmładzających wykonywanych na szyi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7E3293D" w14:textId="160A3DE4" w:rsidR="005B10D3" w:rsidRPr="003059EE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rFonts w:asciiTheme="minorHAnsi" w:hAnsiTheme="minorHAnsi" w:cstheme="minorHAnsi"/>
                <w:lang w:val="en-US"/>
              </w:rPr>
              <w:t xml:space="preserve">Evaluation of skin structure changes after </w:t>
            </w:r>
            <w:r w:rsidR="006D32CB" w:rsidRPr="003059EE">
              <w:rPr>
                <w:rFonts w:asciiTheme="minorHAnsi" w:hAnsiTheme="minorHAnsi" w:cstheme="minorHAnsi"/>
                <w:lang w:val="en-US"/>
              </w:rPr>
              <w:t xml:space="preserve">selected </w:t>
            </w:r>
            <w:r w:rsidRPr="003059EE">
              <w:rPr>
                <w:rFonts w:asciiTheme="minorHAnsi" w:hAnsiTheme="minorHAnsi" w:cstheme="minorHAnsi"/>
                <w:lang w:val="en-US"/>
              </w:rPr>
              <w:t>rejuvenating treatments performed on the neck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61E88FE" w14:textId="5361955B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 Adam Wroń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5C7A1F16" w14:textId="5F04F77A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Kosmetologii Specjalistycznej</w:t>
            </w:r>
          </w:p>
        </w:tc>
      </w:tr>
      <w:tr w:rsidR="00810461" w:rsidRPr="00810461" w14:paraId="12CF34D3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3BD1BF1A" w14:textId="6455001E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10461">
              <w:rPr>
                <w:rFonts w:asciiTheme="minorHAnsi" w:hAnsiTheme="minorHAnsi" w:cstheme="minorHAnsi"/>
              </w:rPr>
              <w:t>58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789D2414" w14:textId="0522732C" w:rsidR="005B10D3" w:rsidRPr="003059EE" w:rsidRDefault="00286F14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 xml:space="preserve">Ocena </w:t>
            </w:r>
            <w:r w:rsidR="008B5001" w:rsidRPr="003059EE">
              <w:rPr>
                <w:rFonts w:asciiTheme="minorHAnsi" w:hAnsiTheme="minorHAnsi" w:cstheme="minorHAnsi"/>
              </w:rPr>
              <w:t xml:space="preserve">epidemiologiczna </w:t>
            </w:r>
            <w:r w:rsidRPr="003059EE">
              <w:rPr>
                <w:rFonts w:asciiTheme="minorHAnsi" w:hAnsiTheme="minorHAnsi" w:cstheme="minorHAnsi"/>
              </w:rPr>
              <w:t xml:space="preserve">zakażeń grzybiczych skóry i przydatków w materiale </w:t>
            </w:r>
            <w:r w:rsidR="006A55B3" w:rsidRPr="003059EE">
              <w:rPr>
                <w:rFonts w:asciiTheme="minorHAnsi" w:hAnsiTheme="minorHAnsi" w:cstheme="minorHAnsi"/>
              </w:rPr>
              <w:t xml:space="preserve">pacjentów </w:t>
            </w:r>
            <w:r w:rsidRPr="003059EE">
              <w:rPr>
                <w:rFonts w:asciiTheme="minorHAnsi" w:hAnsiTheme="minorHAnsi" w:cstheme="minorHAnsi"/>
              </w:rPr>
              <w:t>Poradni Dermatologicznej Uniwersyteckiego Szpitala Klinicznego w Białymstoku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3F7E1917" w14:textId="0E5E907F" w:rsidR="005B10D3" w:rsidRPr="003059EE" w:rsidRDefault="008B5001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rStyle w:val="rynqvb"/>
                <w:lang w:val="en"/>
              </w:rPr>
              <w:t>Epidemiological a</w:t>
            </w:r>
            <w:proofErr w:type="spellStart"/>
            <w:r w:rsidR="00286F14" w:rsidRPr="003059EE">
              <w:rPr>
                <w:rFonts w:asciiTheme="minorHAnsi" w:hAnsiTheme="minorHAnsi" w:cstheme="minorHAnsi"/>
                <w:lang w:val="en-US"/>
              </w:rPr>
              <w:t>ssessment</w:t>
            </w:r>
            <w:proofErr w:type="spellEnd"/>
            <w:r w:rsidR="00286F14" w:rsidRPr="003059EE">
              <w:rPr>
                <w:rFonts w:asciiTheme="minorHAnsi" w:hAnsiTheme="minorHAnsi" w:cstheme="minorHAnsi"/>
                <w:lang w:val="en-US"/>
              </w:rPr>
              <w:t xml:space="preserve"> of fungal infections of the skin and appendages in the material of the </w:t>
            </w:r>
            <w:proofErr w:type="spellStart"/>
            <w:r w:rsidR="00286F14" w:rsidRPr="003059EE">
              <w:rPr>
                <w:rFonts w:asciiTheme="minorHAnsi" w:hAnsiTheme="minorHAnsi" w:cstheme="minorHAnsi"/>
                <w:lang w:val="en-US"/>
              </w:rPr>
              <w:t>Outpatiets</w:t>
            </w:r>
            <w:proofErr w:type="spellEnd"/>
            <w:r w:rsidR="00286F14" w:rsidRPr="003059EE">
              <w:rPr>
                <w:rFonts w:asciiTheme="minorHAnsi" w:hAnsiTheme="minorHAnsi" w:cstheme="minorHAnsi"/>
                <w:lang w:val="en-US"/>
              </w:rPr>
              <w:t xml:space="preserve"> Dermatology Department, University Clinical Hospital in Bialystok</w:t>
            </w:r>
            <w:r w:rsidR="00600A38" w:rsidRPr="003059EE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16033A2" w14:textId="55DBC293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 Marek Niczyporu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12A9AFF0" w14:textId="6AC45D90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Medycyny Estetycznej </w:t>
            </w:r>
          </w:p>
        </w:tc>
      </w:tr>
      <w:tr w:rsidR="00810461" w:rsidRPr="00810461" w14:paraId="4EBDFD6D" w14:textId="77777777" w:rsidTr="00362AFD">
        <w:trPr>
          <w:trHeight w:val="453"/>
        </w:trPr>
        <w:tc>
          <w:tcPr>
            <w:tcW w:w="534" w:type="dxa"/>
            <w:shd w:val="clear" w:color="auto" w:fill="auto"/>
            <w:vAlign w:val="center"/>
          </w:tcPr>
          <w:p w14:paraId="322A43B1" w14:textId="2BF26B52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59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A73AA41" w14:textId="4F582C60" w:rsidR="005B10D3" w:rsidRPr="003059EE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 xml:space="preserve">Ocena cytotoksycznego działania nanocząstek rutenu i platyny </w:t>
            </w:r>
            <w:r w:rsidR="00E64285" w:rsidRPr="003059EE">
              <w:rPr>
                <w:rFonts w:asciiTheme="minorHAnsi" w:hAnsiTheme="minorHAnsi" w:cstheme="minorHAnsi"/>
              </w:rPr>
              <w:t>z wykorzystaniem modelu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25747FE" w14:textId="3F529F59" w:rsidR="005B10D3" w:rsidRPr="003059EE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rFonts w:asciiTheme="minorHAnsi" w:hAnsiTheme="minorHAnsi" w:cstheme="minorHAnsi"/>
                <w:lang w:val="en-US"/>
              </w:rPr>
              <w:t xml:space="preserve">Evaluation of the cytotoxic effect of ruthenium and </w:t>
            </w:r>
            <w:proofErr w:type="spellStart"/>
            <w:r w:rsidRPr="003059EE">
              <w:rPr>
                <w:rFonts w:asciiTheme="minorHAnsi" w:hAnsiTheme="minorHAnsi" w:cstheme="minorHAnsi"/>
                <w:lang w:val="en-US"/>
              </w:rPr>
              <w:t>platinium</w:t>
            </w:r>
            <w:proofErr w:type="spellEnd"/>
            <w:r w:rsidRPr="003059EE">
              <w:rPr>
                <w:rFonts w:asciiTheme="minorHAnsi" w:hAnsiTheme="minorHAnsi" w:cstheme="minorHAnsi"/>
                <w:lang w:val="en-US"/>
              </w:rPr>
              <w:t xml:space="preserve"> nanoparticles </w:t>
            </w:r>
            <w:r w:rsidR="00425300" w:rsidRPr="003059EE">
              <w:rPr>
                <w:rFonts w:asciiTheme="minorHAnsi" w:hAnsiTheme="minorHAnsi" w:cstheme="minorHAnsi"/>
                <w:lang w:val="en-US"/>
              </w:rPr>
              <w:t>using a human skin fibroblast model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B6D695E" w14:textId="77777777" w:rsidR="005B10D3" w:rsidRPr="00E64285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E64285">
              <w:rPr>
                <w:rFonts w:asciiTheme="minorHAnsi" w:hAnsiTheme="minorHAnsi" w:cstheme="minorHAnsi"/>
              </w:rPr>
              <w:t>prof. dr hab.</w:t>
            </w:r>
          </w:p>
          <w:p w14:paraId="2CEA0C6E" w14:textId="23130942" w:rsidR="005B10D3" w:rsidRPr="00E64285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E64285">
              <w:rPr>
                <w:rFonts w:asciiTheme="minorHAnsi" w:hAnsiTheme="minorHAnsi" w:cstheme="minorHAnsi"/>
              </w:rPr>
              <w:t>Krzysztof Bielawski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9EB9B9F" w14:textId="5AECE1F8" w:rsidR="005B10D3" w:rsidRPr="00E64285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E64285">
              <w:rPr>
                <w:rFonts w:asciiTheme="minorHAnsi" w:hAnsiTheme="minorHAnsi" w:cstheme="minorHAnsi"/>
              </w:rPr>
              <w:t xml:space="preserve">Zakład Syntezy </w:t>
            </w:r>
            <w:r w:rsidRPr="00E64285">
              <w:rPr>
                <w:rFonts w:asciiTheme="minorHAnsi" w:hAnsiTheme="minorHAnsi" w:cstheme="minorHAnsi"/>
              </w:rPr>
              <w:br/>
              <w:t>i Technologii Środków Leczniczych</w:t>
            </w:r>
          </w:p>
        </w:tc>
      </w:tr>
      <w:tr w:rsidR="00810461" w:rsidRPr="00810461" w14:paraId="2128BA11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69B01031" w14:textId="0E0BFC43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60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226A2096" w14:textId="428A2C68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cytotoksyczności i właściwości antyoksydacyjnych nanocząstek krzemionki (</w:t>
            </w:r>
            <w:proofErr w:type="spellStart"/>
            <w:r w:rsidRPr="00810461">
              <w:rPr>
                <w:rFonts w:asciiTheme="minorHAnsi" w:hAnsiTheme="minorHAnsi" w:cstheme="minorHAnsi"/>
              </w:rPr>
              <w:t>SiO</w:t>
            </w:r>
            <w:proofErr w:type="spellEnd"/>
            <w:r w:rsidRPr="00810461">
              <w:rPr>
                <w:rFonts w:asciiTheme="minorHAnsi" w:hAnsiTheme="minorHAnsi" w:cstheme="minorHAnsi"/>
              </w:rPr>
              <w:t>₂) w modelu fibroblastów skóry ludzkiej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C70ECD6" w14:textId="7212D5BE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ssessment of cytotoxicity and antioxidant properties of silica nanoparticles (</w:t>
            </w:r>
            <w:proofErr w:type="spellStart"/>
            <w:r w:rsidRPr="00DE4198">
              <w:rPr>
                <w:rFonts w:asciiTheme="minorHAnsi" w:hAnsiTheme="minorHAnsi" w:cstheme="minorHAnsi"/>
                <w:lang w:val="en-US"/>
              </w:rPr>
              <w:t>SiO</w:t>
            </w:r>
            <w:proofErr w:type="spellEnd"/>
            <w:r w:rsidRPr="00DE4198">
              <w:rPr>
                <w:rFonts w:asciiTheme="minorHAnsi" w:hAnsiTheme="minorHAnsi" w:cstheme="minorHAnsi"/>
                <w:lang w:val="en-US"/>
              </w:rPr>
              <w:t>₂) in a human skin fibroblast model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8A638AE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</w:t>
            </w:r>
          </w:p>
          <w:p w14:paraId="2FD0C78C" w14:textId="7BD93D7B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Robert Czarnomysy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7784150E" w14:textId="1CF8EA05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Syntezy </w:t>
            </w:r>
            <w:r w:rsidRPr="00810461">
              <w:rPr>
                <w:rFonts w:asciiTheme="minorHAnsi" w:hAnsiTheme="minorHAnsi" w:cstheme="minorHAnsi"/>
              </w:rPr>
              <w:br/>
              <w:t>i Technologii Środków Leczniczych</w:t>
            </w:r>
          </w:p>
        </w:tc>
      </w:tr>
      <w:tr w:rsidR="00810461" w:rsidRPr="00810461" w14:paraId="419544B5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3276DAF2" w14:textId="7CD9572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61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14BA354E" w14:textId="6AE9661F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Analiza właściwości biologicznych nanocząstek złota (</w:t>
            </w:r>
            <w:proofErr w:type="spellStart"/>
            <w:r w:rsidRPr="00810461">
              <w:rPr>
                <w:rFonts w:asciiTheme="minorHAnsi" w:hAnsiTheme="minorHAnsi" w:cstheme="minorHAnsi"/>
              </w:rPr>
              <w:t>AuNPs</w:t>
            </w:r>
            <w:proofErr w:type="spellEnd"/>
            <w:r w:rsidRPr="00810461">
              <w:rPr>
                <w:rFonts w:asciiTheme="minorHAnsi" w:hAnsiTheme="minorHAnsi" w:cstheme="minorHAnsi"/>
              </w:rPr>
              <w:t>) o zróżnicowanej wielkości w modelach fibroblastów skóry ludzki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469BBE70" w14:textId="15A677EF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Analysis of the biological properties of gold nanoparticles (AuNPs) of different sizes in human skin fibroblast model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F519633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dr hab.</w:t>
            </w:r>
          </w:p>
          <w:p w14:paraId="07F7FACC" w14:textId="37FBF83F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Robert Czarnomysy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4F5D1902" w14:textId="44F242C9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Syntezy </w:t>
            </w:r>
            <w:r w:rsidRPr="00810461">
              <w:rPr>
                <w:rFonts w:asciiTheme="minorHAnsi" w:hAnsiTheme="minorHAnsi" w:cstheme="minorHAnsi"/>
              </w:rPr>
              <w:br/>
              <w:t>i Technologii Środków Leczniczych</w:t>
            </w:r>
          </w:p>
        </w:tc>
      </w:tr>
      <w:tr w:rsidR="00810461" w:rsidRPr="00810461" w14:paraId="0F8837FF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1679AB93" w14:textId="38F15194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62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54B7D562" w14:textId="4685C46B" w:rsidR="005B10D3" w:rsidRPr="003059EE" w:rsidRDefault="006A55B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w</w:t>
            </w:r>
            <w:r w:rsidR="005B10D3" w:rsidRPr="003059EE">
              <w:rPr>
                <w:rFonts w:asciiTheme="minorHAnsi" w:hAnsiTheme="minorHAnsi" w:cstheme="minorHAnsi"/>
              </w:rPr>
              <w:t>pływ</w:t>
            </w:r>
            <w:r w:rsidRPr="003059EE">
              <w:rPr>
                <w:rFonts w:asciiTheme="minorHAnsi" w:hAnsiTheme="minorHAnsi" w:cstheme="minorHAnsi"/>
              </w:rPr>
              <w:t>u</w:t>
            </w:r>
            <w:r w:rsidR="005B10D3" w:rsidRPr="003059EE">
              <w:rPr>
                <w:rFonts w:asciiTheme="minorHAnsi" w:hAnsiTheme="minorHAnsi" w:cstheme="minorHAnsi"/>
              </w:rPr>
              <w:t xml:space="preserve"> ekstraktów z liści pigwowca japońskiego (</w:t>
            </w:r>
            <w:proofErr w:type="spellStart"/>
            <w:r w:rsidR="005B10D3" w:rsidRPr="003059EE">
              <w:rPr>
                <w:rFonts w:asciiTheme="minorHAnsi" w:hAnsiTheme="minorHAnsi" w:cstheme="minorHAnsi"/>
                <w:i/>
              </w:rPr>
              <w:t>Chaenomeles</w:t>
            </w:r>
            <w:proofErr w:type="spellEnd"/>
            <w:r w:rsidR="005B10D3" w:rsidRPr="003059EE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="005B10D3" w:rsidRPr="003059EE">
              <w:rPr>
                <w:rFonts w:asciiTheme="minorHAnsi" w:hAnsiTheme="minorHAnsi" w:cstheme="minorHAnsi"/>
                <w:i/>
              </w:rPr>
              <w:t>japonica</w:t>
            </w:r>
            <w:proofErr w:type="spellEnd"/>
            <w:r w:rsidR="005B10D3" w:rsidRPr="003059EE">
              <w:rPr>
                <w:rFonts w:asciiTheme="minorHAnsi" w:hAnsiTheme="minorHAnsi" w:cstheme="minorHAnsi"/>
              </w:rPr>
              <w:t>) na proliferację fibroblastów skóry ludzki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2B81E62C" w14:textId="6018F470" w:rsidR="005B10D3" w:rsidRPr="003059EE" w:rsidRDefault="00F06EA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lang w:val="en-US"/>
              </w:rPr>
              <w:t>Assessment of the effect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 xml:space="preserve"> of leaves extracts of </w:t>
            </w:r>
            <w:proofErr w:type="spellStart"/>
            <w:r w:rsidR="005B10D3" w:rsidRPr="003059EE">
              <w:rPr>
                <w:rFonts w:asciiTheme="minorHAnsi" w:hAnsiTheme="minorHAnsi" w:cstheme="minorHAnsi"/>
                <w:lang w:val="en-US"/>
              </w:rPr>
              <w:t>japanese</w:t>
            </w:r>
            <w:proofErr w:type="spellEnd"/>
            <w:r w:rsidR="005B10D3" w:rsidRPr="003059EE">
              <w:rPr>
                <w:rFonts w:asciiTheme="minorHAnsi" w:hAnsiTheme="minorHAnsi" w:cstheme="minorHAnsi"/>
                <w:lang w:val="en-US"/>
              </w:rPr>
              <w:t xml:space="preserve"> quince</w:t>
            </w:r>
            <w:r w:rsidR="00716EF4" w:rsidRPr="003059EE">
              <w:rPr>
                <w:rFonts w:asciiTheme="minorHAnsi" w:hAnsiTheme="minorHAnsi" w:cstheme="minorHAnsi"/>
                <w:lang w:val="en-US"/>
              </w:rPr>
              <w:t xml:space="preserve"> (</w:t>
            </w:r>
            <w:proofErr w:type="spellStart"/>
            <w:r w:rsidR="00716EF4" w:rsidRPr="003059EE">
              <w:rPr>
                <w:rFonts w:asciiTheme="minorHAnsi" w:hAnsiTheme="minorHAnsi" w:cstheme="minorHAnsi"/>
                <w:i/>
                <w:lang w:val="en-US"/>
              </w:rPr>
              <w:t>Chaenomeles</w:t>
            </w:r>
            <w:proofErr w:type="spellEnd"/>
            <w:r w:rsidR="00716EF4" w:rsidRPr="003059EE">
              <w:rPr>
                <w:rFonts w:asciiTheme="minorHAnsi" w:hAnsiTheme="minorHAnsi" w:cstheme="minorHAnsi"/>
                <w:i/>
                <w:lang w:val="en-US"/>
              </w:rPr>
              <w:t xml:space="preserve"> japonica</w:t>
            </w:r>
            <w:r w:rsidR="00716EF4" w:rsidRPr="003059EE">
              <w:rPr>
                <w:rFonts w:asciiTheme="minorHAnsi" w:hAnsiTheme="minorHAnsi" w:cstheme="minorHAnsi"/>
                <w:lang w:val="en-US"/>
              </w:rPr>
              <w:t>)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 xml:space="preserve"> on human skin fibroblast prolifer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B9F6594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dr n. farm.</w:t>
            </w:r>
          </w:p>
          <w:p w14:paraId="7A8C78D3" w14:textId="2D08E903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Anna Muszyń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7A043C3F" w14:textId="1A5EE134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Syntezy </w:t>
            </w:r>
            <w:r w:rsidRPr="00810461">
              <w:rPr>
                <w:rFonts w:asciiTheme="minorHAnsi" w:hAnsiTheme="minorHAnsi" w:cstheme="minorHAnsi"/>
              </w:rPr>
              <w:br/>
              <w:t>i Technologii Środków Leczniczych</w:t>
            </w:r>
          </w:p>
        </w:tc>
      </w:tr>
      <w:tr w:rsidR="00810461" w:rsidRPr="00810461" w14:paraId="7DA3C969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77D8F5E5" w14:textId="1CD36F83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63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595E3E3D" w14:textId="5738553A" w:rsidR="005B10D3" w:rsidRPr="003059EE" w:rsidRDefault="006A55B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w</w:t>
            </w:r>
            <w:r w:rsidR="005B10D3" w:rsidRPr="003059EE">
              <w:rPr>
                <w:rFonts w:asciiTheme="minorHAnsi" w:hAnsiTheme="minorHAnsi" w:cstheme="minorHAnsi"/>
              </w:rPr>
              <w:t>pływ</w:t>
            </w:r>
            <w:r w:rsidRPr="003059EE">
              <w:rPr>
                <w:rFonts w:asciiTheme="minorHAnsi" w:hAnsiTheme="minorHAnsi" w:cstheme="minorHAnsi"/>
              </w:rPr>
              <w:t>u</w:t>
            </w:r>
            <w:r w:rsidR="005B10D3" w:rsidRPr="003059EE">
              <w:rPr>
                <w:rFonts w:asciiTheme="minorHAnsi" w:hAnsiTheme="minorHAnsi" w:cstheme="minorHAnsi"/>
              </w:rPr>
              <w:t xml:space="preserve"> ekstraktów z kwiatów koniczyny białej (</w:t>
            </w:r>
            <w:r w:rsidR="005B10D3" w:rsidRPr="003059EE">
              <w:rPr>
                <w:rFonts w:asciiTheme="minorHAnsi" w:hAnsiTheme="minorHAnsi" w:cstheme="minorHAnsi"/>
                <w:i/>
              </w:rPr>
              <w:t xml:space="preserve">Trifolium </w:t>
            </w:r>
            <w:proofErr w:type="spellStart"/>
            <w:r w:rsidR="005B10D3" w:rsidRPr="003059EE">
              <w:rPr>
                <w:rFonts w:asciiTheme="minorHAnsi" w:hAnsiTheme="minorHAnsi" w:cstheme="minorHAnsi"/>
                <w:i/>
              </w:rPr>
              <w:t>repens</w:t>
            </w:r>
            <w:proofErr w:type="spellEnd"/>
            <w:r w:rsidR="005B10D3" w:rsidRPr="003059EE">
              <w:rPr>
                <w:rFonts w:asciiTheme="minorHAnsi" w:hAnsiTheme="minorHAnsi" w:cstheme="minorHAnsi"/>
              </w:rPr>
              <w:t>) na proliferację fibroblastów skóry ludzkiej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0F86814E" w14:textId="4732E3A6" w:rsidR="005B10D3" w:rsidRPr="003059EE" w:rsidRDefault="00F06EA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lang w:val="en-US"/>
              </w:rPr>
              <w:t>Assessment of the effect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 xml:space="preserve"> of flowers extracts of white clover </w:t>
            </w:r>
            <w:r w:rsidR="00026D68" w:rsidRPr="003059EE">
              <w:rPr>
                <w:rFonts w:asciiTheme="minorHAnsi" w:hAnsiTheme="minorHAnsi" w:cstheme="minorHAnsi"/>
                <w:lang w:val="en-US"/>
              </w:rPr>
              <w:t>(</w:t>
            </w:r>
            <w:proofErr w:type="spellStart"/>
            <w:r w:rsidR="00026D68" w:rsidRPr="003059EE">
              <w:rPr>
                <w:rFonts w:asciiTheme="minorHAnsi" w:hAnsiTheme="minorHAnsi" w:cstheme="minorHAnsi"/>
                <w:i/>
                <w:lang w:val="en-US"/>
              </w:rPr>
              <w:t>Trifolium</w:t>
            </w:r>
            <w:proofErr w:type="spellEnd"/>
            <w:r w:rsidR="00026D68" w:rsidRPr="003059EE">
              <w:rPr>
                <w:rFonts w:asciiTheme="minorHAnsi" w:hAnsiTheme="minorHAnsi" w:cstheme="minorHAnsi"/>
                <w:i/>
                <w:lang w:val="en-US"/>
              </w:rPr>
              <w:t xml:space="preserve"> </w:t>
            </w:r>
            <w:proofErr w:type="spellStart"/>
            <w:r w:rsidR="00026D68" w:rsidRPr="003059EE">
              <w:rPr>
                <w:rFonts w:asciiTheme="minorHAnsi" w:hAnsiTheme="minorHAnsi" w:cstheme="minorHAnsi"/>
                <w:i/>
                <w:lang w:val="en-US"/>
              </w:rPr>
              <w:t>repens</w:t>
            </w:r>
            <w:proofErr w:type="spellEnd"/>
            <w:r w:rsidR="00026D68" w:rsidRPr="003059EE">
              <w:rPr>
                <w:rFonts w:asciiTheme="minorHAnsi" w:hAnsiTheme="minorHAnsi" w:cstheme="minorHAnsi"/>
                <w:lang w:val="en-US"/>
              </w:rPr>
              <w:t xml:space="preserve">) </w:t>
            </w:r>
            <w:r w:rsidR="005B10D3" w:rsidRPr="003059EE">
              <w:rPr>
                <w:rFonts w:asciiTheme="minorHAnsi" w:hAnsiTheme="minorHAnsi" w:cstheme="minorHAnsi"/>
                <w:lang w:val="en-US"/>
              </w:rPr>
              <w:t>on human skin fibroblast prolifer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3795D97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dr n. farm.</w:t>
            </w:r>
          </w:p>
          <w:p w14:paraId="4FFF4CCF" w14:textId="620817B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Anna Muszyń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1032884E" w14:textId="07CB3938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 xml:space="preserve">Zakład Syntezy </w:t>
            </w:r>
            <w:r w:rsidRPr="00810461">
              <w:rPr>
                <w:rFonts w:asciiTheme="minorHAnsi" w:hAnsiTheme="minorHAnsi" w:cstheme="minorHAnsi"/>
              </w:rPr>
              <w:br/>
              <w:t>i Technologii Środków Leczniczych</w:t>
            </w:r>
          </w:p>
        </w:tc>
      </w:tr>
      <w:tr w:rsidR="00810461" w:rsidRPr="00810461" w14:paraId="1B1BFDBF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0F72C060" w14:textId="7669B8C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lastRenderedPageBreak/>
              <w:t>64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404AE6D6" w14:textId="5B0066A4" w:rsidR="005B10D3" w:rsidRPr="00810461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Wpływ ekstraktów z nasion arcydzięgla litwor</w:t>
            </w:r>
            <w:r w:rsidR="00E70EB5" w:rsidRPr="00810461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="00E70EB5" w:rsidRPr="00810461">
              <w:rPr>
                <w:rFonts w:asciiTheme="minorHAnsi" w:hAnsiTheme="minorHAnsi" w:cstheme="minorHAnsi"/>
                <w:i/>
                <w:iCs/>
              </w:rPr>
              <w:t>Angelica</w:t>
            </w:r>
            <w:proofErr w:type="spellEnd"/>
            <w:r w:rsidR="00E70EB5" w:rsidRPr="00810461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E70EB5" w:rsidRPr="00810461">
              <w:rPr>
                <w:rFonts w:asciiTheme="minorHAnsi" w:hAnsiTheme="minorHAnsi" w:cstheme="minorHAnsi"/>
                <w:i/>
                <w:iCs/>
              </w:rPr>
              <w:t>archangelica</w:t>
            </w:r>
            <w:proofErr w:type="spellEnd"/>
            <w:r w:rsidR="00E70EB5" w:rsidRPr="00810461">
              <w:rPr>
                <w:rFonts w:asciiTheme="minorHAnsi" w:hAnsiTheme="minorHAnsi" w:cstheme="minorHAnsi"/>
              </w:rPr>
              <w:t>)</w:t>
            </w:r>
            <w:r w:rsidRPr="00810461">
              <w:rPr>
                <w:rFonts w:asciiTheme="minorHAnsi" w:hAnsiTheme="minorHAnsi" w:cstheme="minorHAnsi"/>
              </w:rPr>
              <w:t xml:space="preserve"> na proliferację fibroblastów skóry ludzkiej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14866FEB" w14:textId="006E4664" w:rsidR="005B10D3" w:rsidRPr="00DE4198" w:rsidRDefault="005B10D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Effect of seeds extracts of angelica</w:t>
            </w:r>
            <w:r w:rsidR="00716EF4" w:rsidRPr="00DE4198">
              <w:rPr>
                <w:rFonts w:asciiTheme="minorHAnsi" w:hAnsiTheme="minorHAnsi" w:cstheme="minorHAnsi"/>
                <w:lang w:val="en-US"/>
              </w:rPr>
              <w:t xml:space="preserve"> (</w:t>
            </w:r>
            <w:r w:rsidR="00716EF4" w:rsidRPr="00DE4198">
              <w:rPr>
                <w:rFonts w:asciiTheme="minorHAnsi" w:hAnsiTheme="minorHAnsi" w:cstheme="minorHAnsi"/>
                <w:i/>
                <w:iCs/>
                <w:lang w:val="en-US"/>
              </w:rPr>
              <w:t xml:space="preserve">Angelica </w:t>
            </w:r>
            <w:proofErr w:type="spellStart"/>
            <w:r w:rsidR="00716EF4" w:rsidRPr="00DE4198">
              <w:rPr>
                <w:rFonts w:asciiTheme="minorHAnsi" w:hAnsiTheme="minorHAnsi" w:cstheme="minorHAnsi"/>
                <w:i/>
                <w:iCs/>
                <w:lang w:val="en-US"/>
              </w:rPr>
              <w:t>archangelica</w:t>
            </w:r>
            <w:proofErr w:type="spellEnd"/>
            <w:r w:rsidR="00716EF4" w:rsidRPr="00DE4198">
              <w:rPr>
                <w:rFonts w:asciiTheme="minorHAnsi" w:hAnsiTheme="minorHAnsi" w:cstheme="minorHAnsi"/>
                <w:lang w:val="en-US"/>
              </w:rPr>
              <w:t>)</w:t>
            </w:r>
            <w:r w:rsidRPr="00DE4198">
              <w:rPr>
                <w:rFonts w:asciiTheme="minorHAnsi" w:hAnsiTheme="minorHAnsi" w:cstheme="minorHAnsi"/>
                <w:lang w:val="en-US"/>
              </w:rPr>
              <w:t xml:space="preserve"> on human skin fibroblast proliferation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B828CBF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dr n. farm.</w:t>
            </w:r>
          </w:p>
          <w:p w14:paraId="48DCA7F7" w14:textId="0A5E5DFF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  <w:lang w:val="en-US"/>
              </w:rPr>
              <w:t>Anna Muszyńska</w:t>
            </w:r>
          </w:p>
        </w:tc>
        <w:tc>
          <w:tcPr>
            <w:tcW w:w="2443" w:type="dxa"/>
            <w:shd w:val="clear" w:color="auto" w:fill="FFFFFF" w:themeFill="background1"/>
            <w:vAlign w:val="center"/>
          </w:tcPr>
          <w:p w14:paraId="5424995A" w14:textId="4C9F7172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Syntezy i Technologii Środków Leczniczych</w:t>
            </w:r>
          </w:p>
        </w:tc>
      </w:tr>
      <w:tr w:rsidR="00810461" w:rsidRPr="00810461" w14:paraId="264AEAF6" w14:textId="77777777" w:rsidTr="00362AFD">
        <w:trPr>
          <w:trHeight w:val="209"/>
        </w:trPr>
        <w:tc>
          <w:tcPr>
            <w:tcW w:w="534" w:type="dxa"/>
            <w:shd w:val="clear" w:color="auto" w:fill="auto"/>
            <w:vAlign w:val="center"/>
          </w:tcPr>
          <w:p w14:paraId="1BE23905" w14:textId="630A8905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65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50B223DF" w14:textId="0ADE3BB5" w:rsidR="005B10D3" w:rsidRPr="00810461" w:rsidRDefault="00AC2DAC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Ocena zawartości kobaltu w podkładach do makijażu twarzy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D16FE8C" w14:textId="368AFB43" w:rsidR="005B10D3" w:rsidRPr="00DE4198" w:rsidRDefault="00AC2DAC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E4198">
              <w:rPr>
                <w:rFonts w:asciiTheme="minorHAnsi" w:hAnsiTheme="minorHAnsi" w:cstheme="minorHAnsi"/>
                <w:lang w:val="en-US"/>
              </w:rPr>
              <w:t>Evaluation of cobalt content in facial make-up foundation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BD003D3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prof. dr hab.</w:t>
            </w:r>
          </w:p>
          <w:p w14:paraId="105D211B" w14:textId="162F6E3A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Małgorzata M. Brzó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5FCBBE28" w14:textId="34A45FDE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Toksykologii</w:t>
            </w:r>
          </w:p>
        </w:tc>
      </w:tr>
      <w:tr w:rsidR="00810461" w:rsidRPr="00810461" w14:paraId="2FC3A12C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23249E75" w14:textId="2F3B7BB8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66.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4EDFC618" w14:textId="607276D7" w:rsidR="005B10D3" w:rsidRPr="003059EE" w:rsidRDefault="00C4003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bezpieczeństwa pomadek do ust pod względem zawartości ołowiu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9BF6D84" w14:textId="71D5C597" w:rsidR="005B10D3" w:rsidRPr="003059EE" w:rsidRDefault="00C40033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rFonts w:asciiTheme="minorHAnsi" w:hAnsiTheme="minorHAnsi" w:cstheme="minorHAnsi"/>
                <w:lang w:val="en-US"/>
              </w:rPr>
              <w:t>Safety assessment of lipsticks in terms of lead content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8449F4E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prof. dr hab.</w:t>
            </w:r>
          </w:p>
          <w:p w14:paraId="12A77F50" w14:textId="6BA02A1B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Małgorzata M. Brzó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ECBE958" w14:textId="61B45F08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Toksykologii</w:t>
            </w:r>
          </w:p>
        </w:tc>
      </w:tr>
      <w:tr w:rsidR="00810461" w:rsidRPr="00810461" w14:paraId="5FEB4CC0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7F0AE468" w14:textId="518147EA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67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5FE9584D" w14:textId="48F016F6" w:rsidR="005B10D3" w:rsidRPr="003059EE" w:rsidRDefault="00AC2DAC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zawartości manganu w pomadkach do ust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15ED58D1" w14:textId="477ABBB8" w:rsidR="005B10D3" w:rsidRPr="003059EE" w:rsidRDefault="00AC2DAC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rFonts w:asciiTheme="minorHAnsi" w:hAnsiTheme="minorHAnsi" w:cstheme="minorHAnsi"/>
                <w:lang w:val="en-US"/>
              </w:rPr>
              <w:t>Evaluation of the content of manganese in lipstick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75BA686" w14:textId="77777777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prof. dr hab.</w:t>
            </w:r>
          </w:p>
          <w:p w14:paraId="1F29A790" w14:textId="02102D16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Małgorzata M. Brzóska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1C0DFE8E" w14:textId="490C4A31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Toksykologii</w:t>
            </w:r>
          </w:p>
        </w:tc>
      </w:tr>
      <w:tr w:rsidR="00810461" w:rsidRPr="00810461" w14:paraId="5CF9DB0A" w14:textId="77777777" w:rsidTr="00362AFD">
        <w:trPr>
          <w:trHeight w:val="252"/>
        </w:trPr>
        <w:tc>
          <w:tcPr>
            <w:tcW w:w="534" w:type="dxa"/>
            <w:shd w:val="clear" w:color="auto" w:fill="auto"/>
            <w:vAlign w:val="center"/>
          </w:tcPr>
          <w:p w14:paraId="0012EF38" w14:textId="194C2E6C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68.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716FE832" w14:textId="70B3C41D" w:rsidR="005B10D3" w:rsidRPr="003059EE" w:rsidRDefault="00AC2DAC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>Ocena bezpieczeństwa kosmetyków pielęgnacyjnych pod względem zawartości kofeiny.</w:t>
            </w:r>
          </w:p>
        </w:tc>
        <w:tc>
          <w:tcPr>
            <w:tcW w:w="4819" w:type="dxa"/>
            <w:shd w:val="clear" w:color="auto" w:fill="FFFFFF" w:themeFill="background1"/>
            <w:vAlign w:val="center"/>
          </w:tcPr>
          <w:p w14:paraId="6D2BC77B" w14:textId="1FA741E5" w:rsidR="005B10D3" w:rsidRPr="003059EE" w:rsidRDefault="00AC2DAC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rFonts w:asciiTheme="minorHAnsi" w:hAnsiTheme="minorHAnsi" w:cstheme="minorHAnsi"/>
                <w:lang w:val="en-US"/>
              </w:rPr>
              <w:t>Safety assessment of skincare cosmetics regarding caffeine content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390BC95" w14:textId="40172AFA" w:rsidR="005B10D3" w:rsidRPr="00810461" w:rsidRDefault="00667258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dr hab. Maria Jurczu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229F868F" w14:textId="262B657F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Zakład Toksykologii</w:t>
            </w:r>
          </w:p>
        </w:tc>
      </w:tr>
      <w:tr w:rsidR="00810461" w:rsidRPr="00810461" w14:paraId="26DDD3B9" w14:textId="77777777" w:rsidTr="006A55B3">
        <w:trPr>
          <w:trHeight w:val="84"/>
        </w:trPr>
        <w:tc>
          <w:tcPr>
            <w:tcW w:w="534" w:type="dxa"/>
            <w:shd w:val="clear" w:color="auto" w:fill="auto"/>
            <w:vAlign w:val="center"/>
          </w:tcPr>
          <w:p w14:paraId="60EC404F" w14:textId="2D9051EB" w:rsidR="005B10D3" w:rsidRPr="00810461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810461">
              <w:rPr>
                <w:rFonts w:asciiTheme="minorHAnsi" w:hAnsiTheme="minorHAnsi" w:cstheme="minorHAnsi"/>
              </w:rPr>
              <w:t>69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626BF961" w14:textId="467FB67C" w:rsidR="005B10D3" w:rsidRPr="003059EE" w:rsidRDefault="006A55B3" w:rsidP="005B10D3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3059EE">
              <w:rPr>
                <w:rFonts w:asciiTheme="minorHAnsi" w:hAnsiTheme="minorHAnsi" w:cstheme="minorHAnsi"/>
              </w:rPr>
              <w:t xml:space="preserve">Ocena wpływu zabiegów z zastosowaniem kwasu mlekowego, </w:t>
            </w:r>
            <w:proofErr w:type="spellStart"/>
            <w:r w:rsidRPr="003059EE">
              <w:rPr>
                <w:rFonts w:asciiTheme="minorHAnsi" w:hAnsiTheme="minorHAnsi" w:cstheme="minorHAnsi"/>
              </w:rPr>
              <w:t>traneksamowego</w:t>
            </w:r>
            <w:proofErr w:type="spellEnd"/>
            <w:r w:rsidRPr="003059EE">
              <w:rPr>
                <w:rFonts w:asciiTheme="minorHAnsi" w:hAnsiTheme="minorHAnsi" w:cstheme="minorHAnsi"/>
              </w:rPr>
              <w:t xml:space="preserve"> i wit</w:t>
            </w:r>
            <w:r w:rsidR="003059EE">
              <w:rPr>
                <w:rFonts w:asciiTheme="minorHAnsi" w:hAnsiTheme="minorHAnsi" w:cstheme="minorHAnsi"/>
              </w:rPr>
              <w:t>aminy</w:t>
            </w:r>
            <w:r w:rsidRPr="003059EE">
              <w:rPr>
                <w:rFonts w:asciiTheme="minorHAnsi" w:hAnsiTheme="minorHAnsi" w:cstheme="minorHAnsi"/>
              </w:rPr>
              <w:t xml:space="preserve"> C na wybrane parametry skóry.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34AE08B" w14:textId="37CAD8FB" w:rsidR="005B10D3" w:rsidRPr="003059EE" w:rsidRDefault="000F0004" w:rsidP="005B10D3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3059EE">
              <w:rPr>
                <w:rStyle w:val="rynqvb"/>
                <w:lang w:val="en"/>
              </w:rPr>
              <w:t>Assessment of the effect of treatments using lactic acid, tranexamic acid and vitamin C on selected skin parameters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78726F8" w14:textId="77777777" w:rsidR="005B10D3" w:rsidRPr="00197830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197830">
              <w:rPr>
                <w:rFonts w:asciiTheme="minorHAnsi" w:hAnsiTheme="minorHAnsi" w:cstheme="minorHAnsi"/>
              </w:rPr>
              <w:t>dr n. med.</w:t>
            </w:r>
          </w:p>
          <w:p w14:paraId="551FB639" w14:textId="16EEEAE3" w:rsidR="005B10D3" w:rsidRPr="00197830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197830">
              <w:rPr>
                <w:rFonts w:asciiTheme="minorHAnsi" w:hAnsiTheme="minorHAnsi" w:cstheme="minorHAnsi"/>
              </w:rPr>
              <w:t>Katarzyna Wołosik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3C9E7AE7" w14:textId="66B5C46E" w:rsidR="005B10D3" w:rsidRPr="00197830" w:rsidRDefault="005B10D3" w:rsidP="005B10D3">
            <w:pPr>
              <w:pStyle w:val="Bezodstpw"/>
              <w:jc w:val="center"/>
              <w:rPr>
                <w:rFonts w:asciiTheme="minorHAnsi" w:hAnsiTheme="minorHAnsi" w:cstheme="minorHAnsi"/>
              </w:rPr>
            </w:pPr>
            <w:r w:rsidRPr="00197830">
              <w:rPr>
                <w:rFonts w:asciiTheme="minorHAnsi" w:hAnsiTheme="minorHAnsi" w:cstheme="minorHAnsi"/>
              </w:rPr>
              <w:t>Samodzielna Pracownia Kosmetologii</w:t>
            </w:r>
          </w:p>
        </w:tc>
      </w:tr>
    </w:tbl>
    <w:p w14:paraId="59491EA9" w14:textId="77777777" w:rsidR="00D33141" w:rsidRPr="00680C39" w:rsidRDefault="00D33141" w:rsidP="00D13BFB">
      <w:pPr>
        <w:spacing w:line="240" w:lineRule="auto"/>
        <w:rPr>
          <w:rFonts w:cstheme="minorHAnsi"/>
          <w:b/>
        </w:rPr>
      </w:pPr>
    </w:p>
    <w:sectPr w:rsidR="00D33141" w:rsidRPr="00680C39" w:rsidSect="003059EE">
      <w:pgSz w:w="16838" w:h="11906" w:orient="landscape"/>
      <w:pgMar w:top="426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18D3A6" w14:textId="77777777" w:rsidR="0028522C" w:rsidRDefault="0028522C" w:rsidP="00CE3979">
      <w:pPr>
        <w:spacing w:after="0" w:line="240" w:lineRule="auto"/>
      </w:pPr>
      <w:r>
        <w:separator/>
      </w:r>
    </w:p>
  </w:endnote>
  <w:endnote w:type="continuationSeparator" w:id="0">
    <w:p w14:paraId="269FFF90" w14:textId="77777777" w:rsidR="0028522C" w:rsidRDefault="0028522C" w:rsidP="00CE3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D50DB1" w14:textId="77777777" w:rsidR="0028522C" w:rsidRDefault="0028522C" w:rsidP="00CE3979">
      <w:pPr>
        <w:spacing w:after="0" w:line="240" w:lineRule="auto"/>
      </w:pPr>
      <w:r>
        <w:separator/>
      </w:r>
    </w:p>
  </w:footnote>
  <w:footnote w:type="continuationSeparator" w:id="0">
    <w:p w14:paraId="3812E528" w14:textId="77777777" w:rsidR="0028522C" w:rsidRDefault="0028522C" w:rsidP="00CE39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E6ABA"/>
    <w:multiLevelType w:val="hybridMultilevel"/>
    <w:tmpl w:val="CDD290B2"/>
    <w:lvl w:ilvl="0" w:tplc="83B2E5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C032F"/>
    <w:multiLevelType w:val="hybridMultilevel"/>
    <w:tmpl w:val="C974F7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D91339"/>
    <w:multiLevelType w:val="hybridMultilevel"/>
    <w:tmpl w:val="29027FCA"/>
    <w:lvl w:ilvl="0" w:tplc="19DA2AEC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sLAwMTK3MDQzNDRU0lEKTi0uzszPAykwrgUAg9lh/ywAAAA="/>
  </w:docVars>
  <w:rsids>
    <w:rsidRoot w:val="003D5367"/>
    <w:rsid w:val="00000FA5"/>
    <w:rsid w:val="00002002"/>
    <w:rsid w:val="0000224B"/>
    <w:rsid w:val="00004397"/>
    <w:rsid w:val="00004CAC"/>
    <w:rsid w:val="00005765"/>
    <w:rsid w:val="000078B3"/>
    <w:rsid w:val="00010D04"/>
    <w:rsid w:val="0001494C"/>
    <w:rsid w:val="000170B1"/>
    <w:rsid w:val="00017703"/>
    <w:rsid w:val="00024E9B"/>
    <w:rsid w:val="000253A5"/>
    <w:rsid w:val="00025BDF"/>
    <w:rsid w:val="00025DF6"/>
    <w:rsid w:val="00026D68"/>
    <w:rsid w:val="00027FF6"/>
    <w:rsid w:val="0003045D"/>
    <w:rsid w:val="0003116D"/>
    <w:rsid w:val="00032498"/>
    <w:rsid w:val="0003262B"/>
    <w:rsid w:val="00032F77"/>
    <w:rsid w:val="000336E6"/>
    <w:rsid w:val="000345D5"/>
    <w:rsid w:val="00034B5C"/>
    <w:rsid w:val="00035F12"/>
    <w:rsid w:val="0003616B"/>
    <w:rsid w:val="00037927"/>
    <w:rsid w:val="0004133A"/>
    <w:rsid w:val="00043113"/>
    <w:rsid w:val="000434E6"/>
    <w:rsid w:val="0004388D"/>
    <w:rsid w:val="0004682B"/>
    <w:rsid w:val="00047722"/>
    <w:rsid w:val="000507CF"/>
    <w:rsid w:val="000509DF"/>
    <w:rsid w:val="00051078"/>
    <w:rsid w:val="00060B53"/>
    <w:rsid w:val="00060C0C"/>
    <w:rsid w:val="000620F9"/>
    <w:rsid w:val="00072024"/>
    <w:rsid w:val="00073BBE"/>
    <w:rsid w:val="00077048"/>
    <w:rsid w:val="000836A9"/>
    <w:rsid w:val="00084355"/>
    <w:rsid w:val="00086458"/>
    <w:rsid w:val="000867FB"/>
    <w:rsid w:val="00087740"/>
    <w:rsid w:val="00090682"/>
    <w:rsid w:val="00091958"/>
    <w:rsid w:val="00091DD8"/>
    <w:rsid w:val="00092E69"/>
    <w:rsid w:val="000944C6"/>
    <w:rsid w:val="00095213"/>
    <w:rsid w:val="0009718D"/>
    <w:rsid w:val="00097808"/>
    <w:rsid w:val="000A0CA7"/>
    <w:rsid w:val="000A39FB"/>
    <w:rsid w:val="000A4793"/>
    <w:rsid w:val="000A59E8"/>
    <w:rsid w:val="000A6489"/>
    <w:rsid w:val="000B0675"/>
    <w:rsid w:val="000B1F6D"/>
    <w:rsid w:val="000B2AD2"/>
    <w:rsid w:val="000B48E0"/>
    <w:rsid w:val="000B6416"/>
    <w:rsid w:val="000B64CB"/>
    <w:rsid w:val="000B79A3"/>
    <w:rsid w:val="000C7EA5"/>
    <w:rsid w:val="000D0DD6"/>
    <w:rsid w:val="000D5D06"/>
    <w:rsid w:val="000D5D5B"/>
    <w:rsid w:val="000E1F36"/>
    <w:rsid w:val="000E3826"/>
    <w:rsid w:val="000E61A5"/>
    <w:rsid w:val="000E62A5"/>
    <w:rsid w:val="000E7522"/>
    <w:rsid w:val="000F0004"/>
    <w:rsid w:val="000F0AED"/>
    <w:rsid w:val="000F22C4"/>
    <w:rsid w:val="000F2F43"/>
    <w:rsid w:val="000F51B8"/>
    <w:rsid w:val="000F68E4"/>
    <w:rsid w:val="000F6F3E"/>
    <w:rsid w:val="000F7035"/>
    <w:rsid w:val="000F70D3"/>
    <w:rsid w:val="00103088"/>
    <w:rsid w:val="00104925"/>
    <w:rsid w:val="00105339"/>
    <w:rsid w:val="001071C3"/>
    <w:rsid w:val="00110125"/>
    <w:rsid w:val="001200D1"/>
    <w:rsid w:val="00121B07"/>
    <w:rsid w:val="00122443"/>
    <w:rsid w:val="00122D0B"/>
    <w:rsid w:val="00124E4C"/>
    <w:rsid w:val="00127C71"/>
    <w:rsid w:val="0013045B"/>
    <w:rsid w:val="00130D67"/>
    <w:rsid w:val="00131744"/>
    <w:rsid w:val="001319AD"/>
    <w:rsid w:val="001323FE"/>
    <w:rsid w:val="001334B2"/>
    <w:rsid w:val="001347BE"/>
    <w:rsid w:val="00135296"/>
    <w:rsid w:val="001357BA"/>
    <w:rsid w:val="00135A0E"/>
    <w:rsid w:val="00135AD6"/>
    <w:rsid w:val="00135ED5"/>
    <w:rsid w:val="0013672A"/>
    <w:rsid w:val="0013714D"/>
    <w:rsid w:val="0014499F"/>
    <w:rsid w:val="0015082F"/>
    <w:rsid w:val="00150DA3"/>
    <w:rsid w:val="00151030"/>
    <w:rsid w:val="00151427"/>
    <w:rsid w:val="00152681"/>
    <w:rsid w:val="001527B4"/>
    <w:rsid w:val="00152ED4"/>
    <w:rsid w:val="0015347C"/>
    <w:rsid w:val="0015493A"/>
    <w:rsid w:val="001600D4"/>
    <w:rsid w:val="00162942"/>
    <w:rsid w:val="0016507D"/>
    <w:rsid w:val="001651C9"/>
    <w:rsid w:val="00166810"/>
    <w:rsid w:val="00166D57"/>
    <w:rsid w:val="00171410"/>
    <w:rsid w:val="00173512"/>
    <w:rsid w:val="0017376E"/>
    <w:rsid w:val="00174941"/>
    <w:rsid w:val="00177B39"/>
    <w:rsid w:val="00181C48"/>
    <w:rsid w:val="001824DE"/>
    <w:rsid w:val="00182E6B"/>
    <w:rsid w:val="00192DEF"/>
    <w:rsid w:val="00193818"/>
    <w:rsid w:val="00193A1B"/>
    <w:rsid w:val="00193F90"/>
    <w:rsid w:val="0019409E"/>
    <w:rsid w:val="00194336"/>
    <w:rsid w:val="00194A92"/>
    <w:rsid w:val="001959E8"/>
    <w:rsid w:val="00197830"/>
    <w:rsid w:val="00197CCD"/>
    <w:rsid w:val="001A0512"/>
    <w:rsid w:val="001A194C"/>
    <w:rsid w:val="001A2138"/>
    <w:rsid w:val="001A2344"/>
    <w:rsid w:val="001A3BC7"/>
    <w:rsid w:val="001A6A8F"/>
    <w:rsid w:val="001B000A"/>
    <w:rsid w:val="001B0876"/>
    <w:rsid w:val="001B1C90"/>
    <w:rsid w:val="001B1DAD"/>
    <w:rsid w:val="001B2BB0"/>
    <w:rsid w:val="001B3711"/>
    <w:rsid w:val="001B3CE7"/>
    <w:rsid w:val="001B5198"/>
    <w:rsid w:val="001B7CF7"/>
    <w:rsid w:val="001C0F0F"/>
    <w:rsid w:val="001C30A4"/>
    <w:rsid w:val="001C31B9"/>
    <w:rsid w:val="001C45F6"/>
    <w:rsid w:val="001C6D62"/>
    <w:rsid w:val="001D26C4"/>
    <w:rsid w:val="001D3E2D"/>
    <w:rsid w:val="001D5887"/>
    <w:rsid w:val="001D71FD"/>
    <w:rsid w:val="001E3D12"/>
    <w:rsid w:val="001E55E4"/>
    <w:rsid w:val="001E5D3E"/>
    <w:rsid w:val="001F2FE9"/>
    <w:rsid w:val="001F5907"/>
    <w:rsid w:val="001F6223"/>
    <w:rsid w:val="001F68DD"/>
    <w:rsid w:val="0020236F"/>
    <w:rsid w:val="00203EB1"/>
    <w:rsid w:val="00212ED5"/>
    <w:rsid w:val="00216C62"/>
    <w:rsid w:val="0022421D"/>
    <w:rsid w:val="0022438A"/>
    <w:rsid w:val="00225F9C"/>
    <w:rsid w:val="0022779A"/>
    <w:rsid w:val="002314CE"/>
    <w:rsid w:val="0023158F"/>
    <w:rsid w:val="00233091"/>
    <w:rsid w:val="00241EA2"/>
    <w:rsid w:val="00244E53"/>
    <w:rsid w:val="00247145"/>
    <w:rsid w:val="002472B4"/>
    <w:rsid w:val="00247B45"/>
    <w:rsid w:val="00251E2E"/>
    <w:rsid w:val="00252A6B"/>
    <w:rsid w:val="00253A6C"/>
    <w:rsid w:val="00254C13"/>
    <w:rsid w:val="002612AD"/>
    <w:rsid w:val="00262C23"/>
    <w:rsid w:val="0026717B"/>
    <w:rsid w:val="00267763"/>
    <w:rsid w:val="00271FED"/>
    <w:rsid w:val="00272F20"/>
    <w:rsid w:val="00274D9C"/>
    <w:rsid w:val="00276FE0"/>
    <w:rsid w:val="00283A99"/>
    <w:rsid w:val="002847D1"/>
    <w:rsid w:val="00285030"/>
    <w:rsid w:val="0028522C"/>
    <w:rsid w:val="002859C3"/>
    <w:rsid w:val="0028629E"/>
    <w:rsid w:val="00286F14"/>
    <w:rsid w:val="002879E1"/>
    <w:rsid w:val="00290126"/>
    <w:rsid w:val="002922FE"/>
    <w:rsid w:val="0029325C"/>
    <w:rsid w:val="00297225"/>
    <w:rsid w:val="00297C06"/>
    <w:rsid w:val="00297D5B"/>
    <w:rsid w:val="002A1593"/>
    <w:rsid w:val="002A2819"/>
    <w:rsid w:val="002A2D0A"/>
    <w:rsid w:val="002A2EA5"/>
    <w:rsid w:val="002A3622"/>
    <w:rsid w:val="002A5D30"/>
    <w:rsid w:val="002A70D0"/>
    <w:rsid w:val="002B0B03"/>
    <w:rsid w:val="002B6497"/>
    <w:rsid w:val="002C172F"/>
    <w:rsid w:val="002C3AAD"/>
    <w:rsid w:val="002C3DA7"/>
    <w:rsid w:val="002C3EB6"/>
    <w:rsid w:val="002D084F"/>
    <w:rsid w:val="002D321F"/>
    <w:rsid w:val="002E3030"/>
    <w:rsid w:val="002E3824"/>
    <w:rsid w:val="002E3984"/>
    <w:rsid w:val="002E5119"/>
    <w:rsid w:val="002E7901"/>
    <w:rsid w:val="002F190A"/>
    <w:rsid w:val="002F1ECA"/>
    <w:rsid w:val="002F2227"/>
    <w:rsid w:val="002F3E84"/>
    <w:rsid w:val="002F409D"/>
    <w:rsid w:val="002F4EE0"/>
    <w:rsid w:val="002F55C2"/>
    <w:rsid w:val="00301C08"/>
    <w:rsid w:val="003044D4"/>
    <w:rsid w:val="003059EE"/>
    <w:rsid w:val="00311427"/>
    <w:rsid w:val="003131F1"/>
    <w:rsid w:val="00313C8D"/>
    <w:rsid w:val="00314888"/>
    <w:rsid w:val="00316A54"/>
    <w:rsid w:val="00320D02"/>
    <w:rsid w:val="00321DF5"/>
    <w:rsid w:val="00323ADE"/>
    <w:rsid w:val="0033067A"/>
    <w:rsid w:val="003312DF"/>
    <w:rsid w:val="0033202A"/>
    <w:rsid w:val="0033542B"/>
    <w:rsid w:val="003412C7"/>
    <w:rsid w:val="003441C7"/>
    <w:rsid w:val="003501B3"/>
    <w:rsid w:val="0035109C"/>
    <w:rsid w:val="00351174"/>
    <w:rsid w:val="00352AAD"/>
    <w:rsid w:val="003537D2"/>
    <w:rsid w:val="003571AF"/>
    <w:rsid w:val="003577CB"/>
    <w:rsid w:val="00357DBD"/>
    <w:rsid w:val="0036134B"/>
    <w:rsid w:val="00361942"/>
    <w:rsid w:val="00362AFD"/>
    <w:rsid w:val="00366558"/>
    <w:rsid w:val="00367C0F"/>
    <w:rsid w:val="00370B7C"/>
    <w:rsid w:val="003714FE"/>
    <w:rsid w:val="003728A1"/>
    <w:rsid w:val="00374B01"/>
    <w:rsid w:val="00374C09"/>
    <w:rsid w:val="003754A5"/>
    <w:rsid w:val="0037785B"/>
    <w:rsid w:val="00380CFE"/>
    <w:rsid w:val="00383C87"/>
    <w:rsid w:val="00387110"/>
    <w:rsid w:val="003926BA"/>
    <w:rsid w:val="00392AB7"/>
    <w:rsid w:val="00393EDF"/>
    <w:rsid w:val="00393F61"/>
    <w:rsid w:val="003940E2"/>
    <w:rsid w:val="003946AB"/>
    <w:rsid w:val="003951B0"/>
    <w:rsid w:val="003A07E3"/>
    <w:rsid w:val="003A216D"/>
    <w:rsid w:val="003A37F6"/>
    <w:rsid w:val="003A42C7"/>
    <w:rsid w:val="003A5E97"/>
    <w:rsid w:val="003A7A8C"/>
    <w:rsid w:val="003B15F9"/>
    <w:rsid w:val="003B1DF8"/>
    <w:rsid w:val="003B55DC"/>
    <w:rsid w:val="003B6A47"/>
    <w:rsid w:val="003B73A2"/>
    <w:rsid w:val="003C1158"/>
    <w:rsid w:val="003C1A3B"/>
    <w:rsid w:val="003C35C3"/>
    <w:rsid w:val="003C4EE9"/>
    <w:rsid w:val="003C5C18"/>
    <w:rsid w:val="003C63A8"/>
    <w:rsid w:val="003C7829"/>
    <w:rsid w:val="003D5367"/>
    <w:rsid w:val="003D53B3"/>
    <w:rsid w:val="003D53E6"/>
    <w:rsid w:val="003D72AC"/>
    <w:rsid w:val="003D7C68"/>
    <w:rsid w:val="003D7E65"/>
    <w:rsid w:val="003E00AF"/>
    <w:rsid w:val="003E00C3"/>
    <w:rsid w:val="003E354E"/>
    <w:rsid w:val="003E459D"/>
    <w:rsid w:val="003E5210"/>
    <w:rsid w:val="003E5342"/>
    <w:rsid w:val="003E7DE5"/>
    <w:rsid w:val="003F11E8"/>
    <w:rsid w:val="003F2EA3"/>
    <w:rsid w:val="003F3C4E"/>
    <w:rsid w:val="003F79F3"/>
    <w:rsid w:val="00400205"/>
    <w:rsid w:val="004009A6"/>
    <w:rsid w:val="00400C91"/>
    <w:rsid w:val="00402C6F"/>
    <w:rsid w:val="0040381A"/>
    <w:rsid w:val="00404E88"/>
    <w:rsid w:val="00405B53"/>
    <w:rsid w:val="00407534"/>
    <w:rsid w:val="00407656"/>
    <w:rsid w:val="004111AA"/>
    <w:rsid w:val="004118A6"/>
    <w:rsid w:val="00413C2D"/>
    <w:rsid w:val="004149BA"/>
    <w:rsid w:val="00421BAB"/>
    <w:rsid w:val="00422D8E"/>
    <w:rsid w:val="00423598"/>
    <w:rsid w:val="004240E1"/>
    <w:rsid w:val="00424CDA"/>
    <w:rsid w:val="00425300"/>
    <w:rsid w:val="0042703E"/>
    <w:rsid w:val="004308A2"/>
    <w:rsid w:val="00430E74"/>
    <w:rsid w:val="004314EC"/>
    <w:rsid w:val="004345AB"/>
    <w:rsid w:val="004416BE"/>
    <w:rsid w:val="00442EB6"/>
    <w:rsid w:val="004434C7"/>
    <w:rsid w:val="00443872"/>
    <w:rsid w:val="004452FD"/>
    <w:rsid w:val="00445767"/>
    <w:rsid w:val="00450760"/>
    <w:rsid w:val="004534A3"/>
    <w:rsid w:val="004543D8"/>
    <w:rsid w:val="00454B18"/>
    <w:rsid w:val="00455CDB"/>
    <w:rsid w:val="0045618F"/>
    <w:rsid w:val="00456D17"/>
    <w:rsid w:val="00462C1D"/>
    <w:rsid w:val="00465E0F"/>
    <w:rsid w:val="00466C11"/>
    <w:rsid w:val="004675F1"/>
    <w:rsid w:val="00467B91"/>
    <w:rsid w:val="00474CC4"/>
    <w:rsid w:val="00475D04"/>
    <w:rsid w:val="004760EB"/>
    <w:rsid w:val="004779B0"/>
    <w:rsid w:val="00482619"/>
    <w:rsid w:val="00483175"/>
    <w:rsid w:val="00484CEB"/>
    <w:rsid w:val="00486005"/>
    <w:rsid w:val="00487A61"/>
    <w:rsid w:val="004911CA"/>
    <w:rsid w:val="0049134D"/>
    <w:rsid w:val="004A1C98"/>
    <w:rsid w:val="004A3AFA"/>
    <w:rsid w:val="004A421F"/>
    <w:rsid w:val="004A587D"/>
    <w:rsid w:val="004A6A0A"/>
    <w:rsid w:val="004B0156"/>
    <w:rsid w:val="004B0660"/>
    <w:rsid w:val="004B16C8"/>
    <w:rsid w:val="004B2746"/>
    <w:rsid w:val="004B29AB"/>
    <w:rsid w:val="004C0490"/>
    <w:rsid w:val="004C4568"/>
    <w:rsid w:val="004C56EF"/>
    <w:rsid w:val="004C5721"/>
    <w:rsid w:val="004C5B6B"/>
    <w:rsid w:val="004D068F"/>
    <w:rsid w:val="004D07E0"/>
    <w:rsid w:val="004D0D06"/>
    <w:rsid w:val="004D27CC"/>
    <w:rsid w:val="004D2823"/>
    <w:rsid w:val="004D413B"/>
    <w:rsid w:val="004D532F"/>
    <w:rsid w:val="004D7F39"/>
    <w:rsid w:val="004E069F"/>
    <w:rsid w:val="004E11F0"/>
    <w:rsid w:val="004E19FE"/>
    <w:rsid w:val="004E2082"/>
    <w:rsid w:val="004F0B80"/>
    <w:rsid w:val="004F1163"/>
    <w:rsid w:val="004F21A7"/>
    <w:rsid w:val="004F7B5F"/>
    <w:rsid w:val="004F7C0E"/>
    <w:rsid w:val="0050336B"/>
    <w:rsid w:val="00506E78"/>
    <w:rsid w:val="00510F3C"/>
    <w:rsid w:val="005127FB"/>
    <w:rsid w:val="00512EBA"/>
    <w:rsid w:val="00517199"/>
    <w:rsid w:val="005202EE"/>
    <w:rsid w:val="00520BD8"/>
    <w:rsid w:val="00521B13"/>
    <w:rsid w:val="005236E4"/>
    <w:rsid w:val="00523CA4"/>
    <w:rsid w:val="005260CA"/>
    <w:rsid w:val="005272F3"/>
    <w:rsid w:val="00531EF1"/>
    <w:rsid w:val="00532291"/>
    <w:rsid w:val="005378F8"/>
    <w:rsid w:val="0053794B"/>
    <w:rsid w:val="00541D86"/>
    <w:rsid w:val="00541E2F"/>
    <w:rsid w:val="0054260D"/>
    <w:rsid w:val="00544DF9"/>
    <w:rsid w:val="0054584D"/>
    <w:rsid w:val="005475DF"/>
    <w:rsid w:val="00550213"/>
    <w:rsid w:val="00552F54"/>
    <w:rsid w:val="00555D20"/>
    <w:rsid w:val="00563256"/>
    <w:rsid w:val="005652D2"/>
    <w:rsid w:val="005662A1"/>
    <w:rsid w:val="00566B09"/>
    <w:rsid w:val="00566E94"/>
    <w:rsid w:val="00566FD6"/>
    <w:rsid w:val="00567633"/>
    <w:rsid w:val="00570CC7"/>
    <w:rsid w:val="005724DE"/>
    <w:rsid w:val="00574062"/>
    <w:rsid w:val="00577C65"/>
    <w:rsid w:val="00584C51"/>
    <w:rsid w:val="00584CD3"/>
    <w:rsid w:val="005867AE"/>
    <w:rsid w:val="00592B92"/>
    <w:rsid w:val="00593352"/>
    <w:rsid w:val="00595F4F"/>
    <w:rsid w:val="0059723F"/>
    <w:rsid w:val="0059789A"/>
    <w:rsid w:val="005A2979"/>
    <w:rsid w:val="005A3DA4"/>
    <w:rsid w:val="005A48CE"/>
    <w:rsid w:val="005A5738"/>
    <w:rsid w:val="005A76B2"/>
    <w:rsid w:val="005B04F3"/>
    <w:rsid w:val="005B082E"/>
    <w:rsid w:val="005B10D3"/>
    <w:rsid w:val="005B2ACD"/>
    <w:rsid w:val="005B39E2"/>
    <w:rsid w:val="005B6986"/>
    <w:rsid w:val="005C12FA"/>
    <w:rsid w:val="005C2481"/>
    <w:rsid w:val="005C27FC"/>
    <w:rsid w:val="005C2873"/>
    <w:rsid w:val="005C3780"/>
    <w:rsid w:val="005C3C97"/>
    <w:rsid w:val="005C40A8"/>
    <w:rsid w:val="005C6C7A"/>
    <w:rsid w:val="005D13DD"/>
    <w:rsid w:val="005D1A13"/>
    <w:rsid w:val="005D2630"/>
    <w:rsid w:val="005D5C44"/>
    <w:rsid w:val="005E22AD"/>
    <w:rsid w:val="005F17D6"/>
    <w:rsid w:val="005F20DD"/>
    <w:rsid w:val="005F48C4"/>
    <w:rsid w:val="005F56F9"/>
    <w:rsid w:val="005F7F66"/>
    <w:rsid w:val="00600A38"/>
    <w:rsid w:val="00600BD6"/>
    <w:rsid w:val="0060376B"/>
    <w:rsid w:val="00610BD3"/>
    <w:rsid w:val="00611B82"/>
    <w:rsid w:val="00611CD3"/>
    <w:rsid w:val="0061376A"/>
    <w:rsid w:val="00614E29"/>
    <w:rsid w:val="00617392"/>
    <w:rsid w:val="00621C0C"/>
    <w:rsid w:val="00622957"/>
    <w:rsid w:val="0062549D"/>
    <w:rsid w:val="0062610A"/>
    <w:rsid w:val="006326D2"/>
    <w:rsid w:val="00632D24"/>
    <w:rsid w:val="006333DD"/>
    <w:rsid w:val="00633525"/>
    <w:rsid w:val="00634363"/>
    <w:rsid w:val="00634B91"/>
    <w:rsid w:val="006367FD"/>
    <w:rsid w:val="006428BA"/>
    <w:rsid w:val="00643DDD"/>
    <w:rsid w:val="00643FF1"/>
    <w:rsid w:val="00645848"/>
    <w:rsid w:val="00646D13"/>
    <w:rsid w:val="0064718A"/>
    <w:rsid w:val="00650669"/>
    <w:rsid w:val="00651431"/>
    <w:rsid w:val="00651F12"/>
    <w:rsid w:val="00651F1D"/>
    <w:rsid w:val="006524A6"/>
    <w:rsid w:val="0065258A"/>
    <w:rsid w:val="00652B00"/>
    <w:rsid w:val="00660A71"/>
    <w:rsid w:val="00660D75"/>
    <w:rsid w:val="006619E0"/>
    <w:rsid w:val="006620F7"/>
    <w:rsid w:val="00663740"/>
    <w:rsid w:val="00663C74"/>
    <w:rsid w:val="0066412C"/>
    <w:rsid w:val="00665821"/>
    <w:rsid w:val="0066644E"/>
    <w:rsid w:val="00666591"/>
    <w:rsid w:val="00667258"/>
    <w:rsid w:val="00667AB2"/>
    <w:rsid w:val="006714AC"/>
    <w:rsid w:val="00672737"/>
    <w:rsid w:val="006728F3"/>
    <w:rsid w:val="00672FF0"/>
    <w:rsid w:val="006737EB"/>
    <w:rsid w:val="0067789D"/>
    <w:rsid w:val="00677FB8"/>
    <w:rsid w:val="00680C39"/>
    <w:rsid w:val="00681371"/>
    <w:rsid w:val="00684C4C"/>
    <w:rsid w:val="00687CED"/>
    <w:rsid w:val="0069003C"/>
    <w:rsid w:val="006920F3"/>
    <w:rsid w:val="0069346B"/>
    <w:rsid w:val="00693E7F"/>
    <w:rsid w:val="0069500F"/>
    <w:rsid w:val="00695BBA"/>
    <w:rsid w:val="00696FE9"/>
    <w:rsid w:val="006976C1"/>
    <w:rsid w:val="006A0E5B"/>
    <w:rsid w:val="006A2EDD"/>
    <w:rsid w:val="006A4B89"/>
    <w:rsid w:val="006A55B3"/>
    <w:rsid w:val="006A6E98"/>
    <w:rsid w:val="006B2E97"/>
    <w:rsid w:val="006B5656"/>
    <w:rsid w:val="006B6061"/>
    <w:rsid w:val="006C1A3B"/>
    <w:rsid w:val="006C1C0D"/>
    <w:rsid w:val="006C42CE"/>
    <w:rsid w:val="006C4FD4"/>
    <w:rsid w:val="006C590D"/>
    <w:rsid w:val="006D29C0"/>
    <w:rsid w:val="006D32CB"/>
    <w:rsid w:val="006D6D63"/>
    <w:rsid w:val="006D782A"/>
    <w:rsid w:val="006D7EBB"/>
    <w:rsid w:val="006E2A72"/>
    <w:rsid w:val="006E2C77"/>
    <w:rsid w:val="006E59E2"/>
    <w:rsid w:val="006E6F73"/>
    <w:rsid w:val="006E777B"/>
    <w:rsid w:val="006F3313"/>
    <w:rsid w:val="006F3DAB"/>
    <w:rsid w:val="006F4A3B"/>
    <w:rsid w:val="006F5A41"/>
    <w:rsid w:val="006F6D03"/>
    <w:rsid w:val="00703127"/>
    <w:rsid w:val="007038D1"/>
    <w:rsid w:val="00703A54"/>
    <w:rsid w:val="00703B84"/>
    <w:rsid w:val="0070599C"/>
    <w:rsid w:val="00706EE1"/>
    <w:rsid w:val="0070796F"/>
    <w:rsid w:val="00710633"/>
    <w:rsid w:val="00713BF5"/>
    <w:rsid w:val="00716C23"/>
    <w:rsid w:val="00716EF4"/>
    <w:rsid w:val="0071735C"/>
    <w:rsid w:val="0072007C"/>
    <w:rsid w:val="00725077"/>
    <w:rsid w:val="007255F9"/>
    <w:rsid w:val="00725722"/>
    <w:rsid w:val="00730E09"/>
    <w:rsid w:val="00731552"/>
    <w:rsid w:val="00731AAA"/>
    <w:rsid w:val="00732CB3"/>
    <w:rsid w:val="00740C79"/>
    <w:rsid w:val="00743FEA"/>
    <w:rsid w:val="00744D2A"/>
    <w:rsid w:val="0074775D"/>
    <w:rsid w:val="007479F0"/>
    <w:rsid w:val="007507CE"/>
    <w:rsid w:val="00750DAB"/>
    <w:rsid w:val="00751257"/>
    <w:rsid w:val="00751D6E"/>
    <w:rsid w:val="00752149"/>
    <w:rsid w:val="00753C19"/>
    <w:rsid w:val="00753D47"/>
    <w:rsid w:val="0075453E"/>
    <w:rsid w:val="00757561"/>
    <w:rsid w:val="0075799D"/>
    <w:rsid w:val="00761704"/>
    <w:rsid w:val="007664EB"/>
    <w:rsid w:val="00767062"/>
    <w:rsid w:val="00767C5B"/>
    <w:rsid w:val="00770128"/>
    <w:rsid w:val="007729FB"/>
    <w:rsid w:val="007743C2"/>
    <w:rsid w:val="00774B40"/>
    <w:rsid w:val="00775BD7"/>
    <w:rsid w:val="00776556"/>
    <w:rsid w:val="007873EA"/>
    <w:rsid w:val="00790058"/>
    <w:rsid w:val="00790460"/>
    <w:rsid w:val="00790C02"/>
    <w:rsid w:val="00795831"/>
    <w:rsid w:val="007963EA"/>
    <w:rsid w:val="00797A2E"/>
    <w:rsid w:val="007A114C"/>
    <w:rsid w:val="007A40F6"/>
    <w:rsid w:val="007A4CC6"/>
    <w:rsid w:val="007A5DA5"/>
    <w:rsid w:val="007A6DD6"/>
    <w:rsid w:val="007A7163"/>
    <w:rsid w:val="007A77DD"/>
    <w:rsid w:val="007B5499"/>
    <w:rsid w:val="007B68D6"/>
    <w:rsid w:val="007B6FE2"/>
    <w:rsid w:val="007B73F6"/>
    <w:rsid w:val="007B778C"/>
    <w:rsid w:val="007B7B06"/>
    <w:rsid w:val="007C0307"/>
    <w:rsid w:val="007C3809"/>
    <w:rsid w:val="007C3BE4"/>
    <w:rsid w:val="007C4471"/>
    <w:rsid w:val="007C53C3"/>
    <w:rsid w:val="007C6155"/>
    <w:rsid w:val="007D0FA3"/>
    <w:rsid w:val="007D2482"/>
    <w:rsid w:val="007D42B6"/>
    <w:rsid w:val="007D5A65"/>
    <w:rsid w:val="007D5BCF"/>
    <w:rsid w:val="007D71AC"/>
    <w:rsid w:val="007E0526"/>
    <w:rsid w:val="007E1E3D"/>
    <w:rsid w:val="007E2181"/>
    <w:rsid w:val="007E7810"/>
    <w:rsid w:val="007F348B"/>
    <w:rsid w:val="007F42E7"/>
    <w:rsid w:val="007F57C4"/>
    <w:rsid w:val="007F66C5"/>
    <w:rsid w:val="007F72B7"/>
    <w:rsid w:val="008025FD"/>
    <w:rsid w:val="00802C8B"/>
    <w:rsid w:val="00805605"/>
    <w:rsid w:val="00807043"/>
    <w:rsid w:val="008078EC"/>
    <w:rsid w:val="00810461"/>
    <w:rsid w:val="00810A9E"/>
    <w:rsid w:val="00810F1C"/>
    <w:rsid w:val="0081147D"/>
    <w:rsid w:val="008117FA"/>
    <w:rsid w:val="00813BEC"/>
    <w:rsid w:val="0081462C"/>
    <w:rsid w:val="008146E7"/>
    <w:rsid w:val="00815196"/>
    <w:rsid w:val="00816702"/>
    <w:rsid w:val="00822A80"/>
    <w:rsid w:val="008301D7"/>
    <w:rsid w:val="00831240"/>
    <w:rsid w:val="00836A3B"/>
    <w:rsid w:val="00840F6B"/>
    <w:rsid w:val="00841529"/>
    <w:rsid w:val="008436FA"/>
    <w:rsid w:val="00843BF9"/>
    <w:rsid w:val="008501F2"/>
    <w:rsid w:val="00850478"/>
    <w:rsid w:val="00852316"/>
    <w:rsid w:val="00853028"/>
    <w:rsid w:val="00856470"/>
    <w:rsid w:val="008577FF"/>
    <w:rsid w:val="00861610"/>
    <w:rsid w:val="008618BE"/>
    <w:rsid w:val="00862199"/>
    <w:rsid w:val="008623E9"/>
    <w:rsid w:val="00863073"/>
    <w:rsid w:val="00864156"/>
    <w:rsid w:val="00864BA2"/>
    <w:rsid w:val="00864F7A"/>
    <w:rsid w:val="00867A3E"/>
    <w:rsid w:val="0087160B"/>
    <w:rsid w:val="008724B5"/>
    <w:rsid w:val="00875869"/>
    <w:rsid w:val="00876128"/>
    <w:rsid w:val="008763D9"/>
    <w:rsid w:val="00877CE6"/>
    <w:rsid w:val="00885657"/>
    <w:rsid w:val="00885D8E"/>
    <w:rsid w:val="0088607D"/>
    <w:rsid w:val="00886BC7"/>
    <w:rsid w:val="00890965"/>
    <w:rsid w:val="008923F9"/>
    <w:rsid w:val="00895AAB"/>
    <w:rsid w:val="00897C9A"/>
    <w:rsid w:val="008A2378"/>
    <w:rsid w:val="008A26B9"/>
    <w:rsid w:val="008A321F"/>
    <w:rsid w:val="008A3A97"/>
    <w:rsid w:val="008A3F60"/>
    <w:rsid w:val="008A5FD8"/>
    <w:rsid w:val="008A6371"/>
    <w:rsid w:val="008A6B1B"/>
    <w:rsid w:val="008B00A4"/>
    <w:rsid w:val="008B482B"/>
    <w:rsid w:val="008B4FEF"/>
    <w:rsid w:val="008B5001"/>
    <w:rsid w:val="008B5073"/>
    <w:rsid w:val="008B6AB7"/>
    <w:rsid w:val="008C020A"/>
    <w:rsid w:val="008C0CAB"/>
    <w:rsid w:val="008C17D4"/>
    <w:rsid w:val="008C1B88"/>
    <w:rsid w:val="008C3067"/>
    <w:rsid w:val="008C3868"/>
    <w:rsid w:val="008C48A6"/>
    <w:rsid w:val="008D16AE"/>
    <w:rsid w:val="008D1C20"/>
    <w:rsid w:val="008D452E"/>
    <w:rsid w:val="008D6524"/>
    <w:rsid w:val="008D691C"/>
    <w:rsid w:val="008D731B"/>
    <w:rsid w:val="008D74D9"/>
    <w:rsid w:val="008D760D"/>
    <w:rsid w:val="008E0171"/>
    <w:rsid w:val="008E116F"/>
    <w:rsid w:val="008E1939"/>
    <w:rsid w:val="008E1E0B"/>
    <w:rsid w:val="008E2D8F"/>
    <w:rsid w:val="008E3BED"/>
    <w:rsid w:val="008E48AE"/>
    <w:rsid w:val="008F337D"/>
    <w:rsid w:val="008F366C"/>
    <w:rsid w:val="008F3A00"/>
    <w:rsid w:val="008F3E47"/>
    <w:rsid w:val="008F46F2"/>
    <w:rsid w:val="008F4FF4"/>
    <w:rsid w:val="008F6A1D"/>
    <w:rsid w:val="00900593"/>
    <w:rsid w:val="0090166A"/>
    <w:rsid w:val="00903950"/>
    <w:rsid w:val="00906898"/>
    <w:rsid w:val="00913D32"/>
    <w:rsid w:val="00915117"/>
    <w:rsid w:val="00915254"/>
    <w:rsid w:val="00916722"/>
    <w:rsid w:val="00924D2B"/>
    <w:rsid w:val="0093002F"/>
    <w:rsid w:val="00931401"/>
    <w:rsid w:val="00934080"/>
    <w:rsid w:val="00935212"/>
    <w:rsid w:val="0094475A"/>
    <w:rsid w:val="00944B45"/>
    <w:rsid w:val="00951957"/>
    <w:rsid w:val="009525A7"/>
    <w:rsid w:val="00957D43"/>
    <w:rsid w:val="00960B81"/>
    <w:rsid w:val="00961C64"/>
    <w:rsid w:val="0096335A"/>
    <w:rsid w:val="009653AF"/>
    <w:rsid w:val="009655D4"/>
    <w:rsid w:val="00965EE7"/>
    <w:rsid w:val="009669D0"/>
    <w:rsid w:val="00967420"/>
    <w:rsid w:val="00973643"/>
    <w:rsid w:val="0097366A"/>
    <w:rsid w:val="009750FC"/>
    <w:rsid w:val="00975277"/>
    <w:rsid w:val="00976298"/>
    <w:rsid w:val="0097728B"/>
    <w:rsid w:val="00982763"/>
    <w:rsid w:val="00983CE9"/>
    <w:rsid w:val="009859E5"/>
    <w:rsid w:val="009939E6"/>
    <w:rsid w:val="00993CAD"/>
    <w:rsid w:val="00995796"/>
    <w:rsid w:val="009960F6"/>
    <w:rsid w:val="0099709F"/>
    <w:rsid w:val="009A0254"/>
    <w:rsid w:val="009A0E4D"/>
    <w:rsid w:val="009A202A"/>
    <w:rsid w:val="009A22B7"/>
    <w:rsid w:val="009A4E0B"/>
    <w:rsid w:val="009B0CEF"/>
    <w:rsid w:val="009B26F4"/>
    <w:rsid w:val="009B2F5C"/>
    <w:rsid w:val="009B55E9"/>
    <w:rsid w:val="009C2132"/>
    <w:rsid w:val="009C239A"/>
    <w:rsid w:val="009C3728"/>
    <w:rsid w:val="009C4F4B"/>
    <w:rsid w:val="009C5B04"/>
    <w:rsid w:val="009D4B76"/>
    <w:rsid w:val="009D6A83"/>
    <w:rsid w:val="009E09BF"/>
    <w:rsid w:val="009E3B46"/>
    <w:rsid w:val="009E4913"/>
    <w:rsid w:val="009F0D0C"/>
    <w:rsid w:val="009F38F9"/>
    <w:rsid w:val="009F43ED"/>
    <w:rsid w:val="009F753D"/>
    <w:rsid w:val="00A027CB"/>
    <w:rsid w:val="00A03174"/>
    <w:rsid w:val="00A1035D"/>
    <w:rsid w:val="00A109CD"/>
    <w:rsid w:val="00A1409D"/>
    <w:rsid w:val="00A15641"/>
    <w:rsid w:val="00A161C2"/>
    <w:rsid w:val="00A215F4"/>
    <w:rsid w:val="00A217B1"/>
    <w:rsid w:val="00A2571D"/>
    <w:rsid w:val="00A27252"/>
    <w:rsid w:val="00A278C8"/>
    <w:rsid w:val="00A34125"/>
    <w:rsid w:val="00A3529F"/>
    <w:rsid w:val="00A35869"/>
    <w:rsid w:val="00A36B1D"/>
    <w:rsid w:val="00A36C0A"/>
    <w:rsid w:val="00A37109"/>
    <w:rsid w:val="00A441A8"/>
    <w:rsid w:val="00A44D9E"/>
    <w:rsid w:val="00A45E83"/>
    <w:rsid w:val="00A479AF"/>
    <w:rsid w:val="00A51E04"/>
    <w:rsid w:val="00A53DE7"/>
    <w:rsid w:val="00A5531B"/>
    <w:rsid w:val="00A565DF"/>
    <w:rsid w:val="00A60276"/>
    <w:rsid w:val="00A6481F"/>
    <w:rsid w:val="00A66422"/>
    <w:rsid w:val="00A677D7"/>
    <w:rsid w:val="00A7018A"/>
    <w:rsid w:val="00A721F8"/>
    <w:rsid w:val="00A72C2F"/>
    <w:rsid w:val="00A7538E"/>
    <w:rsid w:val="00A93107"/>
    <w:rsid w:val="00A946F6"/>
    <w:rsid w:val="00A94A42"/>
    <w:rsid w:val="00A96335"/>
    <w:rsid w:val="00AA468A"/>
    <w:rsid w:val="00AA58E0"/>
    <w:rsid w:val="00AA7473"/>
    <w:rsid w:val="00AA786A"/>
    <w:rsid w:val="00AB0FDB"/>
    <w:rsid w:val="00AB1363"/>
    <w:rsid w:val="00AB2442"/>
    <w:rsid w:val="00AB3C09"/>
    <w:rsid w:val="00AC0AFE"/>
    <w:rsid w:val="00AC207C"/>
    <w:rsid w:val="00AC2DAC"/>
    <w:rsid w:val="00AC654D"/>
    <w:rsid w:val="00AC686F"/>
    <w:rsid w:val="00AC72F4"/>
    <w:rsid w:val="00AC7679"/>
    <w:rsid w:val="00AC7E88"/>
    <w:rsid w:val="00AD0087"/>
    <w:rsid w:val="00AD078A"/>
    <w:rsid w:val="00AD0B21"/>
    <w:rsid w:val="00AD4ACF"/>
    <w:rsid w:val="00AD66E2"/>
    <w:rsid w:val="00AD6EBD"/>
    <w:rsid w:val="00AE12CB"/>
    <w:rsid w:val="00AE3588"/>
    <w:rsid w:val="00AE524D"/>
    <w:rsid w:val="00AF062F"/>
    <w:rsid w:val="00AF1731"/>
    <w:rsid w:val="00AF2020"/>
    <w:rsid w:val="00AF2735"/>
    <w:rsid w:val="00AF3D9C"/>
    <w:rsid w:val="00B02E6B"/>
    <w:rsid w:val="00B0323F"/>
    <w:rsid w:val="00B04285"/>
    <w:rsid w:val="00B0434E"/>
    <w:rsid w:val="00B0756E"/>
    <w:rsid w:val="00B13299"/>
    <w:rsid w:val="00B14292"/>
    <w:rsid w:val="00B21EBA"/>
    <w:rsid w:val="00B227E3"/>
    <w:rsid w:val="00B2284B"/>
    <w:rsid w:val="00B25DF3"/>
    <w:rsid w:val="00B2698D"/>
    <w:rsid w:val="00B26C87"/>
    <w:rsid w:val="00B302DB"/>
    <w:rsid w:val="00B328E7"/>
    <w:rsid w:val="00B35206"/>
    <w:rsid w:val="00B3628D"/>
    <w:rsid w:val="00B40911"/>
    <w:rsid w:val="00B430B7"/>
    <w:rsid w:val="00B439E4"/>
    <w:rsid w:val="00B46B66"/>
    <w:rsid w:val="00B53E30"/>
    <w:rsid w:val="00B53E50"/>
    <w:rsid w:val="00B55F44"/>
    <w:rsid w:val="00B608FE"/>
    <w:rsid w:val="00B62BE3"/>
    <w:rsid w:val="00B7002E"/>
    <w:rsid w:val="00B70513"/>
    <w:rsid w:val="00B71191"/>
    <w:rsid w:val="00B730D9"/>
    <w:rsid w:val="00B7360B"/>
    <w:rsid w:val="00B742FF"/>
    <w:rsid w:val="00B77320"/>
    <w:rsid w:val="00B81487"/>
    <w:rsid w:val="00B84937"/>
    <w:rsid w:val="00B85F01"/>
    <w:rsid w:val="00B90062"/>
    <w:rsid w:val="00B91691"/>
    <w:rsid w:val="00B9294E"/>
    <w:rsid w:val="00B9622F"/>
    <w:rsid w:val="00B965B4"/>
    <w:rsid w:val="00BA06CE"/>
    <w:rsid w:val="00BA09C6"/>
    <w:rsid w:val="00BA20EE"/>
    <w:rsid w:val="00BA4E66"/>
    <w:rsid w:val="00BA515A"/>
    <w:rsid w:val="00BA5B5A"/>
    <w:rsid w:val="00BA64C5"/>
    <w:rsid w:val="00BA691A"/>
    <w:rsid w:val="00BA7784"/>
    <w:rsid w:val="00BB30EC"/>
    <w:rsid w:val="00BB3779"/>
    <w:rsid w:val="00BB3B1F"/>
    <w:rsid w:val="00BB555D"/>
    <w:rsid w:val="00BB7453"/>
    <w:rsid w:val="00BC4CA4"/>
    <w:rsid w:val="00BC582D"/>
    <w:rsid w:val="00BC5EBF"/>
    <w:rsid w:val="00BC6539"/>
    <w:rsid w:val="00BC74C7"/>
    <w:rsid w:val="00BD1697"/>
    <w:rsid w:val="00BD4957"/>
    <w:rsid w:val="00BD49C9"/>
    <w:rsid w:val="00BE4BCD"/>
    <w:rsid w:val="00BF26C5"/>
    <w:rsid w:val="00BF2853"/>
    <w:rsid w:val="00BF2CF4"/>
    <w:rsid w:val="00BF3917"/>
    <w:rsid w:val="00BF4892"/>
    <w:rsid w:val="00BF4B06"/>
    <w:rsid w:val="00BF5292"/>
    <w:rsid w:val="00C03AAB"/>
    <w:rsid w:val="00C0433B"/>
    <w:rsid w:val="00C06560"/>
    <w:rsid w:val="00C0695C"/>
    <w:rsid w:val="00C07D24"/>
    <w:rsid w:val="00C11597"/>
    <w:rsid w:val="00C139B1"/>
    <w:rsid w:val="00C13DD0"/>
    <w:rsid w:val="00C16099"/>
    <w:rsid w:val="00C1623D"/>
    <w:rsid w:val="00C21004"/>
    <w:rsid w:val="00C224B2"/>
    <w:rsid w:val="00C24386"/>
    <w:rsid w:val="00C24CA3"/>
    <w:rsid w:val="00C26C78"/>
    <w:rsid w:val="00C308FA"/>
    <w:rsid w:val="00C32F05"/>
    <w:rsid w:val="00C32FEB"/>
    <w:rsid w:val="00C33AEC"/>
    <w:rsid w:val="00C36EDE"/>
    <w:rsid w:val="00C40033"/>
    <w:rsid w:val="00C44076"/>
    <w:rsid w:val="00C461B8"/>
    <w:rsid w:val="00C4648E"/>
    <w:rsid w:val="00C50C82"/>
    <w:rsid w:val="00C53D50"/>
    <w:rsid w:val="00C624F8"/>
    <w:rsid w:val="00C62905"/>
    <w:rsid w:val="00C66120"/>
    <w:rsid w:val="00C70B49"/>
    <w:rsid w:val="00C71D61"/>
    <w:rsid w:val="00C736B8"/>
    <w:rsid w:val="00C74DCF"/>
    <w:rsid w:val="00C764B3"/>
    <w:rsid w:val="00C80A16"/>
    <w:rsid w:val="00C8282C"/>
    <w:rsid w:val="00C86183"/>
    <w:rsid w:val="00C957DC"/>
    <w:rsid w:val="00CA09EB"/>
    <w:rsid w:val="00CA16C7"/>
    <w:rsid w:val="00CA634F"/>
    <w:rsid w:val="00CA6714"/>
    <w:rsid w:val="00CA700C"/>
    <w:rsid w:val="00CC13D2"/>
    <w:rsid w:val="00CC15E5"/>
    <w:rsid w:val="00CC23CE"/>
    <w:rsid w:val="00CC2E26"/>
    <w:rsid w:val="00CD2663"/>
    <w:rsid w:val="00CD3694"/>
    <w:rsid w:val="00CD5A77"/>
    <w:rsid w:val="00CE030F"/>
    <w:rsid w:val="00CE0780"/>
    <w:rsid w:val="00CE08E7"/>
    <w:rsid w:val="00CE3979"/>
    <w:rsid w:val="00CE3B67"/>
    <w:rsid w:val="00CE6E06"/>
    <w:rsid w:val="00CF0237"/>
    <w:rsid w:val="00CF0870"/>
    <w:rsid w:val="00CF16D6"/>
    <w:rsid w:val="00D023D4"/>
    <w:rsid w:val="00D0241B"/>
    <w:rsid w:val="00D02DF2"/>
    <w:rsid w:val="00D132B2"/>
    <w:rsid w:val="00D13BFB"/>
    <w:rsid w:val="00D14EEB"/>
    <w:rsid w:val="00D177AF"/>
    <w:rsid w:val="00D17B19"/>
    <w:rsid w:val="00D26154"/>
    <w:rsid w:val="00D2775F"/>
    <w:rsid w:val="00D30FE4"/>
    <w:rsid w:val="00D32278"/>
    <w:rsid w:val="00D33141"/>
    <w:rsid w:val="00D35A85"/>
    <w:rsid w:val="00D40697"/>
    <w:rsid w:val="00D421D7"/>
    <w:rsid w:val="00D4263A"/>
    <w:rsid w:val="00D4273F"/>
    <w:rsid w:val="00D432C5"/>
    <w:rsid w:val="00D45982"/>
    <w:rsid w:val="00D505B7"/>
    <w:rsid w:val="00D52670"/>
    <w:rsid w:val="00D52B71"/>
    <w:rsid w:val="00D539C6"/>
    <w:rsid w:val="00D56D68"/>
    <w:rsid w:val="00D60E78"/>
    <w:rsid w:val="00D6176F"/>
    <w:rsid w:val="00D65861"/>
    <w:rsid w:val="00D7090A"/>
    <w:rsid w:val="00D71DC0"/>
    <w:rsid w:val="00D71DCF"/>
    <w:rsid w:val="00D720A0"/>
    <w:rsid w:val="00D80037"/>
    <w:rsid w:val="00D828D6"/>
    <w:rsid w:val="00D845C0"/>
    <w:rsid w:val="00D8650F"/>
    <w:rsid w:val="00D90A8D"/>
    <w:rsid w:val="00D9207B"/>
    <w:rsid w:val="00D92183"/>
    <w:rsid w:val="00D92A7B"/>
    <w:rsid w:val="00D92ED5"/>
    <w:rsid w:val="00D93CEF"/>
    <w:rsid w:val="00D97A59"/>
    <w:rsid w:val="00DA06F7"/>
    <w:rsid w:val="00DA0858"/>
    <w:rsid w:val="00DB0F7B"/>
    <w:rsid w:val="00DB10F9"/>
    <w:rsid w:val="00DB146A"/>
    <w:rsid w:val="00DB2D88"/>
    <w:rsid w:val="00DB4FC8"/>
    <w:rsid w:val="00DB784C"/>
    <w:rsid w:val="00DC00DA"/>
    <w:rsid w:val="00DC1EF2"/>
    <w:rsid w:val="00DC283B"/>
    <w:rsid w:val="00DC29F4"/>
    <w:rsid w:val="00DC5F71"/>
    <w:rsid w:val="00DC6034"/>
    <w:rsid w:val="00DD2874"/>
    <w:rsid w:val="00DD30EA"/>
    <w:rsid w:val="00DD34D8"/>
    <w:rsid w:val="00DD3BEB"/>
    <w:rsid w:val="00DE2971"/>
    <w:rsid w:val="00DE34AF"/>
    <w:rsid w:val="00DE4198"/>
    <w:rsid w:val="00DE79AD"/>
    <w:rsid w:val="00DF0BFA"/>
    <w:rsid w:val="00DF3B7C"/>
    <w:rsid w:val="00DF4860"/>
    <w:rsid w:val="00E005D7"/>
    <w:rsid w:val="00E029EE"/>
    <w:rsid w:val="00E03C4D"/>
    <w:rsid w:val="00E05033"/>
    <w:rsid w:val="00E06CF1"/>
    <w:rsid w:val="00E10FDA"/>
    <w:rsid w:val="00E12E0E"/>
    <w:rsid w:val="00E14BE0"/>
    <w:rsid w:val="00E14D8E"/>
    <w:rsid w:val="00E159AD"/>
    <w:rsid w:val="00E201C4"/>
    <w:rsid w:val="00E20380"/>
    <w:rsid w:val="00E27808"/>
    <w:rsid w:val="00E279E6"/>
    <w:rsid w:val="00E27A4D"/>
    <w:rsid w:val="00E30339"/>
    <w:rsid w:val="00E30763"/>
    <w:rsid w:val="00E31797"/>
    <w:rsid w:val="00E324ED"/>
    <w:rsid w:val="00E3269E"/>
    <w:rsid w:val="00E3553A"/>
    <w:rsid w:val="00E400ED"/>
    <w:rsid w:val="00E40115"/>
    <w:rsid w:val="00E41937"/>
    <w:rsid w:val="00E44AD0"/>
    <w:rsid w:val="00E452F7"/>
    <w:rsid w:val="00E516B4"/>
    <w:rsid w:val="00E52E9F"/>
    <w:rsid w:val="00E53A21"/>
    <w:rsid w:val="00E61FDB"/>
    <w:rsid w:val="00E64285"/>
    <w:rsid w:val="00E64AFE"/>
    <w:rsid w:val="00E6531D"/>
    <w:rsid w:val="00E7091C"/>
    <w:rsid w:val="00E70EB5"/>
    <w:rsid w:val="00E725EE"/>
    <w:rsid w:val="00E737C1"/>
    <w:rsid w:val="00E73847"/>
    <w:rsid w:val="00E73BB3"/>
    <w:rsid w:val="00E75260"/>
    <w:rsid w:val="00E77D96"/>
    <w:rsid w:val="00E82FCA"/>
    <w:rsid w:val="00E83019"/>
    <w:rsid w:val="00E8558A"/>
    <w:rsid w:val="00E86D2B"/>
    <w:rsid w:val="00E87414"/>
    <w:rsid w:val="00E9215F"/>
    <w:rsid w:val="00E93CB2"/>
    <w:rsid w:val="00E93D3E"/>
    <w:rsid w:val="00E94612"/>
    <w:rsid w:val="00E94735"/>
    <w:rsid w:val="00E94A96"/>
    <w:rsid w:val="00E970B8"/>
    <w:rsid w:val="00E97E43"/>
    <w:rsid w:val="00EA0F7D"/>
    <w:rsid w:val="00EA0FBB"/>
    <w:rsid w:val="00EA1C5B"/>
    <w:rsid w:val="00EA46EB"/>
    <w:rsid w:val="00EA4C11"/>
    <w:rsid w:val="00EA5607"/>
    <w:rsid w:val="00EB1400"/>
    <w:rsid w:val="00EB6299"/>
    <w:rsid w:val="00EB6763"/>
    <w:rsid w:val="00EB7F08"/>
    <w:rsid w:val="00EC109A"/>
    <w:rsid w:val="00EC1711"/>
    <w:rsid w:val="00EC3AA7"/>
    <w:rsid w:val="00EC5810"/>
    <w:rsid w:val="00ED6518"/>
    <w:rsid w:val="00ED757F"/>
    <w:rsid w:val="00EE0230"/>
    <w:rsid w:val="00EE0D10"/>
    <w:rsid w:val="00EE12FB"/>
    <w:rsid w:val="00EE24A3"/>
    <w:rsid w:val="00EE2E8D"/>
    <w:rsid w:val="00EE42E2"/>
    <w:rsid w:val="00EE7EF0"/>
    <w:rsid w:val="00EF60B3"/>
    <w:rsid w:val="00F023EB"/>
    <w:rsid w:val="00F0260A"/>
    <w:rsid w:val="00F044C0"/>
    <w:rsid w:val="00F056A5"/>
    <w:rsid w:val="00F05975"/>
    <w:rsid w:val="00F0652F"/>
    <w:rsid w:val="00F06EA3"/>
    <w:rsid w:val="00F1001F"/>
    <w:rsid w:val="00F1325F"/>
    <w:rsid w:val="00F15274"/>
    <w:rsid w:val="00F161DA"/>
    <w:rsid w:val="00F16779"/>
    <w:rsid w:val="00F25115"/>
    <w:rsid w:val="00F2702D"/>
    <w:rsid w:val="00F30095"/>
    <w:rsid w:val="00F308C2"/>
    <w:rsid w:val="00F333B6"/>
    <w:rsid w:val="00F34583"/>
    <w:rsid w:val="00F46732"/>
    <w:rsid w:val="00F5368E"/>
    <w:rsid w:val="00F53C72"/>
    <w:rsid w:val="00F565AC"/>
    <w:rsid w:val="00F60E11"/>
    <w:rsid w:val="00F61195"/>
    <w:rsid w:val="00F64C56"/>
    <w:rsid w:val="00F658F5"/>
    <w:rsid w:val="00F6649B"/>
    <w:rsid w:val="00F664F8"/>
    <w:rsid w:val="00F7268B"/>
    <w:rsid w:val="00F75E57"/>
    <w:rsid w:val="00F7760B"/>
    <w:rsid w:val="00F82E88"/>
    <w:rsid w:val="00F83423"/>
    <w:rsid w:val="00F83509"/>
    <w:rsid w:val="00F8486F"/>
    <w:rsid w:val="00F85896"/>
    <w:rsid w:val="00F86703"/>
    <w:rsid w:val="00F90091"/>
    <w:rsid w:val="00F92BCE"/>
    <w:rsid w:val="00F9478C"/>
    <w:rsid w:val="00F95E15"/>
    <w:rsid w:val="00FA39F5"/>
    <w:rsid w:val="00FA3C35"/>
    <w:rsid w:val="00FA4303"/>
    <w:rsid w:val="00FA443E"/>
    <w:rsid w:val="00FA4891"/>
    <w:rsid w:val="00FA51A9"/>
    <w:rsid w:val="00FA653A"/>
    <w:rsid w:val="00FA7BBD"/>
    <w:rsid w:val="00FA7CE8"/>
    <w:rsid w:val="00FB012D"/>
    <w:rsid w:val="00FB26E9"/>
    <w:rsid w:val="00FB598C"/>
    <w:rsid w:val="00FB6903"/>
    <w:rsid w:val="00FC0BDF"/>
    <w:rsid w:val="00FC1E34"/>
    <w:rsid w:val="00FC35FA"/>
    <w:rsid w:val="00FC3E1E"/>
    <w:rsid w:val="00FC7F9C"/>
    <w:rsid w:val="00FD2C58"/>
    <w:rsid w:val="00FD6EA0"/>
    <w:rsid w:val="00FE0C7B"/>
    <w:rsid w:val="00FE2D94"/>
    <w:rsid w:val="00FE3603"/>
    <w:rsid w:val="00FE4CC5"/>
    <w:rsid w:val="00FE5B1F"/>
    <w:rsid w:val="00FE628A"/>
    <w:rsid w:val="00FE7274"/>
    <w:rsid w:val="00FE7303"/>
    <w:rsid w:val="00FF0377"/>
    <w:rsid w:val="00FF097D"/>
    <w:rsid w:val="00FF1F75"/>
    <w:rsid w:val="00FF4B41"/>
    <w:rsid w:val="00FF59A3"/>
    <w:rsid w:val="00FF7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652B1"/>
  <w15:docId w15:val="{B0C7F2B0-0C09-4A60-9ED8-0B2BE7A54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93EDF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hps">
    <w:name w:val="hps"/>
    <w:rsid w:val="00393EDF"/>
  </w:style>
  <w:style w:type="paragraph" w:styleId="Bezodstpw">
    <w:name w:val="No Spacing"/>
    <w:uiPriority w:val="1"/>
    <w:qFormat/>
    <w:rsid w:val="008C020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shorttext">
    <w:name w:val="short_text"/>
    <w:basedOn w:val="Domylnaczcionkaakapitu"/>
    <w:rsid w:val="00CD3694"/>
  </w:style>
  <w:style w:type="character" w:customStyle="1" w:styleId="st1">
    <w:name w:val="st1"/>
    <w:rsid w:val="00F308C2"/>
  </w:style>
  <w:style w:type="character" w:customStyle="1" w:styleId="st">
    <w:name w:val="st"/>
    <w:basedOn w:val="Domylnaczcionkaakapitu"/>
    <w:rsid w:val="004C5721"/>
  </w:style>
  <w:style w:type="character" w:styleId="Uwydatnienie">
    <w:name w:val="Emphasis"/>
    <w:basedOn w:val="Domylnaczcionkaakapitu"/>
    <w:uiPriority w:val="20"/>
    <w:qFormat/>
    <w:rsid w:val="004C5721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73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30D9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E3979"/>
  </w:style>
  <w:style w:type="paragraph" w:styleId="Stopka">
    <w:name w:val="footer"/>
    <w:basedOn w:val="Normalny"/>
    <w:link w:val="Stopka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E3979"/>
  </w:style>
  <w:style w:type="table" w:styleId="Tabela-Siatka">
    <w:name w:val="Table Grid"/>
    <w:basedOn w:val="Standardowy"/>
    <w:uiPriority w:val="59"/>
    <w:rsid w:val="00CE3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54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754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754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4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4A5"/>
    <w:rPr>
      <w:b/>
      <w:bCs/>
      <w:sz w:val="20"/>
      <w:szCs w:val="20"/>
    </w:rPr>
  </w:style>
  <w:style w:type="character" w:customStyle="1" w:styleId="field">
    <w:name w:val="field"/>
    <w:rsid w:val="002F2227"/>
  </w:style>
  <w:style w:type="paragraph" w:styleId="Zwykytekst">
    <w:name w:val="Plain Text"/>
    <w:basedOn w:val="Normalny"/>
    <w:link w:val="ZwykytekstZnak"/>
    <w:uiPriority w:val="99"/>
    <w:unhideWhenUsed/>
    <w:rsid w:val="00B53E30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B53E30"/>
    <w:rPr>
      <w:rFonts w:ascii="Calibri" w:eastAsia="Calibri" w:hAnsi="Calibri" w:cs="Times New Roman"/>
      <w:szCs w:val="21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E42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E42E2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alt-edited">
    <w:name w:val="alt-edited"/>
    <w:rsid w:val="00357DBD"/>
  </w:style>
  <w:style w:type="paragraph" w:customStyle="1" w:styleId="Default">
    <w:name w:val="Default"/>
    <w:rsid w:val="003E00A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tlid-translation">
    <w:name w:val="tlid-translation"/>
    <w:rsid w:val="000B2AD2"/>
  </w:style>
  <w:style w:type="character" w:customStyle="1" w:styleId="rynqvb">
    <w:name w:val="rynqvb"/>
    <w:basedOn w:val="Domylnaczcionkaakapitu"/>
    <w:rsid w:val="008B50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9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77BD63-F266-4AB1-AFFB-F1543BA78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6</Pages>
  <Words>2768</Words>
  <Characters>16611</Characters>
  <Application>Microsoft Office Word</Application>
  <DocSecurity>0</DocSecurity>
  <Lines>138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uta Chodecka</dc:creator>
  <cp:lastModifiedBy>Ewa Kropiwnicka</cp:lastModifiedBy>
  <cp:revision>4</cp:revision>
  <cp:lastPrinted>2026-01-05T07:36:00Z</cp:lastPrinted>
  <dcterms:created xsi:type="dcterms:W3CDTF">2026-01-26T11:15:00Z</dcterms:created>
  <dcterms:modified xsi:type="dcterms:W3CDTF">2026-02-09T09:03:00Z</dcterms:modified>
</cp:coreProperties>
</file>